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6D40AC" w14:textId="77777777" w:rsidR="008B1354" w:rsidRPr="00485CE1" w:rsidRDefault="008B1354" w:rsidP="008F6C77">
      <w:pPr>
        <w:widowControl w:val="0"/>
        <w:tabs>
          <w:tab w:val="left" w:pos="4396"/>
        </w:tabs>
        <w:spacing w:before="70"/>
        <w:jc w:val="both"/>
        <w:outlineLvl w:val="0"/>
        <w:rPr>
          <w:sz w:val="22"/>
          <w:szCs w:val="22"/>
        </w:rPr>
      </w:pPr>
      <w:r w:rsidRPr="00485CE1">
        <w:rPr>
          <w:b/>
          <w:sz w:val="22"/>
          <w:szCs w:val="22"/>
        </w:rPr>
        <w:t>Financial Proposal</w:t>
      </w:r>
    </w:p>
    <w:p w14:paraId="4C5710A7" w14:textId="1C3CD424" w:rsidR="00F25299" w:rsidRDefault="00F25299" w:rsidP="008F6C77">
      <w:pPr>
        <w:widowControl w:val="0"/>
        <w:tabs>
          <w:tab w:val="left" w:pos="4396"/>
        </w:tabs>
        <w:spacing w:before="70"/>
        <w:jc w:val="both"/>
        <w:outlineLvl w:val="0"/>
        <w:rPr>
          <w:sz w:val="22"/>
          <w:szCs w:val="22"/>
        </w:rPr>
      </w:pPr>
      <w:r w:rsidRPr="00485CE1">
        <w:rPr>
          <w:sz w:val="22"/>
          <w:szCs w:val="22"/>
        </w:rPr>
        <w:t>The Proposer is required to prepare</w:t>
      </w:r>
      <w:r w:rsidR="00B10355" w:rsidRPr="00485CE1">
        <w:rPr>
          <w:sz w:val="22"/>
          <w:szCs w:val="22"/>
        </w:rPr>
        <w:t xml:space="preserve"> and submit</w:t>
      </w:r>
      <w:r w:rsidRPr="00485CE1">
        <w:rPr>
          <w:sz w:val="22"/>
          <w:szCs w:val="22"/>
        </w:rPr>
        <w:t xml:space="preserve"> the Financial Proposal in</w:t>
      </w:r>
      <w:r w:rsidR="00D0571E">
        <w:rPr>
          <w:sz w:val="22"/>
          <w:szCs w:val="22"/>
        </w:rPr>
        <w:t xml:space="preserve"> </w:t>
      </w:r>
      <w:r w:rsidR="005650FA">
        <w:rPr>
          <w:sz w:val="22"/>
          <w:szCs w:val="22"/>
        </w:rPr>
        <w:t xml:space="preserve">a </w:t>
      </w:r>
      <w:r w:rsidR="00D0571E">
        <w:rPr>
          <w:sz w:val="22"/>
          <w:szCs w:val="22"/>
        </w:rPr>
        <w:t xml:space="preserve">separate file </w:t>
      </w:r>
      <w:r w:rsidRPr="00485CE1">
        <w:rPr>
          <w:sz w:val="22"/>
          <w:szCs w:val="22"/>
        </w:rPr>
        <w:t xml:space="preserve">from the </w:t>
      </w:r>
      <w:r w:rsidR="00CC240A" w:rsidRPr="00485CE1">
        <w:rPr>
          <w:sz w:val="22"/>
          <w:szCs w:val="22"/>
        </w:rPr>
        <w:t>Technical Proposal</w:t>
      </w:r>
      <w:r w:rsidR="00B56C4C" w:rsidRPr="00485CE1">
        <w:rPr>
          <w:sz w:val="22"/>
          <w:szCs w:val="22"/>
        </w:rPr>
        <w:t>.</w:t>
      </w:r>
      <w:r w:rsidRPr="00485CE1">
        <w:rPr>
          <w:sz w:val="22"/>
          <w:szCs w:val="22"/>
        </w:rPr>
        <w:t xml:space="preserve"> </w:t>
      </w:r>
    </w:p>
    <w:p w14:paraId="64A32518" w14:textId="77777777" w:rsidR="00396A4D" w:rsidRPr="00485CE1" w:rsidRDefault="00396A4D" w:rsidP="008F6C77">
      <w:pPr>
        <w:widowControl w:val="0"/>
        <w:tabs>
          <w:tab w:val="left" w:pos="4396"/>
        </w:tabs>
        <w:spacing w:before="70"/>
        <w:jc w:val="both"/>
        <w:outlineLvl w:val="0"/>
        <w:rPr>
          <w:sz w:val="22"/>
          <w:szCs w:val="22"/>
        </w:rPr>
      </w:pPr>
    </w:p>
    <w:p w14:paraId="40642EBB" w14:textId="78D5AECA" w:rsidR="00823786" w:rsidRPr="00F520CC" w:rsidRDefault="00F25299" w:rsidP="00823786">
      <w:pPr>
        <w:jc w:val="both"/>
        <w:rPr>
          <w:sz w:val="22"/>
          <w:szCs w:val="22"/>
          <w:lang w:val="en-GB"/>
        </w:rPr>
      </w:pPr>
      <w:r w:rsidRPr="00485CE1">
        <w:rPr>
          <w:sz w:val="22"/>
          <w:szCs w:val="22"/>
        </w:rPr>
        <w:t>The Financial Proposal must provide a detailed cost breakdown</w:t>
      </w:r>
      <w:r w:rsidR="00F25B08" w:rsidRPr="00485CE1">
        <w:rPr>
          <w:sz w:val="22"/>
          <w:szCs w:val="22"/>
        </w:rPr>
        <w:t xml:space="preserve"> and a payment schedule preferably linked to the schedule </w:t>
      </w:r>
      <w:r w:rsidR="00C6466D" w:rsidRPr="00485CE1">
        <w:rPr>
          <w:sz w:val="22"/>
          <w:szCs w:val="22"/>
        </w:rPr>
        <w:t>of d</w:t>
      </w:r>
      <w:r w:rsidR="00A67AFB" w:rsidRPr="00485CE1">
        <w:rPr>
          <w:sz w:val="22"/>
          <w:szCs w:val="22"/>
        </w:rPr>
        <w:t>eliverables presented in A</w:t>
      </w:r>
      <w:r w:rsidR="000D6D8D" w:rsidRPr="00485CE1">
        <w:rPr>
          <w:sz w:val="22"/>
          <w:szCs w:val="22"/>
        </w:rPr>
        <w:t>nnex</w:t>
      </w:r>
      <w:r w:rsidR="00F25B08" w:rsidRPr="00485CE1">
        <w:rPr>
          <w:sz w:val="22"/>
          <w:szCs w:val="22"/>
        </w:rPr>
        <w:t xml:space="preserve"> 1</w:t>
      </w:r>
      <w:r w:rsidRPr="00485CE1">
        <w:rPr>
          <w:sz w:val="22"/>
          <w:szCs w:val="22"/>
        </w:rPr>
        <w:t>. Provide separate figures for each functional grouping or category</w:t>
      </w:r>
      <w:r w:rsidR="00C0513D" w:rsidRPr="00485CE1">
        <w:rPr>
          <w:sz w:val="22"/>
          <w:szCs w:val="22"/>
        </w:rPr>
        <w:t xml:space="preserve"> Including fees and cost-reimbursable expenses</w:t>
      </w:r>
      <w:r w:rsidRPr="00485CE1">
        <w:rPr>
          <w:sz w:val="22"/>
          <w:szCs w:val="22"/>
        </w:rPr>
        <w:t xml:space="preserve">. </w:t>
      </w:r>
      <w:r w:rsidR="00881FE7" w:rsidRPr="00485CE1">
        <w:rPr>
          <w:sz w:val="22"/>
          <w:szCs w:val="22"/>
        </w:rPr>
        <w:t>The Financial Section shall provide details of unit /daily fee rate per proposed team member and total consultancy fees based on the time proposed for performance of the services. Any estimates for cost-reimbursable expenses, should be listed separately and capped.</w:t>
      </w:r>
      <w:r w:rsidRPr="00485CE1">
        <w:rPr>
          <w:sz w:val="22"/>
          <w:szCs w:val="22"/>
        </w:rPr>
        <w:t xml:space="preserve"> </w:t>
      </w:r>
      <w:r w:rsidR="00823786" w:rsidRPr="00F520CC">
        <w:rPr>
          <w:sz w:val="22"/>
          <w:szCs w:val="22"/>
          <w:lang w:val="en-GB"/>
        </w:rPr>
        <w:t>Th</w:t>
      </w:r>
      <w:r w:rsidR="00365003">
        <w:rPr>
          <w:sz w:val="22"/>
          <w:szCs w:val="22"/>
          <w:lang w:val="en-GB"/>
        </w:rPr>
        <w:t xml:space="preserve">e Financial Proposal should be </w:t>
      </w:r>
      <w:r w:rsidR="00823786" w:rsidRPr="00F520CC">
        <w:rPr>
          <w:sz w:val="22"/>
          <w:szCs w:val="22"/>
          <w:lang w:val="en-GB"/>
        </w:rPr>
        <w:t>inclusive of the taxes where applicable</w:t>
      </w:r>
      <w:r w:rsidR="00365003">
        <w:rPr>
          <w:rStyle w:val="FootnoteReference"/>
          <w:sz w:val="22"/>
          <w:szCs w:val="22"/>
          <w:lang w:val="en-GB"/>
        </w:rPr>
        <w:footnoteReference w:id="2"/>
      </w:r>
      <w:r w:rsidR="001D46F3">
        <w:rPr>
          <w:sz w:val="22"/>
          <w:szCs w:val="22"/>
          <w:lang w:val="en-GB"/>
        </w:rPr>
        <w:t>, and the applicable taxes should be clearly specified</w:t>
      </w:r>
      <w:r w:rsidR="00823786" w:rsidRPr="00F520CC">
        <w:rPr>
          <w:sz w:val="22"/>
          <w:szCs w:val="22"/>
          <w:lang w:val="en-GB"/>
        </w:rPr>
        <w:t>.</w:t>
      </w:r>
    </w:p>
    <w:p w14:paraId="6DCFE3DA" w14:textId="77777777" w:rsidR="00396A4D" w:rsidRPr="00485CE1" w:rsidRDefault="00396A4D" w:rsidP="008F6C77">
      <w:pPr>
        <w:widowControl w:val="0"/>
        <w:tabs>
          <w:tab w:val="left" w:pos="4396"/>
        </w:tabs>
        <w:spacing w:before="70"/>
        <w:jc w:val="both"/>
        <w:outlineLvl w:val="0"/>
        <w:rPr>
          <w:sz w:val="22"/>
          <w:szCs w:val="22"/>
        </w:rPr>
      </w:pPr>
    </w:p>
    <w:p w14:paraId="417318B0" w14:textId="77777777" w:rsidR="0089323D" w:rsidRPr="00485CE1" w:rsidRDefault="0089323D" w:rsidP="008F6C77">
      <w:pPr>
        <w:widowControl w:val="0"/>
        <w:tabs>
          <w:tab w:val="left" w:pos="4396"/>
        </w:tabs>
        <w:spacing w:before="70"/>
        <w:jc w:val="both"/>
        <w:outlineLvl w:val="0"/>
        <w:rPr>
          <w:sz w:val="22"/>
          <w:szCs w:val="22"/>
        </w:rPr>
      </w:pPr>
      <w:r w:rsidRPr="00485CE1">
        <w:rPr>
          <w:sz w:val="22"/>
          <w:szCs w:val="22"/>
        </w:rPr>
        <w:t xml:space="preserve">The Financial Proposal must also have the total consultancy fee summarized in addition to the break down covering the lump sum amount for purposes of determining the financial score and contract price. </w:t>
      </w:r>
      <w:r w:rsidR="008B1354" w:rsidRPr="00485CE1">
        <w:rPr>
          <w:sz w:val="22"/>
          <w:szCs w:val="22"/>
          <w:lang w:val="en-GB"/>
        </w:rPr>
        <w:t>Financial Proposal Standard Forms (FIN Forms) shall be used for the presentation of the Financial Proposal.</w:t>
      </w:r>
    </w:p>
    <w:p w14:paraId="7786EE54" w14:textId="77777777" w:rsidR="008B1354" w:rsidRPr="00485CE1" w:rsidRDefault="00B56C4C" w:rsidP="008F6C77">
      <w:pPr>
        <w:widowControl w:val="0"/>
        <w:tabs>
          <w:tab w:val="left" w:pos="4396"/>
        </w:tabs>
        <w:spacing w:before="70"/>
        <w:jc w:val="both"/>
        <w:outlineLvl w:val="0"/>
        <w:rPr>
          <w:rFonts w:eastAsia="Cambria"/>
          <w:b/>
          <w:bCs/>
          <w:sz w:val="22"/>
          <w:szCs w:val="22"/>
        </w:rPr>
      </w:pPr>
      <w:r w:rsidRPr="00485CE1">
        <w:rPr>
          <w:rFonts w:eastAsia="Cambria"/>
          <w:b/>
          <w:bCs/>
          <w:sz w:val="22"/>
          <w:szCs w:val="22"/>
        </w:rPr>
        <w:br w:type="page"/>
      </w:r>
    </w:p>
    <w:p w14:paraId="4A6F80FB" w14:textId="77777777" w:rsidR="00260F34" w:rsidRPr="00485CE1" w:rsidRDefault="00260F34" w:rsidP="00260F34">
      <w:pPr>
        <w:widowControl w:val="0"/>
        <w:tabs>
          <w:tab w:val="left" w:pos="4396"/>
        </w:tabs>
        <w:spacing w:before="70"/>
        <w:jc w:val="both"/>
        <w:outlineLvl w:val="0"/>
        <w:rPr>
          <w:rFonts w:eastAsia="Cambria"/>
          <w:b/>
          <w:bCs/>
          <w:sz w:val="22"/>
          <w:szCs w:val="22"/>
        </w:rPr>
      </w:pPr>
      <w:r w:rsidRPr="00485CE1">
        <w:rPr>
          <w:rFonts w:eastAsia="Cambria"/>
          <w:b/>
          <w:bCs/>
          <w:sz w:val="22"/>
          <w:szCs w:val="22"/>
        </w:rPr>
        <w:lastRenderedPageBreak/>
        <w:t>FIN Forms</w:t>
      </w:r>
    </w:p>
    <w:p w14:paraId="32B3F1EE" w14:textId="77777777" w:rsidR="00260F34" w:rsidRPr="00485CE1" w:rsidRDefault="00260F34" w:rsidP="00260F34">
      <w:pPr>
        <w:pStyle w:val="Section4-Heading1"/>
        <w:jc w:val="both"/>
        <w:rPr>
          <w:rFonts w:ascii="Times New Roman" w:hAnsi="Times New Roman"/>
          <w:sz w:val="22"/>
          <w:szCs w:val="22"/>
        </w:rPr>
      </w:pPr>
      <w:r w:rsidRPr="00485CE1">
        <w:rPr>
          <w:rFonts w:ascii="Times New Roman" w:hAnsi="Times New Roman"/>
          <w:sz w:val="22"/>
          <w:szCs w:val="22"/>
        </w:rPr>
        <w:t>Form FIN-1: Financial Proposal Submission Form</w:t>
      </w:r>
    </w:p>
    <w:p w14:paraId="3C54FBA5" w14:textId="77777777" w:rsidR="00260F34" w:rsidRPr="00485CE1" w:rsidRDefault="00260F34" w:rsidP="00260F34">
      <w:pPr>
        <w:jc w:val="both"/>
        <w:rPr>
          <w:sz w:val="22"/>
          <w:szCs w:val="22"/>
          <w:lang w:val="en-GB"/>
        </w:rPr>
      </w:pPr>
      <w:r w:rsidRPr="00485CE1">
        <w:rPr>
          <w:sz w:val="22"/>
          <w:szCs w:val="22"/>
          <w:lang w:val="en-GB"/>
        </w:rPr>
        <w:t>[Location, Date]</w:t>
      </w:r>
    </w:p>
    <w:p w14:paraId="2346CE06" w14:textId="77777777" w:rsidR="00260F34" w:rsidRPr="00485CE1" w:rsidRDefault="00260F34" w:rsidP="00260F34">
      <w:pPr>
        <w:jc w:val="both"/>
        <w:rPr>
          <w:sz w:val="22"/>
          <w:szCs w:val="22"/>
          <w:lang w:val="en-GB"/>
        </w:rPr>
      </w:pPr>
    </w:p>
    <w:p w14:paraId="6E5A70ED" w14:textId="77777777" w:rsidR="00260F34" w:rsidRPr="00485CE1" w:rsidRDefault="00260F34" w:rsidP="00260F34">
      <w:pPr>
        <w:jc w:val="both"/>
        <w:rPr>
          <w:sz w:val="22"/>
          <w:szCs w:val="22"/>
          <w:lang w:val="en-GB"/>
        </w:rPr>
      </w:pPr>
      <w:r w:rsidRPr="00485CE1">
        <w:rPr>
          <w:sz w:val="22"/>
          <w:szCs w:val="22"/>
          <w:lang w:val="en-GB"/>
        </w:rPr>
        <w:t>To:</w:t>
      </w:r>
      <w:r w:rsidRPr="00485CE1">
        <w:rPr>
          <w:sz w:val="22"/>
          <w:szCs w:val="22"/>
          <w:lang w:val="en-GB"/>
        </w:rPr>
        <w:tab/>
        <w:t>[Name and address of Client]</w:t>
      </w:r>
    </w:p>
    <w:p w14:paraId="1EAB2F82" w14:textId="77777777" w:rsidR="00260F34" w:rsidRPr="00485CE1" w:rsidRDefault="00260F34" w:rsidP="00260F34">
      <w:pPr>
        <w:pStyle w:val="Header"/>
        <w:tabs>
          <w:tab w:val="clear" w:pos="4320"/>
          <w:tab w:val="clear" w:pos="8640"/>
        </w:tabs>
        <w:jc w:val="both"/>
        <w:rPr>
          <w:sz w:val="22"/>
          <w:szCs w:val="22"/>
          <w:lang w:val="en-GB" w:eastAsia="it-IT"/>
        </w:rPr>
      </w:pPr>
    </w:p>
    <w:p w14:paraId="284A4800" w14:textId="77777777" w:rsidR="00260F34" w:rsidRPr="00485CE1" w:rsidRDefault="00260F34" w:rsidP="00260F34">
      <w:pPr>
        <w:jc w:val="both"/>
        <w:rPr>
          <w:sz w:val="22"/>
          <w:szCs w:val="22"/>
          <w:lang w:val="en-GB"/>
        </w:rPr>
      </w:pPr>
    </w:p>
    <w:p w14:paraId="44B8DD33" w14:textId="77777777" w:rsidR="00260F34" w:rsidRPr="00485CE1" w:rsidRDefault="00260F34" w:rsidP="00260F34">
      <w:pPr>
        <w:jc w:val="both"/>
        <w:rPr>
          <w:sz w:val="22"/>
          <w:szCs w:val="22"/>
          <w:lang w:val="en-GB"/>
        </w:rPr>
      </w:pPr>
      <w:r w:rsidRPr="00485CE1">
        <w:rPr>
          <w:sz w:val="22"/>
          <w:szCs w:val="22"/>
          <w:lang w:val="en-GB"/>
        </w:rPr>
        <w:t>To whom it may concern:</w:t>
      </w:r>
    </w:p>
    <w:p w14:paraId="030AC606" w14:textId="77777777" w:rsidR="00260F34" w:rsidRPr="00485CE1" w:rsidRDefault="00260F34" w:rsidP="00260F34">
      <w:pPr>
        <w:jc w:val="both"/>
        <w:rPr>
          <w:sz w:val="22"/>
          <w:szCs w:val="22"/>
          <w:lang w:val="en-GB"/>
        </w:rPr>
      </w:pPr>
    </w:p>
    <w:p w14:paraId="4F5B7526" w14:textId="06B0DEF8" w:rsidR="00260F34" w:rsidRPr="00F520CC" w:rsidRDefault="00260F34" w:rsidP="00260F34">
      <w:pPr>
        <w:jc w:val="both"/>
        <w:rPr>
          <w:sz w:val="22"/>
          <w:szCs w:val="22"/>
          <w:lang w:val="en-GB"/>
        </w:rPr>
      </w:pPr>
      <w:r w:rsidRPr="00485CE1">
        <w:rPr>
          <w:sz w:val="22"/>
          <w:szCs w:val="22"/>
          <w:lang w:val="en-GB"/>
        </w:rPr>
        <w:tab/>
        <w:t>We, the undersigned, offer to provide the consulting services for [</w:t>
      </w:r>
      <w:r w:rsidRPr="00485CE1">
        <w:rPr>
          <w:iCs/>
          <w:sz w:val="22"/>
          <w:szCs w:val="22"/>
          <w:lang w:val="en-GB"/>
        </w:rPr>
        <w:t>Insert</w:t>
      </w:r>
      <w:r w:rsidRPr="00485CE1">
        <w:rPr>
          <w:sz w:val="22"/>
          <w:szCs w:val="22"/>
          <w:lang w:val="en-GB"/>
        </w:rPr>
        <w:t xml:space="preserve"> </w:t>
      </w:r>
      <w:r w:rsidRPr="00485CE1">
        <w:rPr>
          <w:iCs/>
          <w:sz w:val="22"/>
          <w:szCs w:val="22"/>
          <w:lang w:val="en-GB"/>
        </w:rPr>
        <w:t>t</w:t>
      </w:r>
      <w:r w:rsidRPr="00485CE1">
        <w:rPr>
          <w:sz w:val="22"/>
          <w:szCs w:val="22"/>
          <w:lang w:val="en-GB"/>
        </w:rPr>
        <w:t>itle of assignment] in accordance with your Request for Proposal dated [</w:t>
      </w:r>
      <w:r w:rsidRPr="00485CE1">
        <w:rPr>
          <w:iCs/>
          <w:sz w:val="22"/>
          <w:szCs w:val="22"/>
          <w:lang w:val="en-GB"/>
        </w:rPr>
        <w:t xml:space="preserve">Insert </w:t>
      </w:r>
      <w:r w:rsidRPr="00485CE1">
        <w:rPr>
          <w:sz w:val="22"/>
          <w:szCs w:val="22"/>
          <w:lang w:val="en-GB"/>
        </w:rPr>
        <w:t xml:space="preserve">Date] and our Technical Proposal.  Our attached Financial Proposal is for </w:t>
      </w:r>
      <w:r w:rsidRPr="00F520CC">
        <w:rPr>
          <w:sz w:val="22"/>
          <w:szCs w:val="22"/>
          <w:lang w:val="en-GB"/>
        </w:rPr>
        <w:t>the sum of [</w:t>
      </w:r>
      <w:r w:rsidRPr="00F520CC">
        <w:rPr>
          <w:iCs/>
          <w:sz w:val="22"/>
          <w:szCs w:val="22"/>
          <w:lang w:val="en-GB"/>
        </w:rPr>
        <w:t>Insert a</w:t>
      </w:r>
      <w:r w:rsidRPr="00F520CC">
        <w:rPr>
          <w:sz w:val="22"/>
          <w:szCs w:val="22"/>
          <w:lang w:val="en-GB"/>
        </w:rPr>
        <w:t>mount(s) in words and figures</w:t>
      </w:r>
      <w:r w:rsidRPr="00F520CC">
        <w:rPr>
          <w:iCs/>
          <w:sz w:val="22"/>
          <w:szCs w:val="22"/>
          <w:vertAlign w:val="superscript"/>
          <w:lang w:val="en-GB"/>
        </w:rPr>
        <w:t>1</w:t>
      </w:r>
      <w:r w:rsidRPr="00F520CC">
        <w:rPr>
          <w:sz w:val="22"/>
          <w:szCs w:val="22"/>
          <w:lang w:val="en-GB"/>
        </w:rPr>
        <w:t xml:space="preserve">].  </w:t>
      </w:r>
    </w:p>
    <w:p w14:paraId="02AA09A7" w14:textId="77777777" w:rsidR="00260F34" w:rsidRPr="00F520CC" w:rsidRDefault="00260F34" w:rsidP="00260F34">
      <w:pPr>
        <w:jc w:val="both"/>
        <w:rPr>
          <w:sz w:val="22"/>
          <w:szCs w:val="22"/>
          <w:lang w:val="en-GB"/>
        </w:rPr>
      </w:pPr>
    </w:p>
    <w:p w14:paraId="504103CA" w14:textId="77777777" w:rsidR="00260F34" w:rsidRPr="00485CE1" w:rsidRDefault="00260F34" w:rsidP="00260F34">
      <w:pPr>
        <w:jc w:val="both"/>
        <w:rPr>
          <w:sz w:val="22"/>
          <w:szCs w:val="22"/>
          <w:lang w:val="en-GB"/>
        </w:rPr>
      </w:pPr>
      <w:r w:rsidRPr="00F520CC">
        <w:rPr>
          <w:sz w:val="22"/>
          <w:szCs w:val="22"/>
          <w:lang w:val="en-GB"/>
        </w:rPr>
        <w:tab/>
        <w:t>Our Financial Proposal shall be binding upon us</w:t>
      </w:r>
      <w:r w:rsidRPr="00485CE1">
        <w:rPr>
          <w:sz w:val="22"/>
          <w:szCs w:val="22"/>
          <w:lang w:val="en-GB"/>
        </w:rPr>
        <w:t xml:space="preserve"> subject to the modifications resulting from Contract negotiations, up to expiration of the validity period of the Proposal.</w:t>
      </w:r>
    </w:p>
    <w:p w14:paraId="693B3818" w14:textId="77777777" w:rsidR="00260F34" w:rsidRPr="00485CE1" w:rsidRDefault="00260F34" w:rsidP="00260F34">
      <w:pPr>
        <w:jc w:val="both"/>
        <w:rPr>
          <w:sz w:val="22"/>
          <w:szCs w:val="22"/>
          <w:lang w:val="en-GB"/>
        </w:rPr>
      </w:pPr>
    </w:p>
    <w:p w14:paraId="1FE3EE27" w14:textId="77777777" w:rsidR="00260F34" w:rsidRPr="00485CE1" w:rsidRDefault="00260F34" w:rsidP="00260F34">
      <w:pPr>
        <w:pStyle w:val="Header"/>
        <w:tabs>
          <w:tab w:val="clear" w:pos="4320"/>
          <w:tab w:val="clear" w:pos="8640"/>
        </w:tabs>
        <w:jc w:val="both"/>
        <w:rPr>
          <w:sz w:val="22"/>
          <w:szCs w:val="22"/>
          <w:lang w:eastAsia="it-IT"/>
        </w:rPr>
      </w:pPr>
    </w:p>
    <w:p w14:paraId="06340432" w14:textId="77777777" w:rsidR="00260F34" w:rsidRPr="00485CE1" w:rsidRDefault="00260F34" w:rsidP="00260F34">
      <w:pPr>
        <w:jc w:val="both"/>
        <w:rPr>
          <w:sz w:val="22"/>
          <w:szCs w:val="22"/>
          <w:lang w:val="en-GB"/>
        </w:rPr>
      </w:pPr>
      <w:r w:rsidRPr="00485CE1">
        <w:rPr>
          <w:sz w:val="22"/>
          <w:szCs w:val="22"/>
          <w:lang w:val="en-GB"/>
        </w:rPr>
        <w:tab/>
        <w:t>We understand you are not bound to accept any Proposal you receive.</w:t>
      </w:r>
    </w:p>
    <w:p w14:paraId="1491A438" w14:textId="77777777" w:rsidR="00260F34" w:rsidRPr="00485CE1" w:rsidRDefault="00260F34" w:rsidP="00260F34">
      <w:pPr>
        <w:jc w:val="both"/>
        <w:rPr>
          <w:sz w:val="22"/>
          <w:szCs w:val="22"/>
          <w:lang w:val="en-GB"/>
        </w:rPr>
      </w:pPr>
    </w:p>
    <w:p w14:paraId="3255B8B5" w14:textId="77777777" w:rsidR="00260F34" w:rsidRPr="00485CE1" w:rsidRDefault="00260F34" w:rsidP="00260F34">
      <w:pPr>
        <w:jc w:val="both"/>
        <w:rPr>
          <w:sz w:val="22"/>
          <w:szCs w:val="22"/>
          <w:lang w:val="en-GB"/>
        </w:rPr>
      </w:pPr>
      <w:r w:rsidRPr="00485CE1">
        <w:rPr>
          <w:sz w:val="22"/>
          <w:szCs w:val="22"/>
          <w:lang w:val="en-GB"/>
        </w:rPr>
        <w:tab/>
        <w:t>We remain,</w:t>
      </w:r>
    </w:p>
    <w:p w14:paraId="1D9BD2B8" w14:textId="77777777" w:rsidR="00260F34" w:rsidRPr="00485CE1" w:rsidRDefault="00260F34" w:rsidP="00260F34">
      <w:pPr>
        <w:jc w:val="both"/>
        <w:rPr>
          <w:sz w:val="22"/>
          <w:szCs w:val="22"/>
          <w:lang w:val="en-GB"/>
        </w:rPr>
      </w:pPr>
    </w:p>
    <w:p w14:paraId="7DEFA3F2" w14:textId="77777777" w:rsidR="00260F34" w:rsidRPr="00485CE1" w:rsidRDefault="00260F34" w:rsidP="00260F34">
      <w:pPr>
        <w:ind w:firstLine="708"/>
        <w:jc w:val="both"/>
        <w:rPr>
          <w:sz w:val="22"/>
          <w:szCs w:val="22"/>
          <w:lang w:val="en-GB"/>
        </w:rPr>
      </w:pPr>
      <w:r w:rsidRPr="00485CE1">
        <w:rPr>
          <w:sz w:val="22"/>
          <w:szCs w:val="22"/>
          <w:lang w:val="en-GB"/>
        </w:rPr>
        <w:t>Yours sincerely,</w:t>
      </w:r>
    </w:p>
    <w:p w14:paraId="6D718993" w14:textId="77777777" w:rsidR="00260F34" w:rsidRPr="00485CE1" w:rsidRDefault="00260F34" w:rsidP="00260F34">
      <w:pPr>
        <w:jc w:val="both"/>
        <w:rPr>
          <w:sz w:val="22"/>
          <w:szCs w:val="22"/>
          <w:lang w:val="en-GB"/>
        </w:rPr>
      </w:pPr>
    </w:p>
    <w:p w14:paraId="37B7C69C" w14:textId="77777777" w:rsidR="00260F34" w:rsidRPr="00485CE1" w:rsidRDefault="00260F34" w:rsidP="00260F34">
      <w:pPr>
        <w:tabs>
          <w:tab w:val="right" w:pos="8460"/>
        </w:tabs>
        <w:ind w:left="720"/>
        <w:jc w:val="both"/>
        <w:rPr>
          <w:sz w:val="22"/>
          <w:szCs w:val="22"/>
          <w:u w:val="single"/>
          <w:lang w:val="en-GB"/>
        </w:rPr>
      </w:pPr>
      <w:r w:rsidRPr="00485CE1">
        <w:rPr>
          <w:sz w:val="22"/>
          <w:szCs w:val="22"/>
          <w:lang w:val="en-GB"/>
        </w:rPr>
        <w:t>Authorized Signature [</w:t>
      </w:r>
      <w:r w:rsidRPr="00485CE1">
        <w:rPr>
          <w:iCs/>
          <w:sz w:val="22"/>
          <w:szCs w:val="22"/>
          <w:lang w:val="en-GB"/>
        </w:rPr>
        <w:t>In full and initials</w:t>
      </w:r>
      <w:r w:rsidRPr="00485CE1">
        <w:rPr>
          <w:sz w:val="22"/>
          <w:szCs w:val="22"/>
          <w:lang w:val="en-GB"/>
        </w:rPr>
        <w:t xml:space="preserve">]:  </w:t>
      </w:r>
      <w:r w:rsidRPr="00485CE1">
        <w:rPr>
          <w:sz w:val="22"/>
          <w:szCs w:val="22"/>
          <w:u w:val="single"/>
          <w:lang w:val="en-GB"/>
        </w:rPr>
        <w:tab/>
      </w:r>
    </w:p>
    <w:p w14:paraId="204B3267" w14:textId="77777777" w:rsidR="00260F34" w:rsidRPr="00485CE1" w:rsidRDefault="00260F34" w:rsidP="00260F34">
      <w:pPr>
        <w:tabs>
          <w:tab w:val="right" w:pos="8460"/>
        </w:tabs>
        <w:ind w:left="720"/>
        <w:jc w:val="both"/>
        <w:rPr>
          <w:sz w:val="22"/>
          <w:szCs w:val="22"/>
          <w:u w:val="single"/>
          <w:lang w:val="en-GB"/>
        </w:rPr>
      </w:pPr>
      <w:r w:rsidRPr="00485CE1">
        <w:rPr>
          <w:sz w:val="22"/>
          <w:szCs w:val="22"/>
          <w:lang w:val="en-GB"/>
        </w:rPr>
        <w:t xml:space="preserve">Name and Title of Signatory:  </w:t>
      </w:r>
      <w:r w:rsidRPr="00485CE1">
        <w:rPr>
          <w:sz w:val="22"/>
          <w:szCs w:val="22"/>
          <w:u w:val="single"/>
          <w:lang w:val="en-GB"/>
        </w:rPr>
        <w:tab/>
      </w:r>
    </w:p>
    <w:p w14:paraId="7FD96A30" w14:textId="77777777" w:rsidR="00260F34" w:rsidRPr="00485CE1" w:rsidRDefault="00260F34" w:rsidP="00260F34">
      <w:pPr>
        <w:tabs>
          <w:tab w:val="right" w:pos="8460"/>
        </w:tabs>
        <w:ind w:left="720"/>
        <w:jc w:val="both"/>
        <w:rPr>
          <w:sz w:val="22"/>
          <w:szCs w:val="22"/>
          <w:u w:val="single"/>
          <w:lang w:val="en-GB"/>
        </w:rPr>
      </w:pPr>
      <w:r w:rsidRPr="00485CE1">
        <w:rPr>
          <w:sz w:val="22"/>
          <w:szCs w:val="22"/>
          <w:lang w:val="en-GB"/>
        </w:rPr>
        <w:t xml:space="preserve">Name of Firm:  </w:t>
      </w:r>
      <w:r w:rsidRPr="00485CE1">
        <w:rPr>
          <w:sz w:val="22"/>
          <w:szCs w:val="22"/>
          <w:u w:val="single"/>
          <w:lang w:val="en-GB"/>
        </w:rPr>
        <w:tab/>
      </w:r>
    </w:p>
    <w:p w14:paraId="52CBAC4C" w14:textId="77777777" w:rsidR="00260F34" w:rsidRPr="00485CE1" w:rsidRDefault="00260F34" w:rsidP="00260F34">
      <w:pPr>
        <w:tabs>
          <w:tab w:val="right" w:pos="8460"/>
        </w:tabs>
        <w:ind w:left="720"/>
        <w:jc w:val="both"/>
        <w:rPr>
          <w:sz w:val="22"/>
          <w:szCs w:val="22"/>
          <w:u w:val="single"/>
          <w:lang w:val="en-GB"/>
        </w:rPr>
      </w:pPr>
      <w:r w:rsidRPr="00485CE1">
        <w:rPr>
          <w:sz w:val="22"/>
          <w:szCs w:val="22"/>
          <w:lang w:val="en-GB"/>
        </w:rPr>
        <w:t xml:space="preserve">Address:  </w:t>
      </w:r>
      <w:r w:rsidRPr="00485CE1">
        <w:rPr>
          <w:sz w:val="22"/>
          <w:szCs w:val="22"/>
          <w:u w:val="single"/>
          <w:lang w:val="en-GB"/>
        </w:rPr>
        <w:tab/>
      </w:r>
    </w:p>
    <w:p w14:paraId="6A9DB8FF" w14:textId="77777777" w:rsidR="00260F34" w:rsidRDefault="00260F34" w:rsidP="00260F34">
      <w:pPr>
        <w:pStyle w:val="BodyText2"/>
        <w:pBdr>
          <w:bottom w:val="single" w:sz="4" w:space="1" w:color="auto"/>
        </w:pBdr>
        <w:jc w:val="both"/>
        <w:rPr>
          <w:sz w:val="22"/>
          <w:szCs w:val="22"/>
        </w:rPr>
      </w:pPr>
    </w:p>
    <w:p w14:paraId="7FF84A84" w14:textId="77777777" w:rsidR="00691B27" w:rsidRDefault="00691B27" w:rsidP="00260F34">
      <w:pPr>
        <w:pStyle w:val="BodyText2"/>
        <w:pBdr>
          <w:bottom w:val="single" w:sz="4" w:space="1" w:color="auto"/>
        </w:pBdr>
        <w:jc w:val="both"/>
        <w:rPr>
          <w:sz w:val="22"/>
          <w:szCs w:val="22"/>
        </w:rPr>
      </w:pPr>
    </w:p>
    <w:p w14:paraId="523CB27B" w14:textId="77777777" w:rsidR="00691B27" w:rsidRDefault="00691B27" w:rsidP="00260F34">
      <w:pPr>
        <w:pStyle w:val="BodyText2"/>
        <w:pBdr>
          <w:bottom w:val="single" w:sz="4" w:space="1" w:color="auto"/>
        </w:pBdr>
        <w:jc w:val="both"/>
        <w:rPr>
          <w:sz w:val="22"/>
          <w:szCs w:val="22"/>
        </w:rPr>
      </w:pPr>
    </w:p>
    <w:p w14:paraId="4BE631D5" w14:textId="77777777" w:rsidR="00691B27" w:rsidRDefault="00691B27" w:rsidP="00260F34">
      <w:pPr>
        <w:pStyle w:val="BodyText2"/>
        <w:pBdr>
          <w:bottom w:val="single" w:sz="4" w:space="1" w:color="auto"/>
        </w:pBdr>
        <w:jc w:val="both"/>
        <w:rPr>
          <w:sz w:val="22"/>
          <w:szCs w:val="22"/>
        </w:rPr>
      </w:pPr>
    </w:p>
    <w:p w14:paraId="366F57D0" w14:textId="77777777" w:rsidR="00691B27" w:rsidRDefault="00691B27" w:rsidP="00260F34">
      <w:pPr>
        <w:pStyle w:val="BodyText2"/>
        <w:pBdr>
          <w:bottom w:val="single" w:sz="4" w:space="1" w:color="auto"/>
        </w:pBdr>
        <w:jc w:val="both"/>
        <w:rPr>
          <w:sz w:val="22"/>
          <w:szCs w:val="22"/>
        </w:rPr>
      </w:pPr>
    </w:p>
    <w:p w14:paraId="5B143162" w14:textId="77777777" w:rsidR="00691B27" w:rsidRDefault="00691B27" w:rsidP="00260F34">
      <w:pPr>
        <w:pStyle w:val="BodyText2"/>
        <w:pBdr>
          <w:bottom w:val="single" w:sz="4" w:space="1" w:color="auto"/>
        </w:pBdr>
        <w:jc w:val="both"/>
        <w:rPr>
          <w:sz w:val="22"/>
          <w:szCs w:val="22"/>
        </w:rPr>
      </w:pPr>
    </w:p>
    <w:p w14:paraId="077E5C11" w14:textId="77777777" w:rsidR="00691B27" w:rsidRDefault="00691B27" w:rsidP="00260F34">
      <w:pPr>
        <w:pStyle w:val="BodyText2"/>
        <w:pBdr>
          <w:bottom w:val="single" w:sz="4" w:space="1" w:color="auto"/>
        </w:pBdr>
        <w:jc w:val="both"/>
        <w:rPr>
          <w:sz w:val="22"/>
          <w:szCs w:val="22"/>
        </w:rPr>
      </w:pPr>
    </w:p>
    <w:p w14:paraId="04512A27" w14:textId="77777777" w:rsidR="00691B27" w:rsidRDefault="00691B27" w:rsidP="00260F34">
      <w:pPr>
        <w:pStyle w:val="BodyText2"/>
        <w:pBdr>
          <w:bottom w:val="single" w:sz="4" w:space="1" w:color="auto"/>
        </w:pBdr>
        <w:jc w:val="both"/>
        <w:rPr>
          <w:sz w:val="22"/>
          <w:szCs w:val="22"/>
        </w:rPr>
      </w:pPr>
    </w:p>
    <w:p w14:paraId="576E028B" w14:textId="77777777" w:rsidR="00691B27" w:rsidRPr="00485CE1" w:rsidRDefault="00691B27" w:rsidP="00260F34">
      <w:pPr>
        <w:pStyle w:val="BodyText2"/>
        <w:pBdr>
          <w:bottom w:val="single" w:sz="4" w:space="1" w:color="auto"/>
        </w:pBdr>
        <w:jc w:val="both"/>
        <w:rPr>
          <w:sz w:val="22"/>
          <w:szCs w:val="22"/>
        </w:rPr>
      </w:pPr>
    </w:p>
    <w:p w14:paraId="3FCF033A" w14:textId="77777777" w:rsidR="00260F34" w:rsidRPr="00485CE1" w:rsidRDefault="00260F34" w:rsidP="00260F34">
      <w:pPr>
        <w:pStyle w:val="FootnoteText"/>
        <w:tabs>
          <w:tab w:val="left" w:pos="360"/>
        </w:tabs>
        <w:ind w:left="360" w:hanging="360"/>
        <w:jc w:val="both"/>
        <w:rPr>
          <w:sz w:val="22"/>
          <w:szCs w:val="22"/>
        </w:rPr>
      </w:pPr>
      <w:r w:rsidRPr="00485CE1">
        <w:rPr>
          <w:sz w:val="22"/>
          <w:szCs w:val="22"/>
        </w:rPr>
        <w:t>1</w:t>
      </w:r>
      <w:r w:rsidRPr="00485CE1">
        <w:rPr>
          <w:sz w:val="22"/>
          <w:szCs w:val="22"/>
        </w:rPr>
        <w:tab/>
        <w:t>Amounts must coincide with the ones indicated under Total Cost of Financial proposal in Form FIN-2.</w:t>
      </w:r>
    </w:p>
    <w:p w14:paraId="3B7B44E7" w14:textId="640C9D27" w:rsidR="008B1354" w:rsidRDefault="00E81D8B" w:rsidP="008F6C77">
      <w:pPr>
        <w:pStyle w:val="FootnoteText"/>
        <w:tabs>
          <w:tab w:val="left" w:pos="360"/>
        </w:tabs>
        <w:ind w:left="360" w:hanging="360"/>
        <w:jc w:val="both"/>
        <w:rPr>
          <w:sz w:val="22"/>
          <w:szCs w:val="22"/>
        </w:rPr>
      </w:pPr>
      <w:r>
        <w:rPr>
          <w:sz w:val="22"/>
          <w:szCs w:val="22"/>
        </w:rPr>
        <w:tab/>
      </w:r>
    </w:p>
    <w:p w14:paraId="52F5C618" w14:textId="39BD7A42" w:rsidR="00E81D8B" w:rsidRDefault="00E81D8B">
      <w:pPr>
        <w:rPr>
          <w:sz w:val="22"/>
          <w:szCs w:val="22"/>
        </w:rPr>
      </w:pPr>
      <w:r>
        <w:rPr>
          <w:sz w:val="22"/>
          <w:szCs w:val="22"/>
        </w:rPr>
        <w:br w:type="page"/>
      </w:r>
    </w:p>
    <w:p w14:paraId="030F313B" w14:textId="77777777" w:rsidR="008B1354" w:rsidRPr="00485CE1" w:rsidRDefault="008B1354" w:rsidP="008F6C77">
      <w:pPr>
        <w:pStyle w:val="Section4-Heading1"/>
        <w:jc w:val="both"/>
        <w:rPr>
          <w:rFonts w:ascii="Times New Roman" w:hAnsi="Times New Roman"/>
          <w:sz w:val="22"/>
          <w:szCs w:val="22"/>
          <w:lang w:val="en-GB"/>
        </w:rPr>
      </w:pPr>
      <w:bookmarkStart w:id="0" w:name="_Toc172358982"/>
      <w:r w:rsidRPr="00485CE1">
        <w:rPr>
          <w:rFonts w:ascii="Times New Roman" w:hAnsi="Times New Roman"/>
          <w:sz w:val="22"/>
          <w:szCs w:val="22"/>
          <w:lang w:val="en-GB"/>
        </w:rPr>
        <w:lastRenderedPageBreak/>
        <w:t>Form FIN-2: Summary of Costs</w:t>
      </w:r>
      <w:bookmarkEnd w:id="0"/>
    </w:p>
    <w:tbl>
      <w:tblPr>
        <w:tblW w:w="6521"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4377"/>
        <w:gridCol w:w="2113"/>
        <w:gridCol w:w="31"/>
      </w:tblGrid>
      <w:tr w:rsidR="008B1354" w:rsidRPr="00485CE1" w14:paraId="59519C45" w14:textId="77777777" w:rsidTr="00A265EE">
        <w:trPr>
          <w:gridAfter w:val="1"/>
          <w:wAfter w:w="31" w:type="dxa"/>
          <w:cantSplit/>
          <w:trHeight w:hRule="exact" w:val="397"/>
          <w:jc w:val="center"/>
        </w:trPr>
        <w:tc>
          <w:tcPr>
            <w:tcW w:w="4377" w:type="dxa"/>
            <w:vMerge w:val="restart"/>
            <w:tcBorders>
              <w:top w:val="double" w:sz="4" w:space="0" w:color="auto"/>
              <w:left w:val="double" w:sz="4" w:space="0" w:color="auto"/>
              <w:right w:val="double" w:sz="4" w:space="0" w:color="auto"/>
            </w:tcBorders>
            <w:vAlign w:val="center"/>
          </w:tcPr>
          <w:p w14:paraId="78E059B4" w14:textId="77777777" w:rsidR="008B1354" w:rsidRPr="00485CE1" w:rsidRDefault="008B1354" w:rsidP="008F6C77">
            <w:pPr>
              <w:pStyle w:val="Heading8"/>
              <w:jc w:val="both"/>
              <w:rPr>
                <w:i w:val="0"/>
                <w:sz w:val="22"/>
                <w:szCs w:val="22"/>
              </w:rPr>
            </w:pPr>
            <w:r w:rsidRPr="00485CE1">
              <w:rPr>
                <w:i w:val="0"/>
                <w:sz w:val="22"/>
                <w:szCs w:val="22"/>
              </w:rPr>
              <w:t>Item</w:t>
            </w:r>
          </w:p>
        </w:tc>
        <w:tc>
          <w:tcPr>
            <w:tcW w:w="2113" w:type="dxa"/>
            <w:tcBorders>
              <w:top w:val="single" w:sz="4" w:space="0" w:color="auto"/>
              <w:left w:val="double" w:sz="4" w:space="0" w:color="auto"/>
              <w:bottom w:val="nil"/>
              <w:right w:val="single" w:sz="4" w:space="0" w:color="auto"/>
            </w:tcBorders>
            <w:shd w:val="clear" w:color="auto" w:fill="auto"/>
          </w:tcPr>
          <w:p w14:paraId="51DE5437" w14:textId="77777777" w:rsidR="008B1354" w:rsidRPr="00485CE1" w:rsidRDefault="008B1354" w:rsidP="008F6C77">
            <w:pPr>
              <w:jc w:val="both"/>
              <w:rPr>
                <w:iCs/>
                <w:sz w:val="22"/>
                <w:szCs w:val="22"/>
              </w:rPr>
            </w:pPr>
            <w:r w:rsidRPr="00485CE1">
              <w:rPr>
                <w:iCs/>
                <w:sz w:val="22"/>
                <w:szCs w:val="22"/>
              </w:rPr>
              <w:t>Costs</w:t>
            </w:r>
          </w:p>
        </w:tc>
      </w:tr>
      <w:tr w:rsidR="008B1354" w:rsidRPr="00485CE1" w14:paraId="306137EB" w14:textId="77777777" w:rsidTr="00A265EE">
        <w:trPr>
          <w:cantSplit/>
          <w:trHeight w:hRule="exact" w:val="794"/>
          <w:jc w:val="center"/>
        </w:trPr>
        <w:tc>
          <w:tcPr>
            <w:tcW w:w="4377" w:type="dxa"/>
            <w:vMerge/>
            <w:tcBorders>
              <w:left w:val="double" w:sz="4" w:space="0" w:color="auto"/>
              <w:bottom w:val="single" w:sz="12" w:space="0" w:color="auto"/>
            </w:tcBorders>
          </w:tcPr>
          <w:p w14:paraId="2AE4D830" w14:textId="77777777" w:rsidR="008B1354" w:rsidRPr="00485CE1" w:rsidRDefault="008B1354" w:rsidP="008F6C77">
            <w:pPr>
              <w:spacing w:before="40"/>
              <w:jc w:val="both"/>
              <w:rPr>
                <w:sz w:val="22"/>
                <w:szCs w:val="22"/>
                <w:lang w:val="en-GB"/>
              </w:rPr>
            </w:pPr>
          </w:p>
        </w:tc>
        <w:tc>
          <w:tcPr>
            <w:tcW w:w="2144" w:type="dxa"/>
            <w:gridSpan w:val="2"/>
            <w:tcBorders>
              <w:top w:val="single" w:sz="8" w:space="0" w:color="auto"/>
              <w:bottom w:val="single" w:sz="12" w:space="0" w:color="auto"/>
            </w:tcBorders>
            <w:vAlign w:val="center"/>
          </w:tcPr>
          <w:p w14:paraId="28466A1A" w14:textId="77777777" w:rsidR="008B1354" w:rsidRPr="00485CE1" w:rsidRDefault="008B1354" w:rsidP="008F6C77">
            <w:pPr>
              <w:jc w:val="both"/>
              <w:rPr>
                <w:sz w:val="22"/>
                <w:szCs w:val="22"/>
                <w:lang w:val="en-GB"/>
              </w:rPr>
            </w:pPr>
            <w:r w:rsidRPr="00485CE1">
              <w:rPr>
                <w:iCs/>
                <w:sz w:val="22"/>
                <w:szCs w:val="22"/>
                <w:lang w:val="en-GB"/>
              </w:rPr>
              <w:t xml:space="preserve">Indicate with Currency </w:t>
            </w:r>
          </w:p>
        </w:tc>
      </w:tr>
      <w:tr w:rsidR="008B1354" w:rsidRPr="00485CE1" w14:paraId="61FC60AE" w14:textId="77777777" w:rsidTr="00A265EE">
        <w:trPr>
          <w:trHeight w:hRule="exact" w:val="851"/>
          <w:jc w:val="center"/>
        </w:trPr>
        <w:tc>
          <w:tcPr>
            <w:tcW w:w="4377" w:type="dxa"/>
            <w:tcBorders>
              <w:top w:val="single" w:sz="12" w:space="0" w:color="auto"/>
              <w:left w:val="double" w:sz="4" w:space="0" w:color="auto"/>
              <w:bottom w:val="single" w:sz="12" w:space="0" w:color="auto"/>
            </w:tcBorders>
            <w:vAlign w:val="center"/>
          </w:tcPr>
          <w:p w14:paraId="1CAB0F5C" w14:textId="77777777" w:rsidR="008B1354" w:rsidRPr="00485CE1" w:rsidRDefault="008B1354" w:rsidP="008F6C77">
            <w:pPr>
              <w:pStyle w:val="Header"/>
              <w:tabs>
                <w:tab w:val="clear" w:pos="4320"/>
                <w:tab w:val="clear" w:pos="8640"/>
              </w:tabs>
              <w:spacing w:before="40"/>
              <w:jc w:val="both"/>
              <w:rPr>
                <w:sz w:val="22"/>
                <w:szCs w:val="22"/>
                <w:lang w:val="en-GB" w:eastAsia="it-IT"/>
              </w:rPr>
            </w:pPr>
            <w:r w:rsidRPr="00485CE1">
              <w:rPr>
                <w:sz w:val="22"/>
                <w:szCs w:val="22"/>
              </w:rPr>
              <w:t>Total Costs of Financial Proposal</w:t>
            </w:r>
            <w:r w:rsidRPr="00485CE1">
              <w:rPr>
                <w:sz w:val="22"/>
                <w:szCs w:val="22"/>
                <w:vertAlign w:val="superscript"/>
                <w:lang w:val="en-GB"/>
              </w:rPr>
              <w:t xml:space="preserve"> 1</w:t>
            </w:r>
            <w:r w:rsidRPr="00485CE1">
              <w:rPr>
                <w:sz w:val="22"/>
                <w:szCs w:val="22"/>
                <w:lang w:val="en-GB"/>
              </w:rPr>
              <w:t xml:space="preserve"> </w:t>
            </w:r>
          </w:p>
        </w:tc>
        <w:tc>
          <w:tcPr>
            <w:tcW w:w="2144" w:type="dxa"/>
            <w:gridSpan w:val="2"/>
            <w:tcBorders>
              <w:top w:val="single" w:sz="12" w:space="0" w:color="auto"/>
              <w:bottom w:val="single" w:sz="12" w:space="0" w:color="auto"/>
            </w:tcBorders>
            <w:vAlign w:val="center"/>
          </w:tcPr>
          <w:p w14:paraId="6978FFDB" w14:textId="77777777" w:rsidR="008B1354" w:rsidRPr="00485CE1" w:rsidRDefault="008B1354" w:rsidP="008F6C77">
            <w:pPr>
              <w:spacing w:before="40"/>
              <w:jc w:val="both"/>
              <w:rPr>
                <w:sz w:val="22"/>
                <w:szCs w:val="22"/>
                <w:lang w:val="en-GB"/>
              </w:rPr>
            </w:pPr>
          </w:p>
        </w:tc>
      </w:tr>
    </w:tbl>
    <w:p w14:paraId="2A15D12C" w14:textId="77777777" w:rsidR="008B1354" w:rsidRPr="00485CE1" w:rsidRDefault="008B1354" w:rsidP="008F6C77">
      <w:pPr>
        <w:pStyle w:val="Header"/>
        <w:tabs>
          <w:tab w:val="clear" w:pos="4320"/>
          <w:tab w:val="clear" w:pos="8640"/>
        </w:tabs>
        <w:jc w:val="both"/>
        <w:rPr>
          <w:sz w:val="22"/>
          <w:szCs w:val="22"/>
          <w:lang w:eastAsia="it-IT"/>
        </w:rPr>
      </w:pPr>
    </w:p>
    <w:p w14:paraId="22065649" w14:textId="77777777" w:rsidR="009E1AA8" w:rsidRPr="00485CE1" w:rsidRDefault="009E1AA8" w:rsidP="008F6C77">
      <w:pPr>
        <w:pStyle w:val="Header"/>
        <w:tabs>
          <w:tab w:val="clear" w:pos="4320"/>
          <w:tab w:val="clear" w:pos="8640"/>
        </w:tabs>
        <w:jc w:val="both"/>
        <w:rPr>
          <w:sz w:val="22"/>
          <w:szCs w:val="22"/>
          <w:lang w:eastAsia="it-IT"/>
        </w:rPr>
      </w:pPr>
    </w:p>
    <w:p w14:paraId="6828E511" w14:textId="77777777" w:rsidR="00AB2B70" w:rsidRPr="00485CE1" w:rsidRDefault="00AB2B70" w:rsidP="005F61C0">
      <w:pPr>
        <w:pStyle w:val="ListParagraph"/>
        <w:numPr>
          <w:ilvl w:val="0"/>
          <w:numId w:val="14"/>
        </w:numPr>
        <w:rPr>
          <w:rFonts w:ascii="Times New Roman" w:hAnsi="Times New Roman"/>
          <w:b/>
          <w:lang w:val="en-GB"/>
        </w:rPr>
      </w:pPr>
      <w:bookmarkStart w:id="1" w:name="_Toc172358985"/>
      <w:r w:rsidRPr="00485CE1">
        <w:rPr>
          <w:rFonts w:ascii="Times New Roman" w:hAnsi="Times New Roman"/>
          <w:b/>
          <w:lang w:val="en-GB"/>
        </w:rPr>
        <w:t xml:space="preserve">Total Cost of Financial Proposal </w:t>
      </w:r>
    </w:p>
    <w:p w14:paraId="03E8A003" w14:textId="77777777" w:rsidR="00AB2B70" w:rsidRPr="00485CE1" w:rsidRDefault="00AB2B70" w:rsidP="00AB2B70">
      <w:pPr>
        <w:rPr>
          <w:sz w:val="22"/>
          <w:szCs w:val="22"/>
          <w:lang w:val="en-GB"/>
        </w:rPr>
      </w:pPr>
    </w:p>
    <w:tbl>
      <w:tblPr>
        <w:tblW w:w="6521"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4377"/>
        <w:gridCol w:w="2113"/>
        <w:gridCol w:w="31"/>
      </w:tblGrid>
      <w:tr w:rsidR="00AB2B70" w:rsidRPr="00485CE1" w14:paraId="47F7DB82" w14:textId="77777777" w:rsidTr="00EC68E1">
        <w:trPr>
          <w:gridAfter w:val="1"/>
          <w:wAfter w:w="31" w:type="dxa"/>
          <w:cantSplit/>
          <w:trHeight w:hRule="exact" w:val="397"/>
          <w:jc w:val="center"/>
        </w:trPr>
        <w:tc>
          <w:tcPr>
            <w:tcW w:w="4377" w:type="dxa"/>
            <w:vMerge w:val="restart"/>
            <w:tcBorders>
              <w:top w:val="double" w:sz="4" w:space="0" w:color="auto"/>
              <w:left w:val="double" w:sz="4" w:space="0" w:color="auto"/>
              <w:right w:val="double" w:sz="4" w:space="0" w:color="auto"/>
            </w:tcBorders>
            <w:vAlign w:val="center"/>
          </w:tcPr>
          <w:p w14:paraId="633E107B" w14:textId="77777777" w:rsidR="00AB2B70" w:rsidRPr="00485CE1" w:rsidRDefault="00AB2B70" w:rsidP="00AB2B70">
            <w:pPr>
              <w:pStyle w:val="Heading8"/>
              <w:ind w:left="720"/>
              <w:jc w:val="center"/>
              <w:rPr>
                <w:sz w:val="22"/>
                <w:szCs w:val="22"/>
              </w:rPr>
            </w:pPr>
            <w:r w:rsidRPr="00485CE1">
              <w:rPr>
                <w:sz w:val="22"/>
                <w:szCs w:val="22"/>
              </w:rPr>
              <w:t>Item</w:t>
            </w:r>
          </w:p>
        </w:tc>
        <w:tc>
          <w:tcPr>
            <w:tcW w:w="2113" w:type="dxa"/>
            <w:tcBorders>
              <w:top w:val="single" w:sz="4" w:space="0" w:color="auto"/>
              <w:left w:val="double" w:sz="4" w:space="0" w:color="auto"/>
              <w:bottom w:val="nil"/>
              <w:right w:val="single" w:sz="4" w:space="0" w:color="auto"/>
            </w:tcBorders>
            <w:shd w:val="clear" w:color="auto" w:fill="auto"/>
          </w:tcPr>
          <w:p w14:paraId="5F0B1A2B" w14:textId="77777777" w:rsidR="00AB2B70" w:rsidRPr="00485CE1" w:rsidRDefault="00AB2B70" w:rsidP="00F7556E">
            <w:pPr>
              <w:rPr>
                <w:i/>
                <w:iCs/>
                <w:sz w:val="22"/>
                <w:szCs w:val="22"/>
              </w:rPr>
            </w:pPr>
            <w:r w:rsidRPr="00485CE1">
              <w:rPr>
                <w:i/>
                <w:iCs/>
                <w:sz w:val="22"/>
                <w:szCs w:val="22"/>
              </w:rPr>
              <w:t>Costs</w:t>
            </w:r>
          </w:p>
        </w:tc>
      </w:tr>
      <w:tr w:rsidR="00AB2B70" w:rsidRPr="00485CE1" w14:paraId="24D3C037" w14:textId="77777777" w:rsidTr="00EC68E1">
        <w:trPr>
          <w:cantSplit/>
          <w:trHeight w:hRule="exact" w:val="794"/>
          <w:jc w:val="center"/>
        </w:trPr>
        <w:tc>
          <w:tcPr>
            <w:tcW w:w="4377" w:type="dxa"/>
            <w:vMerge/>
            <w:tcBorders>
              <w:left w:val="double" w:sz="4" w:space="0" w:color="auto"/>
              <w:bottom w:val="single" w:sz="12" w:space="0" w:color="auto"/>
            </w:tcBorders>
          </w:tcPr>
          <w:p w14:paraId="0AACD5AF" w14:textId="77777777" w:rsidR="00AB2B70" w:rsidRPr="00485CE1" w:rsidRDefault="00AB2B70" w:rsidP="00F7556E">
            <w:pPr>
              <w:spacing w:before="40"/>
              <w:rPr>
                <w:sz w:val="22"/>
                <w:szCs w:val="22"/>
                <w:lang w:val="en-GB"/>
              </w:rPr>
            </w:pPr>
          </w:p>
        </w:tc>
        <w:tc>
          <w:tcPr>
            <w:tcW w:w="2144" w:type="dxa"/>
            <w:gridSpan w:val="2"/>
            <w:tcBorders>
              <w:top w:val="single" w:sz="8" w:space="0" w:color="auto"/>
              <w:bottom w:val="single" w:sz="12" w:space="0" w:color="auto"/>
            </w:tcBorders>
            <w:vAlign w:val="center"/>
          </w:tcPr>
          <w:p w14:paraId="238E4AAE" w14:textId="77777777" w:rsidR="00AB2B70" w:rsidRPr="00485CE1" w:rsidRDefault="00AB2B70" w:rsidP="00F7556E">
            <w:pPr>
              <w:jc w:val="center"/>
              <w:rPr>
                <w:sz w:val="22"/>
                <w:szCs w:val="22"/>
                <w:lang w:val="en-GB"/>
              </w:rPr>
            </w:pPr>
            <w:r w:rsidRPr="00485CE1">
              <w:rPr>
                <w:i/>
                <w:iCs/>
                <w:sz w:val="22"/>
                <w:szCs w:val="22"/>
                <w:lang w:val="en-GB"/>
              </w:rPr>
              <w:t xml:space="preserve">Indicate with Currency </w:t>
            </w:r>
          </w:p>
        </w:tc>
      </w:tr>
      <w:tr w:rsidR="00AB2B70" w:rsidRPr="00485CE1" w14:paraId="3EC366B5" w14:textId="77777777" w:rsidTr="00EC68E1">
        <w:trPr>
          <w:trHeight w:hRule="exact" w:val="851"/>
          <w:jc w:val="center"/>
        </w:trPr>
        <w:tc>
          <w:tcPr>
            <w:tcW w:w="4377" w:type="dxa"/>
            <w:tcBorders>
              <w:top w:val="single" w:sz="12" w:space="0" w:color="auto"/>
              <w:left w:val="double" w:sz="4" w:space="0" w:color="auto"/>
              <w:bottom w:val="single" w:sz="12" w:space="0" w:color="auto"/>
            </w:tcBorders>
            <w:vAlign w:val="center"/>
          </w:tcPr>
          <w:p w14:paraId="6A81D100" w14:textId="77777777" w:rsidR="00AB2B70" w:rsidRPr="00485CE1" w:rsidRDefault="00AB2B70" w:rsidP="00F7556E">
            <w:pPr>
              <w:pStyle w:val="Header"/>
              <w:spacing w:before="40"/>
              <w:rPr>
                <w:sz w:val="22"/>
                <w:szCs w:val="22"/>
                <w:lang w:val="en-GB" w:eastAsia="it-IT"/>
              </w:rPr>
            </w:pPr>
            <w:r w:rsidRPr="00485CE1">
              <w:rPr>
                <w:sz w:val="22"/>
                <w:szCs w:val="22"/>
              </w:rPr>
              <w:t>Total Costs of Financial Proposal</w:t>
            </w:r>
            <w:r w:rsidRPr="00485CE1">
              <w:rPr>
                <w:sz w:val="22"/>
                <w:szCs w:val="22"/>
                <w:vertAlign w:val="superscript"/>
                <w:lang w:val="en-GB"/>
              </w:rPr>
              <w:t xml:space="preserve"> 1</w:t>
            </w:r>
            <w:r w:rsidRPr="00485CE1">
              <w:rPr>
                <w:sz w:val="22"/>
                <w:szCs w:val="22"/>
                <w:lang w:val="en-GB"/>
              </w:rPr>
              <w:t xml:space="preserve"> </w:t>
            </w:r>
          </w:p>
        </w:tc>
        <w:tc>
          <w:tcPr>
            <w:tcW w:w="2144" w:type="dxa"/>
            <w:gridSpan w:val="2"/>
            <w:tcBorders>
              <w:top w:val="single" w:sz="12" w:space="0" w:color="auto"/>
              <w:bottom w:val="single" w:sz="12" w:space="0" w:color="auto"/>
            </w:tcBorders>
            <w:vAlign w:val="center"/>
          </w:tcPr>
          <w:p w14:paraId="113BD0BC" w14:textId="77777777" w:rsidR="00AB2B70" w:rsidRPr="00485CE1" w:rsidRDefault="00AB2B70" w:rsidP="00F7556E">
            <w:pPr>
              <w:spacing w:before="40"/>
              <w:rPr>
                <w:sz w:val="22"/>
                <w:szCs w:val="22"/>
                <w:lang w:val="en-GB"/>
              </w:rPr>
            </w:pPr>
          </w:p>
        </w:tc>
      </w:tr>
    </w:tbl>
    <w:p w14:paraId="6948003F" w14:textId="77777777" w:rsidR="00AB2B70" w:rsidRPr="00485CE1" w:rsidRDefault="00AB2B70" w:rsidP="00AB2B70">
      <w:pPr>
        <w:pStyle w:val="Header"/>
        <w:rPr>
          <w:sz w:val="22"/>
          <w:szCs w:val="22"/>
          <w:lang w:eastAsia="it-IT"/>
        </w:rPr>
      </w:pPr>
    </w:p>
    <w:p w14:paraId="0A3E7091" w14:textId="77777777" w:rsidR="00AB2B70" w:rsidRPr="00485CE1" w:rsidRDefault="00AB2B70" w:rsidP="00AB2B70">
      <w:pPr>
        <w:pStyle w:val="FootnoteText"/>
        <w:tabs>
          <w:tab w:val="left" w:pos="360"/>
        </w:tabs>
        <w:ind w:left="360" w:hanging="360"/>
        <w:rPr>
          <w:sz w:val="22"/>
          <w:szCs w:val="22"/>
        </w:rPr>
      </w:pPr>
    </w:p>
    <w:p w14:paraId="187131EF" w14:textId="77777777" w:rsidR="00AB2B70" w:rsidRPr="00485CE1" w:rsidRDefault="00AB2B70" w:rsidP="005F61C0">
      <w:pPr>
        <w:pStyle w:val="BodyText"/>
        <w:numPr>
          <w:ilvl w:val="0"/>
          <w:numId w:val="14"/>
        </w:numPr>
        <w:spacing w:before="71"/>
        <w:rPr>
          <w:rFonts w:ascii="Times New Roman" w:hAnsi="Times New Roman"/>
          <w:b/>
        </w:rPr>
      </w:pPr>
      <w:r w:rsidRPr="00485CE1">
        <w:rPr>
          <w:rFonts w:ascii="Times New Roman" w:hAnsi="Times New Roman"/>
          <w:b/>
          <w:spacing w:val="-1"/>
        </w:rPr>
        <w:t xml:space="preserve">Break </w:t>
      </w:r>
      <w:r w:rsidRPr="00485CE1">
        <w:rPr>
          <w:rFonts w:ascii="Times New Roman" w:hAnsi="Times New Roman"/>
          <w:b/>
        </w:rPr>
        <w:t>down</w:t>
      </w:r>
      <w:r w:rsidRPr="00485CE1">
        <w:rPr>
          <w:rFonts w:ascii="Times New Roman" w:hAnsi="Times New Roman"/>
          <w:b/>
          <w:spacing w:val="-1"/>
        </w:rPr>
        <w:t xml:space="preserve"> </w:t>
      </w:r>
      <w:r w:rsidRPr="00485CE1">
        <w:rPr>
          <w:rFonts w:ascii="Times New Roman" w:hAnsi="Times New Roman"/>
          <w:b/>
          <w:spacing w:val="-3"/>
        </w:rPr>
        <w:t>of</w:t>
      </w:r>
      <w:r w:rsidRPr="00485CE1">
        <w:rPr>
          <w:rFonts w:ascii="Times New Roman" w:hAnsi="Times New Roman"/>
          <w:b/>
          <w:spacing w:val="1"/>
        </w:rPr>
        <w:t xml:space="preserve"> </w:t>
      </w:r>
      <w:r w:rsidRPr="00485CE1">
        <w:rPr>
          <w:rFonts w:ascii="Times New Roman" w:hAnsi="Times New Roman"/>
          <w:b/>
          <w:spacing w:val="-1"/>
        </w:rPr>
        <w:t>Fees</w:t>
      </w:r>
      <w:r w:rsidRPr="00485CE1">
        <w:rPr>
          <w:rFonts w:ascii="Times New Roman" w:hAnsi="Times New Roman"/>
          <w:b/>
        </w:rPr>
        <w:t xml:space="preserve"> </w:t>
      </w:r>
      <w:r w:rsidRPr="00485CE1">
        <w:rPr>
          <w:rFonts w:ascii="Times New Roman" w:hAnsi="Times New Roman"/>
          <w:b/>
          <w:spacing w:val="2"/>
        </w:rPr>
        <w:t>and</w:t>
      </w:r>
      <w:r w:rsidRPr="00485CE1">
        <w:rPr>
          <w:rFonts w:ascii="Times New Roman" w:hAnsi="Times New Roman"/>
          <w:b/>
          <w:spacing w:val="-6"/>
        </w:rPr>
        <w:t xml:space="preserve"> </w:t>
      </w:r>
      <w:r w:rsidRPr="00485CE1">
        <w:rPr>
          <w:rFonts w:ascii="Times New Roman" w:hAnsi="Times New Roman"/>
          <w:b/>
          <w:spacing w:val="-1"/>
        </w:rPr>
        <w:t>expenses per Cost Component</w:t>
      </w:r>
    </w:p>
    <w:p w14:paraId="49956DB3" w14:textId="77777777" w:rsidR="00AB2B70" w:rsidRPr="00485CE1" w:rsidRDefault="00AB2B70" w:rsidP="00AB2B70">
      <w:pPr>
        <w:rPr>
          <w:rFonts w:eastAsia="Times New Roman"/>
          <w:sz w:val="22"/>
          <w:szCs w:val="22"/>
        </w:rPr>
      </w:pPr>
    </w:p>
    <w:p w14:paraId="049E37A2" w14:textId="77777777" w:rsidR="00AB2B70" w:rsidRPr="00485CE1" w:rsidRDefault="00AB2B70" w:rsidP="00AB2B70">
      <w:pPr>
        <w:spacing w:before="10"/>
        <w:rPr>
          <w:rFonts w:eastAsia="Times New Roman"/>
          <w:sz w:val="22"/>
          <w:szCs w:val="22"/>
        </w:rPr>
      </w:pPr>
    </w:p>
    <w:tbl>
      <w:tblPr>
        <w:tblStyle w:val="TableNormal1"/>
        <w:tblW w:w="10218" w:type="dxa"/>
        <w:tblInd w:w="169" w:type="dxa"/>
        <w:tblLayout w:type="fixed"/>
        <w:tblLook w:val="01E0" w:firstRow="1" w:lastRow="1" w:firstColumn="1" w:lastColumn="1" w:noHBand="0" w:noVBand="0"/>
      </w:tblPr>
      <w:tblGrid>
        <w:gridCol w:w="3695"/>
        <w:gridCol w:w="1631"/>
        <w:gridCol w:w="1631"/>
        <w:gridCol w:w="1630"/>
        <w:gridCol w:w="1631"/>
      </w:tblGrid>
      <w:tr w:rsidR="00AB2B70" w:rsidRPr="00485CE1" w14:paraId="6F88715B" w14:textId="77777777" w:rsidTr="00EC68E1">
        <w:trPr>
          <w:trHeight w:hRule="exact" w:val="1115"/>
        </w:trPr>
        <w:tc>
          <w:tcPr>
            <w:tcW w:w="3695" w:type="dxa"/>
            <w:tcBorders>
              <w:top w:val="single" w:sz="5" w:space="0" w:color="000000"/>
              <w:left w:val="single" w:sz="5" w:space="0" w:color="000000"/>
              <w:bottom w:val="single" w:sz="5" w:space="0" w:color="000000"/>
              <w:right w:val="single" w:sz="5" w:space="0" w:color="000000"/>
            </w:tcBorders>
          </w:tcPr>
          <w:p w14:paraId="44C8FFE4" w14:textId="77777777" w:rsidR="00AB2B70" w:rsidRPr="00485CE1" w:rsidRDefault="00AB2B70" w:rsidP="00F7556E">
            <w:pPr>
              <w:pStyle w:val="TableParagraph"/>
              <w:ind w:left="98"/>
              <w:rPr>
                <w:rFonts w:ascii="Times New Roman" w:eastAsia="Times New Roman" w:hAnsi="Times New Roman"/>
              </w:rPr>
            </w:pPr>
            <w:r w:rsidRPr="00485CE1">
              <w:rPr>
                <w:rFonts w:ascii="Times New Roman" w:hAnsi="Times New Roman"/>
                <w:spacing w:val="-1"/>
              </w:rPr>
              <w:t>Description</w:t>
            </w:r>
          </w:p>
        </w:tc>
        <w:tc>
          <w:tcPr>
            <w:tcW w:w="1631" w:type="dxa"/>
            <w:tcBorders>
              <w:top w:val="single" w:sz="5" w:space="0" w:color="000000"/>
              <w:left w:val="single" w:sz="5" w:space="0" w:color="000000"/>
              <w:bottom w:val="single" w:sz="5" w:space="0" w:color="000000"/>
              <w:right w:val="single" w:sz="5" w:space="0" w:color="000000"/>
            </w:tcBorders>
          </w:tcPr>
          <w:p w14:paraId="6E0DB6F3" w14:textId="77777777" w:rsidR="00AB2B70" w:rsidRPr="00485CE1" w:rsidRDefault="00AB2B70" w:rsidP="00F7556E">
            <w:pPr>
              <w:pStyle w:val="TableParagraph"/>
              <w:ind w:left="99" w:right="288"/>
              <w:rPr>
                <w:rFonts w:ascii="Times New Roman" w:eastAsia="Times New Roman" w:hAnsi="Times New Roman"/>
              </w:rPr>
            </w:pPr>
            <w:r w:rsidRPr="00485CE1">
              <w:rPr>
                <w:rFonts w:ascii="Times New Roman" w:hAnsi="Times New Roman"/>
                <w:spacing w:val="-2"/>
              </w:rPr>
              <w:t>Unit</w:t>
            </w:r>
            <w:r w:rsidRPr="00485CE1">
              <w:rPr>
                <w:rFonts w:ascii="Times New Roman" w:hAnsi="Times New Roman"/>
                <w:spacing w:val="3"/>
              </w:rPr>
              <w:t xml:space="preserve"> </w:t>
            </w:r>
            <w:r w:rsidRPr="00485CE1">
              <w:rPr>
                <w:rFonts w:ascii="Times New Roman" w:hAnsi="Times New Roman"/>
              </w:rPr>
              <w:t>of</w:t>
            </w:r>
            <w:r w:rsidRPr="00485CE1">
              <w:rPr>
                <w:rFonts w:ascii="Times New Roman" w:hAnsi="Times New Roman"/>
                <w:spacing w:val="22"/>
              </w:rPr>
              <w:t xml:space="preserve"> </w:t>
            </w:r>
            <w:r w:rsidRPr="00485CE1">
              <w:rPr>
                <w:rFonts w:ascii="Times New Roman" w:hAnsi="Times New Roman"/>
                <w:spacing w:val="-1"/>
              </w:rPr>
              <w:t>measure (e.g.</w:t>
            </w:r>
            <w:r w:rsidRPr="00485CE1">
              <w:rPr>
                <w:rFonts w:ascii="Times New Roman" w:hAnsi="Times New Roman"/>
                <w:spacing w:val="24"/>
              </w:rPr>
              <w:t xml:space="preserve"> </w:t>
            </w:r>
            <w:r w:rsidRPr="00485CE1">
              <w:rPr>
                <w:rFonts w:ascii="Times New Roman" w:hAnsi="Times New Roman"/>
                <w:spacing w:val="-2"/>
              </w:rPr>
              <w:t>days,</w:t>
            </w:r>
            <w:r w:rsidRPr="00485CE1">
              <w:rPr>
                <w:rFonts w:ascii="Times New Roman" w:hAnsi="Times New Roman"/>
              </w:rPr>
              <w:t xml:space="preserve"> month,</w:t>
            </w:r>
            <w:r w:rsidRPr="00485CE1">
              <w:rPr>
                <w:rFonts w:ascii="Times New Roman" w:hAnsi="Times New Roman"/>
                <w:spacing w:val="23"/>
              </w:rPr>
              <w:t xml:space="preserve"> </w:t>
            </w:r>
            <w:proofErr w:type="spellStart"/>
            <w:r w:rsidRPr="00485CE1">
              <w:rPr>
                <w:rFonts w:ascii="Times New Roman" w:hAnsi="Times New Roman"/>
                <w:spacing w:val="-2"/>
              </w:rPr>
              <w:t>etc</w:t>
            </w:r>
            <w:proofErr w:type="spellEnd"/>
            <w:r w:rsidRPr="00485CE1">
              <w:rPr>
                <w:rFonts w:ascii="Times New Roman" w:hAnsi="Times New Roman"/>
                <w:spacing w:val="-2"/>
              </w:rPr>
              <w:t>)</w:t>
            </w:r>
          </w:p>
        </w:tc>
        <w:tc>
          <w:tcPr>
            <w:tcW w:w="1631" w:type="dxa"/>
            <w:tcBorders>
              <w:top w:val="single" w:sz="5" w:space="0" w:color="000000"/>
              <w:left w:val="single" w:sz="5" w:space="0" w:color="000000"/>
              <w:bottom w:val="single" w:sz="5" w:space="0" w:color="000000"/>
              <w:right w:val="single" w:sz="5" w:space="0" w:color="000000"/>
            </w:tcBorders>
          </w:tcPr>
          <w:p w14:paraId="1F30826A" w14:textId="77777777" w:rsidR="00AB2B70" w:rsidRPr="00485CE1" w:rsidRDefault="00AB2B70" w:rsidP="00F7556E">
            <w:pPr>
              <w:pStyle w:val="TableParagraph"/>
              <w:ind w:left="98" w:right="322"/>
              <w:rPr>
                <w:rFonts w:ascii="Times New Roman" w:eastAsia="Times New Roman" w:hAnsi="Times New Roman"/>
              </w:rPr>
            </w:pPr>
            <w:r w:rsidRPr="00485CE1">
              <w:rPr>
                <w:rFonts w:ascii="Times New Roman" w:hAnsi="Times New Roman"/>
                <w:spacing w:val="-1"/>
              </w:rPr>
              <w:t>Total</w:t>
            </w:r>
            <w:r w:rsidRPr="00485CE1">
              <w:rPr>
                <w:rFonts w:ascii="Times New Roman" w:hAnsi="Times New Roman"/>
                <w:spacing w:val="-7"/>
              </w:rPr>
              <w:t xml:space="preserve"> </w:t>
            </w:r>
            <w:r w:rsidRPr="00485CE1">
              <w:rPr>
                <w:rFonts w:ascii="Times New Roman" w:hAnsi="Times New Roman"/>
              </w:rPr>
              <w:t>Period</w:t>
            </w:r>
            <w:r w:rsidRPr="00485CE1">
              <w:rPr>
                <w:rFonts w:ascii="Times New Roman" w:hAnsi="Times New Roman"/>
                <w:spacing w:val="25"/>
              </w:rPr>
              <w:t xml:space="preserve"> </w:t>
            </w:r>
            <w:r w:rsidRPr="00485CE1">
              <w:rPr>
                <w:rFonts w:ascii="Times New Roman" w:hAnsi="Times New Roman"/>
              </w:rPr>
              <w:t xml:space="preserve">of </w:t>
            </w:r>
            <w:r w:rsidRPr="00485CE1">
              <w:rPr>
                <w:rFonts w:ascii="Times New Roman" w:hAnsi="Times New Roman"/>
                <w:spacing w:val="-1"/>
              </w:rPr>
              <w:t>Engagement</w:t>
            </w:r>
          </w:p>
        </w:tc>
        <w:tc>
          <w:tcPr>
            <w:tcW w:w="1630" w:type="dxa"/>
            <w:tcBorders>
              <w:top w:val="single" w:sz="5" w:space="0" w:color="000000"/>
              <w:left w:val="single" w:sz="5" w:space="0" w:color="000000"/>
              <w:bottom w:val="single" w:sz="5" w:space="0" w:color="000000"/>
              <w:right w:val="single" w:sz="5" w:space="0" w:color="000000"/>
            </w:tcBorders>
          </w:tcPr>
          <w:p w14:paraId="2307D2FC" w14:textId="77777777" w:rsidR="00AB2B70" w:rsidRPr="00485CE1" w:rsidRDefault="00AB2B70" w:rsidP="00F7556E">
            <w:pPr>
              <w:pStyle w:val="TableParagraph"/>
              <w:ind w:left="98" w:right="521"/>
              <w:rPr>
                <w:rFonts w:ascii="Times New Roman" w:eastAsia="Times New Roman" w:hAnsi="Times New Roman"/>
              </w:rPr>
            </w:pPr>
            <w:r w:rsidRPr="00485CE1">
              <w:rPr>
                <w:rFonts w:ascii="Times New Roman" w:hAnsi="Times New Roman"/>
                <w:spacing w:val="-2"/>
              </w:rPr>
              <w:t>Unit</w:t>
            </w:r>
            <w:r w:rsidRPr="00485CE1">
              <w:rPr>
                <w:rFonts w:ascii="Times New Roman" w:hAnsi="Times New Roman"/>
                <w:spacing w:val="3"/>
              </w:rPr>
              <w:t xml:space="preserve"> </w:t>
            </w:r>
            <w:r w:rsidRPr="00485CE1">
              <w:rPr>
                <w:rFonts w:ascii="Times New Roman" w:hAnsi="Times New Roman"/>
                <w:spacing w:val="-1"/>
              </w:rPr>
              <w:t>cost</w:t>
            </w:r>
            <w:r w:rsidRPr="00485CE1">
              <w:rPr>
                <w:rFonts w:ascii="Times New Roman" w:hAnsi="Times New Roman"/>
                <w:spacing w:val="-2"/>
              </w:rPr>
              <w:t xml:space="preserve"> </w:t>
            </w:r>
            <w:r w:rsidRPr="00485CE1">
              <w:rPr>
                <w:rFonts w:ascii="Times New Roman" w:hAnsi="Times New Roman"/>
              </w:rPr>
              <w:t>/</w:t>
            </w:r>
            <w:r w:rsidRPr="00485CE1">
              <w:rPr>
                <w:rFonts w:ascii="Times New Roman" w:hAnsi="Times New Roman"/>
                <w:spacing w:val="24"/>
              </w:rPr>
              <w:t xml:space="preserve"> </w:t>
            </w:r>
            <w:r w:rsidRPr="00485CE1">
              <w:rPr>
                <w:rFonts w:ascii="Times New Roman" w:hAnsi="Times New Roman"/>
                <w:spacing w:val="-1"/>
              </w:rPr>
              <w:t>rate</w:t>
            </w:r>
          </w:p>
        </w:tc>
        <w:tc>
          <w:tcPr>
            <w:tcW w:w="1631" w:type="dxa"/>
            <w:tcBorders>
              <w:top w:val="single" w:sz="5" w:space="0" w:color="000000"/>
              <w:left w:val="single" w:sz="5" w:space="0" w:color="000000"/>
              <w:bottom w:val="single" w:sz="5" w:space="0" w:color="000000"/>
              <w:right w:val="single" w:sz="5" w:space="0" w:color="000000"/>
            </w:tcBorders>
          </w:tcPr>
          <w:p w14:paraId="7E35C30B" w14:textId="77777777" w:rsidR="00AB2B70" w:rsidRPr="00485CE1" w:rsidRDefault="00AB2B70" w:rsidP="00F7556E">
            <w:pPr>
              <w:pStyle w:val="TableParagraph"/>
              <w:ind w:left="98" w:right="177"/>
              <w:rPr>
                <w:rFonts w:ascii="Times New Roman" w:eastAsia="Times New Roman" w:hAnsi="Times New Roman"/>
              </w:rPr>
            </w:pPr>
            <w:r w:rsidRPr="00485CE1">
              <w:rPr>
                <w:rFonts w:ascii="Times New Roman" w:hAnsi="Times New Roman"/>
                <w:spacing w:val="-1"/>
              </w:rPr>
              <w:t>Total</w:t>
            </w:r>
            <w:r w:rsidRPr="00485CE1">
              <w:rPr>
                <w:rFonts w:ascii="Times New Roman" w:hAnsi="Times New Roman"/>
                <w:spacing w:val="-7"/>
              </w:rPr>
              <w:t xml:space="preserve"> </w:t>
            </w:r>
            <w:r w:rsidRPr="00485CE1">
              <w:rPr>
                <w:rFonts w:ascii="Times New Roman" w:hAnsi="Times New Roman"/>
                <w:spacing w:val="-1"/>
              </w:rPr>
              <w:t>Cost</w:t>
            </w:r>
            <w:r w:rsidRPr="00485CE1">
              <w:rPr>
                <w:rFonts w:ascii="Times New Roman" w:hAnsi="Times New Roman"/>
                <w:spacing w:val="4"/>
              </w:rPr>
              <w:t xml:space="preserve"> </w:t>
            </w:r>
            <w:r w:rsidRPr="00485CE1">
              <w:rPr>
                <w:rFonts w:ascii="Times New Roman" w:hAnsi="Times New Roman"/>
                <w:spacing w:val="-2"/>
              </w:rPr>
              <w:t>for</w:t>
            </w:r>
            <w:r w:rsidRPr="00485CE1">
              <w:rPr>
                <w:rFonts w:ascii="Times New Roman" w:hAnsi="Times New Roman"/>
                <w:spacing w:val="27"/>
              </w:rPr>
              <w:t xml:space="preserve"> </w:t>
            </w:r>
            <w:r w:rsidRPr="00485CE1">
              <w:rPr>
                <w:rFonts w:ascii="Times New Roman" w:hAnsi="Times New Roman"/>
                <w:spacing w:val="-1"/>
              </w:rPr>
              <w:t>the</w:t>
            </w:r>
            <w:r w:rsidRPr="00485CE1">
              <w:rPr>
                <w:rFonts w:ascii="Times New Roman" w:hAnsi="Times New Roman"/>
                <w:spacing w:val="-2"/>
              </w:rPr>
              <w:t xml:space="preserve"> </w:t>
            </w:r>
            <w:r w:rsidRPr="00485CE1">
              <w:rPr>
                <w:rFonts w:ascii="Times New Roman" w:hAnsi="Times New Roman"/>
                <w:spacing w:val="-1"/>
              </w:rPr>
              <w:t>Period</w:t>
            </w:r>
          </w:p>
        </w:tc>
      </w:tr>
      <w:tr w:rsidR="00AB2B70" w:rsidRPr="00485CE1" w14:paraId="7D98343E" w14:textId="77777777" w:rsidTr="00EC68E1">
        <w:trPr>
          <w:trHeight w:hRule="exact" w:val="440"/>
        </w:trPr>
        <w:tc>
          <w:tcPr>
            <w:tcW w:w="3695" w:type="dxa"/>
            <w:tcBorders>
              <w:top w:val="single" w:sz="5" w:space="0" w:color="000000"/>
              <w:left w:val="single" w:sz="5" w:space="0" w:color="000000"/>
              <w:bottom w:val="single" w:sz="5" w:space="0" w:color="000000"/>
              <w:right w:val="single" w:sz="5" w:space="0" w:color="000000"/>
            </w:tcBorders>
          </w:tcPr>
          <w:p w14:paraId="6071B3B5" w14:textId="77777777" w:rsidR="00AB2B70" w:rsidRPr="00485CE1" w:rsidRDefault="00AB2B70" w:rsidP="00F7556E">
            <w:pPr>
              <w:pStyle w:val="TableParagraph"/>
              <w:spacing w:line="252" w:lineRule="exact"/>
              <w:ind w:left="78"/>
              <w:rPr>
                <w:rFonts w:ascii="Times New Roman" w:eastAsia="Times New Roman" w:hAnsi="Times New Roman"/>
              </w:rPr>
            </w:pPr>
            <w:r w:rsidRPr="00485CE1">
              <w:rPr>
                <w:rFonts w:ascii="Times New Roman" w:hAnsi="Times New Roman"/>
                <w:b/>
                <w:spacing w:val="-1"/>
              </w:rPr>
              <w:t>I.</w:t>
            </w:r>
            <w:r w:rsidRPr="00485CE1">
              <w:rPr>
                <w:rFonts w:ascii="Times New Roman" w:hAnsi="Times New Roman"/>
                <w:b/>
                <w:spacing w:val="-15"/>
              </w:rPr>
              <w:t xml:space="preserve"> </w:t>
            </w:r>
            <w:r w:rsidRPr="00485CE1">
              <w:rPr>
                <w:rFonts w:ascii="Times New Roman" w:hAnsi="Times New Roman"/>
                <w:b/>
                <w:spacing w:val="-1"/>
              </w:rPr>
              <w:t>Remuneration</w:t>
            </w:r>
            <w:r w:rsidRPr="00485CE1">
              <w:rPr>
                <w:rFonts w:ascii="Times New Roman" w:hAnsi="Times New Roman"/>
                <w:b/>
                <w:spacing w:val="-8"/>
              </w:rPr>
              <w:t xml:space="preserve"> </w:t>
            </w:r>
            <w:r w:rsidRPr="00485CE1">
              <w:rPr>
                <w:rFonts w:ascii="Times New Roman" w:hAnsi="Times New Roman"/>
                <w:b/>
              </w:rPr>
              <w:t>Costs</w:t>
            </w:r>
          </w:p>
        </w:tc>
        <w:tc>
          <w:tcPr>
            <w:tcW w:w="1631" w:type="dxa"/>
            <w:tcBorders>
              <w:top w:val="single" w:sz="5" w:space="0" w:color="000000"/>
              <w:left w:val="single" w:sz="5" w:space="0" w:color="000000"/>
              <w:bottom w:val="single" w:sz="5" w:space="0" w:color="000000"/>
              <w:right w:val="single" w:sz="5" w:space="0" w:color="000000"/>
            </w:tcBorders>
          </w:tcPr>
          <w:p w14:paraId="05080624"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1FE04F53" w14:textId="77777777" w:rsidR="00AB2B70" w:rsidRPr="00485CE1" w:rsidRDefault="00AB2B70" w:rsidP="00F7556E">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7B4FD820"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41232D93" w14:textId="77777777" w:rsidR="00AB2B70" w:rsidRPr="00485CE1" w:rsidRDefault="00AB2B70" w:rsidP="00F7556E">
            <w:pPr>
              <w:rPr>
                <w:rFonts w:ascii="Times New Roman" w:hAnsi="Times New Roman" w:cs="Times New Roman"/>
                <w:sz w:val="22"/>
                <w:szCs w:val="22"/>
              </w:rPr>
            </w:pPr>
          </w:p>
        </w:tc>
      </w:tr>
      <w:tr w:rsidR="00AB2B70" w:rsidRPr="00485CE1" w14:paraId="5FFEBAAE" w14:textId="77777777" w:rsidTr="00EC68E1">
        <w:trPr>
          <w:trHeight w:hRule="exact" w:val="285"/>
        </w:trPr>
        <w:tc>
          <w:tcPr>
            <w:tcW w:w="3695" w:type="dxa"/>
            <w:tcBorders>
              <w:top w:val="single" w:sz="5" w:space="0" w:color="000000"/>
              <w:left w:val="single" w:sz="5" w:space="0" w:color="000000"/>
              <w:bottom w:val="single" w:sz="5" w:space="0" w:color="000000"/>
              <w:right w:val="single" w:sz="5" w:space="0" w:color="000000"/>
            </w:tcBorders>
          </w:tcPr>
          <w:p w14:paraId="5319388A" w14:textId="77777777" w:rsidR="00AB2B70" w:rsidRPr="00485CE1" w:rsidRDefault="00AB2B70" w:rsidP="00F7556E">
            <w:pPr>
              <w:pStyle w:val="TableParagraph"/>
              <w:spacing w:line="273" w:lineRule="exact"/>
              <w:ind w:left="98"/>
              <w:rPr>
                <w:rFonts w:ascii="Times New Roman" w:eastAsia="Times New Roman" w:hAnsi="Times New Roman"/>
              </w:rPr>
            </w:pPr>
            <w:r w:rsidRPr="00485CE1">
              <w:rPr>
                <w:rFonts w:ascii="Times New Roman" w:hAnsi="Times New Roman"/>
                <w:spacing w:val="-1"/>
              </w:rPr>
              <w:t>Staff</w:t>
            </w:r>
            <w:r w:rsidRPr="00485CE1">
              <w:rPr>
                <w:rFonts w:ascii="Times New Roman" w:hAnsi="Times New Roman"/>
                <w:spacing w:val="-5"/>
              </w:rPr>
              <w:t xml:space="preserve"> </w:t>
            </w:r>
            <w:r w:rsidRPr="00485CE1">
              <w:rPr>
                <w:rFonts w:ascii="Times New Roman" w:hAnsi="Times New Roman"/>
              </w:rPr>
              <w:t>1</w:t>
            </w:r>
          </w:p>
        </w:tc>
        <w:tc>
          <w:tcPr>
            <w:tcW w:w="1631" w:type="dxa"/>
            <w:tcBorders>
              <w:top w:val="single" w:sz="5" w:space="0" w:color="000000"/>
              <w:left w:val="single" w:sz="5" w:space="0" w:color="000000"/>
              <w:bottom w:val="single" w:sz="5" w:space="0" w:color="000000"/>
              <w:right w:val="single" w:sz="5" w:space="0" w:color="000000"/>
            </w:tcBorders>
          </w:tcPr>
          <w:p w14:paraId="099AF674"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18ED7E55" w14:textId="77777777" w:rsidR="00AB2B70" w:rsidRPr="00485CE1" w:rsidRDefault="00AB2B70" w:rsidP="00F7556E">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6A145393"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28D7204C" w14:textId="77777777" w:rsidR="00AB2B70" w:rsidRPr="00485CE1" w:rsidRDefault="00AB2B70" w:rsidP="00F7556E">
            <w:pPr>
              <w:rPr>
                <w:rFonts w:ascii="Times New Roman" w:hAnsi="Times New Roman" w:cs="Times New Roman"/>
                <w:sz w:val="22"/>
                <w:szCs w:val="22"/>
              </w:rPr>
            </w:pPr>
          </w:p>
        </w:tc>
      </w:tr>
      <w:tr w:rsidR="00AB2B70" w:rsidRPr="00485CE1" w14:paraId="3AC6D0CF" w14:textId="77777777" w:rsidTr="00EC68E1">
        <w:trPr>
          <w:trHeight w:hRule="exact" w:val="291"/>
        </w:trPr>
        <w:tc>
          <w:tcPr>
            <w:tcW w:w="3695" w:type="dxa"/>
            <w:tcBorders>
              <w:top w:val="single" w:sz="5" w:space="0" w:color="000000"/>
              <w:left w:val="single" w:sz="5" w:space="0" w:color="000000"/>
              <w:bottom w:val="single" w:sz="5" w:space="0" w:color="000000"/>
              <w:right w:val="single" w:sz="5" w:space="0" w:color="000000"/>
            </w:tcBorders>
          </w:tcPr>
          <w:p w14:paraId="4A4C9275" w14:textId="77777777" w:rsidR="00AB2B70" w:rsidRPr="00485CE1" w:rsidRDefault="00AB2B70" w:rsidP="00F7556E">
            <w:pPr>
              <w:pStyle w:val="TableParagraph"/>
              <w:ind w:left="98"/>
              <w:rPr>
                <w:rFonts w:ascii="Times New Roman" w:eastAsia="Times New Roman" w:hAnsi="Times New Roman"/>
              </w:rPr>
            </w:pPr>
            <w:r w:rsidRPr="00485CE1">
              <w:rPr>
                <w:rFonts w:ascii="Times New Roman" w:hAnsi="Times New Roman"/>
                <w:spacing w:val="-1"/>
              </w:rPr>
              <w:t>Staff</w:t>
            </w:r>
            <w:r w:rsidRPr="00485CE1">
              <w:rPr>
                <w:rFonts w:ascii="Times New Roman" w:hAnsi="Times New Roman"/>
                <w:spacing w:val="-5"/>
              </w:rPr>
              <w:t xml:space="preserve"> </w:t>
            </w:r>
            <w:r w:rsidRPr="00485CE1">
              <w:rPr>
                <w:rFonts w:ascii="Times New Roman" w:hAnsi="Times New Roman"/>
              </w:rPr>
              <w:t>2</w:t>
            </w:r>
          </w:p>
        </w:tc>
        <w:tc>
          <w:tcPr>
            <w:tcW w:w="1631" w:type="dxa"/>
            <w:tcBorders>
              <w:top w:val="single" w:sz="5" w:space="0" w:color="000000"/>
              <w:left w:val="single" w:sz="5" w:space="0" w:color="000000"/>
              <w:bottom w:val="single" w:sz="5" w:space="0" w:color="000000"/>
              <w:right w:val="single" w:sz="5" w:space="0" w:color="000000"/>
            </w:tcBorders>
          </w:tcPr>
          <w:p w14:paraId="769B65E5"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42A108C3" w14:textId="77777777" w:rsidR="00AB2B70" w:rsidRPr="00485CE1" w:rsidRDefault="00AB2B70" w:rsidP="00F7556E">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36DA035F"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64C027E1" w14:textId="77777777" w:rsidR="00AB2B70" w:rsidRPr="00485CE1" w:rsidRDefault="00AB2B70" w:rsidP="00F7556E">
            <w:pPr>
              <w:rPr>
                <w:rFonts w:ascii="Times New Roman" w:hAnsi="Times New Roman" w:cs="Times New Roman"/>
                <w:sz w:val="22"/>
                <w:szCs w:val="22"/>
              </w:rPr>
            </w:pPr>
          </w:p>
        </w:tc>
      </w:tr>
      <w:tr w:rsidR="00AB2B70" w:rsidRPr="00485CE1" w14:paraId="1E86AC9B" w14:textId="77777777" w:rsidTr="00EC68E1">
        <w:trPr>
          <w:trHeight w:hRule="exact" w:val="285"/>
        </w:trPr>
        <w:tc>
          <w:tcPr>
            <w:tcW w:w="3695" w:type="dxa"/>
            <w:tcBorders>
              <w:top w:val="single" w:sz="5" w:space="0" w:color="000000"/>
              <w:left w:val="single" w:sz="5" w:space="0" w:color="000000"/>
              <w:bottom w:val="single" w:sz="5" w:space="0" w:color="000000"/>
              <w:right w:val="single" w:sz="5" w:space="0" w:color="000000"/>
            </w:tcBorders>
          </w:tcPr>
          <w:p w14:paraId="78456884" w14:textId="77777777" w:rsidR="00AB2B70" w:rsidRPr="00485CE1" w:rsidRDefault="00AB2B70" w:rsidP="00F7556E">
            <w:pPr>
              <w:pStyle w:val="TableParagraph"/>
              <w:spacing w:line="273" w:lineRule="exact"/>
              <w:ind w:left="98"/>
              <w:rPr>
                <w:rFonts w:ascii="Times New Roman" w:eastAsia="Times New Roman" w:hAnsi="Times New Roman"/>
              </w:rPr>
            </w:pPr>
            <w:r w:rsidRPr="00485CE1">
              <w:rPr>
                <w:rFonts w:ascii="Times New Roman" w:eastAsia="Times New Roman" w:hAnsi="Times New Roman"/>
              </w:rPr>
              <w:t>……</w:t>
            </w:r>
          </w:p>
        </w:tc>
        <w:tc>
          <w:tcPr>
            <w:tcW w:w="1631" w:type="dxa"/>
            <w:tcBorders>
              <w:top w:val="single" w:sz="5" w:space="0" w:color="000000"/>
              <w:left w:val="single" w:sz="5" w:space="0" w:color="000000"/>
              <w:bottom w:val="single" w:sz="5" w:space="0" w:color="000000"/>
              <w:right w:val="single" w:sz="5" w:space="0" w:color="000000"/>
            </w:tcBorders>
          </w:tcPr>
          <w:p w14:paraId="19C78F8F"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17DB2151" w14:textId="77777777" w:rsidR="00AB2B70" w:rsidRPr="00485CE1" w:rsidRDefault="00AB2B70" w:rsidP="00F7556E">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4C99D506"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448E34A6" w14:textId="77777777" w:rsidR="00AB2B70" w:rsidRPr="00485CE1" w:rsidRDefault="00AB2B70" w:rsidP="00F7556E">
            <w:pPr>
              <w:rPr>
                <w:rFonts w:ascii="Times New Roman" w:hAnsi="Times New Roman" w:cs="Times New Roman"/>
                <w:sz w:val="22"/>
                <w:szCs w:val="22"/>
              </w:rPr>
            </w:pPr>
          </w:p>
        </w:tc>
      </w:tr>
      <w:tr w:rsidR="00920598" w:rsidRPr="00485CE1" w14:paraId="48215A47" w14:textId="77777777" w:rsidTr="00EC68E1">
        <w:trPr>
          <w:trHeight w:hRule="exact" w:val="285"/>
        </w:trPr>
        <w:tc>
          <w:tcPr>
            <w:tcW w:w="3695" w:type="dxa"/>
            <w:tcBorders>
              <w:top w:val="single" w:sz="5" w:space="0" w:color="000000"/>
              <w:left w:val="single" w:sz="5" w:space="0" w:color="000000"/>
              <w:bottom w:val="single" w:sz="5" w:space="0" w:color="000000"/>
              <w:right w:val="single" w:sz="5" w:space="0" w:color="000000"/>
            </w:tcBorders>
          </w:tcPr>
          <w:p w14:paraId="5133181C" w14:textId="21FEC35B" w:rsidR="00920598" w:rsidRPr="00EC68E1" w:rsidRDefault="00EC68E1" w:rsidP="00EC68E1">
            <w:pPr>
              <w:pStyle w:val="TableParagraph"/>
              <w:spacing w:line="273" w:lineRule="exact"/>
              <w:ind w:left="98"/>
              <w:jc w:val="center"/>
              <w:rPr>
                <w:rFonts w:ascii="Times New Roman" w:eastAsia="Times New Roman" w:hAnsi="Times New Roman"/>
                <w:i/>
                <w:iCs/>
              </w:rPr>
            </w:pPr>
            <w:r>
              <w:rPr>
                <w:rFonts w:ascii="Times New Roman" w:eastAsia="Times New Roman" w:hAnsi="Times New Roman"/>
                <w:i/>
                <w:iCs/>
              </w:rPr>
              <w:t xml:space="preserve">                                                </w:t>
            </w:r>
            <w:r w:rsidRPr="00EC68E1">
              <w:rPr>
                <w:rFonts w:ascii="Times New Roman" w:eastAsia="Times New Roman" w:hAnsi="Times New Roman"/>
                <w:i/>
                <w:iCs/>
              </w:rPr>
              <w:t>Sub-total</w:t>
            </w:r>
          </w:p>
        </w:tc>
        <w:tc>
          <w:tcPr>
            <w:tcW w:w="1631" w:type="dxa"/>
            <w:tcBorders>
              <w:top w:val="single" w:sz="5" w:space="0" w:color="000000"/>
              <w:left w:val="single" w:sz="5" w:space="0" w:color="000000"/>
              <w:bottom w:val="single" w:sz="5" w:space="0" w:color="000000"/>
              <w:right w:val="single" w:sz="5" w:space="0" w:color="000000"/>
            </w:tcBorders>
          </w:tcPr>
          <w:p w14:paraId="3030D519" w14:textId="77777777" w:rsidR="00920598" w:rsidRPr="00485CE1" w:rsidRDefault="00920598" w:rsidP="00F7556E">
            <w:pPr>
              <w:rPr>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5C6BDB46" w14:textId="77777777" w:rsidR="00920598" w:rsidRPr="00485CE1" w:rsidRDefault="00920598" w:rsidP="00F7556E">
            <w:pPr>
              <w:rPr>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30C7F94D" w14:textId="77777777" w:rsidR="00920598" w:rsidRPr="00485CE1" w:rsidRDefault="00920598" w:rsidP="00F7556E">
            <w:pPr>
              <w:rPr>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02B3D5E5" w14:textId="77777777" w:rsidR="00920598" w:rsidRPr="00485CE1" w:rsidRDefault="00920598" w:rsidP="00F7556E">
            <w:pPr>
              <w:rPr>
                <w:sz w:val="22"/>
                <w:szCs w:val="22"/>
              </w:rPr>
            </w:pPr>
          </w:p>
        </w:tc>
      </w:tr>
      <w:tr w:rsidR="00AB2B70" w:rsidRPr="00485CE1" w14:paraId="775467AB" w14:textId="77777777" w:rsidTr="00EC68E1">
        <w:trPr>
          <w:trHeight w:hRule="exact" w:val="279"/>
        </w:trPr>
        <w:tc>
          <w:tcPr>
            <w:tcW w:w="3695" w:type="dxa"/>
            <w:tcBorders>
              <w:top w:val="single" w:sz="5" w:space="0" w:color="000000"/>
              <w:left w:val="single" w:sz="5" w:space="0" w:color="000000"/>
              <w:bottom w:val="single" w:sz="5" w:space="0" w:color="000000"/>
              <w:right w:val="single" w:sz="5" w:space="0" w:color="000000"/>
            </w:tcBorders>
          </w:tcPr>
          <w:p w14:paraId="2F988A28"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09F8DDD4"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2B62B175" w14:textId="77777777" w:rsidR="00AB2B70" w:rsidRPr="00485CE1" w:rsidRDefault="00AB2B70" w:rsidP="00F7556E">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043EAC20"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735DFA33" w14:textId="77777777" w:rsidR="00AB2B70" w:rsidRPr="00485CE1" w:rsidRDefault="00AB2B70" w:rsidP="00F7556E">
            <w:pPr>
              <w:rPr>
                <w:rFonts w:ascii="Times New Roman" w:hAnsi="Times New Roman" w:cs="Times New Roman"/>
                <w:sz w:val="22"/>
                <w:szCs w:val="22"/>
              </w:rPr>
            </w:pPr>
          </w:p>
        </w:tc>
      </w:tr>
      <w:tr w:rsidR="00AB2B70" w:rsidRPr="00485CE1" w14:paraId="1E205ED9" w14:textId="77777777" w:rsidTr="00EC68E1">
        <w:trPr>
          <w:trHeight w:hRule="exact" w:val="451"/>
        </w:trPr>
        <w:tc>
          <w:tcPr>
            <w:tcW w:w="3695" w:type="dxa"/>
            <w:tcBorders>
              <w:top w:val="single" w:sz="5" w:space="0" w:color="000000"/>
              <w:left w:val="single" w:sz="5" w:space="0" w:color="000000"/>
              <w:bottom w:val="single" w:sz="5" w:space="0" w:color="000000"/>
              <w:right w:val="single" w:sz="5" w:space="0" w:color="000000"/>
            </w:tcBorders>
          </w:tcPr>
          <w:p w14:paraId="7C19EFBF" w14:textId="77777777" w:rsidR="00AB2B70" w:rsidRPr="00485CE1" w:rsidRDefault="00AB2B70" w:rsidP="00F7556E">
            <w:pPr>
              <w:pStyle w:val="TableParagraph"/>
              <w:tabs>
                <w:tab w:val="left" w:pos="819"/>
              </w:tabs>
              <w:spacing w:line="252" w:lineRule="exact"/>
              <w:ind w:left="98"/>
              <w:rPr>
                <w:rFonts w:ascii="Times New Roman" w:eastAsia="Times New Roman" w:hAnsi="Times New Roman"/>
              </w:rPr>
            </w:pPr>
            <w:r w:rsidRPr="00485CE1">
              <w:rPr>
                <w:rFonts w:ascii="Times New Roman" w:hAnsi="Times New Roman"/>
                <w:spacing w:val="-3"/>
              </w:rPr>
              <w:t>II.</w:t>
            </w:r>
            <w:r w:rsidRPr="00485CE1">
              <w:rPr>
                <w:rFonts w:ascii="Times New Roman" w:hAnsi="Times New Roman"/>
                <w:spacing w:val="-3"/>
              </w:rPr>
              <w:tab/>
            </w:r>
            <w:r w:rsidRPr="00485CE1">
              <w:rPr>
                <w:rFonts w:ascii="Times New Roman" w:hAnsi="Times New Roman"/>
                <w:spacing w:val="-1"/>
              </w:rPr>
              <w:t>Travel</w:t>
            </w:r>
            <w:r w:rsidRPr="00485CE1">
              <w:rPr>
                <w:rFonts w:ascii="Times New Roman" w:hAnsi="Times New Roman"/>
                <w:spacing w:val="-2"/>
              </w:rPr>
              <w:t xml:space="preserve"> </w:t>
            </w:r>
            <w:r w:rsidRPr="00485CE1">
              <w:rPr>
                <w:rFonts w:ascii="Times New Roman" w:hAnsi="Times New Roman"/>
                <w:spacing w:val="-1"/>
              </w:rPr>
              <w:t>Costs</w:t>
            </w:r>
          </w:p>
        </w:tc>
        <w:tc>
          <w:tcPr>
            <w:tcW w:w="1631" w:type="dxa"/>
            <w:tcBorders>
              <w:top w:val="single" w:sz="5" w:space="0" w:color="000000"/>
              <w:left w:val="single" w:sz="5" w:space="0" w:color="000000"/>
              <w:bottom w:val="single" w:sz="5" w:space="0" w:color="000000"/>
              <w:right w:val="single" w:sz="5" w:space="0" w:color="000000"/>
            </w:tcBorders>
          </w:tcPr>
          <w:p w14:paraId="0A0F707F"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0D5B603A" w14:textId="77777777" w:rsidR="00AB2B70" w:rsidRPr="00485CE1" w:rsidRDefault="00AB2B70" w:rsidP="00F7556E">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05874B5E"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326314C4" w14:textId="77777777" w:rsidR="00AB2B70" w:rsidRPr="00485CE1" w:rsidRDefault="00AB2B70" w:rsidP="00F7556E">
            <w:pPr>
              <w:rPr>
                <w:rFonts w:ascii="Times New Roman" w:hAnsi="Times New Roman" w:cs="Times New Roman"/>
                <w:sz w:val="22"/>
                <w:szCs w:val="22"/>
              </w:rPr>
            </w:pPr>
          </w:p>
        </w:tc>
      </w:tr>
      <w:tr w:rsidR="00AB2B70" w:rsidRPr="00485CE1" w14:paraId="7BA4B012" w14:textId="77777777" w:rsidTr="00EC68E1">
        <w:trPr>
          <w:trHeight w:hRule="exact" w:val="279"/>
        </w:trPr>
        <w:tc>
          <w:tcPr>
            <w:tcW w:w="3695" w:type="dxa"/>
            <w:tcBorders>
              <w:top w:val="single" w:sz="5" w:space="0" w:color="000000"/>
              <w:left w:val="single" w:sz="5" w:space="0" w:color="000000"/>
              <w:bottom w:val="single" w:sz="5" w:space="0" w:color="000000"/>
              <w:right w:val="single" w:sz="5" w:space="0" w:color="000000"/>
            </w:tcBorders>
          </w:tcPr>
          <w:p w14:paraId="5AE374C9"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63042792"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316F031A" w14:textId="77777777" w:rsidR="00AB2B70" w:rsidRPr="00485CE1" w:rsidRDefault="00AB2B70" w:rsidP="00F7556E">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0AD6C7FA"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6CC278E4" w14:textId="77777777" w:rsidR="00AB2B70" w:rsidRPr="00485CE1" w:rsidRDefault="00AB2B70" w:rsidP="00F7556E">
            <w:pPr>
              <w:rPr>
                <w:rFonts w:ascii="Times New Roman" w:hAnsi="Times New Roman" w:cs="Times New Roman"/>
                <w:sz w:val="22"/>
                <w:szCs w:val="22"/>
              </w:rPr>
            </w:pPr>
          </w:p>
        </w:tc>
      </w:tr>
      <w:tr w:rsidR="00EC68E1" w:rsidRPr="00485CE1" w14:paraId="494F0AC2" w14:textId="77777777" w:rsidTr="00F635B8">
        <w:trPr>
          <w:trHeight w:hRule="exact" w:val="285"/>
        </w:trPr>
        <w:tc>
          <w:tcPr>
            <w:tcW w:w="3695" w:type="dxa"/>
            <w:tcBorders>
              <w:top w:val="single" w:sz="5" w:space="0" w:color="000000"/>
              <w:left w:val="single" w:sz="5" w:space="0" w:color="000000"/>
              <w:bottom w:val="single" w:sz="5" w:space="0" w:color="000000"/>
              <w:right w:val="single" w:sz="5" w:space="0" w:color="000000"/>
            </w:tcBorders>
          </w:tcPr>
          <w:p w14:paraId="3DB870B2" w14:textId="77777777" w:rsidR="00EC68E1" w:rsidRPr="00EC68E1" w:rsidRDefault="00EC68E1" w:rsidP="00F635B8">
            <w:pPr>
              <w:pStyle w:val="TableParagraph"/>
              <w:spacing w:line="273" w:lineRule="exact"/>
              <w:ind w:left="98"/>
              <w:jc w:val="center"/>
              <w:rPr>
                <w:rFonts w:ascii="Times New Roman" w:eastAsia="Times New Roman" w:hAnsi="Times New Roman"/>
                <w:i/>
                <w:iCs/>
              </w:rPr>
            </w:pPr>
            <w:r>
              <w:rPr>
                <w:rFonts w:ascii="Times New Roman" w:eastAsia="Times New Roman" w:hAnsi="Times New Roman"/>
                <w:i/>
                <w:iCs/>
              </w:rPr>
              <w:t xml:space="preserve">                                                </w:t>
            </w:r>
            <w:r w:rsidRPr="00EC68E1">
              <w:rPr>
                <w:rFonts w:ascii="Times New Roman" w:eastAsia="Times New Roman" w:hAnsi="Times New Roman"/>
                <w:i/>
                <w:iCs/>
              </w:rPr>
              <w:t>Sub-total</w:t>
            </w:r>
          </w:p>
        </w:tc>
        <w:tc>
          <w:tcPr>
            <w:tcW w:w="1631" w:type="dxa"/>
            <w:tcBorders>
              <w:top w:val="single" w:sz="5" w:space="0" w:color="000000"/>
              <w:left w:val="single" w:sz="5" w:space="0" w:color="000000"/>
              <w:bottom w:val="single" w:sz="5" w:space="0" w:color="000000"/>
              <w:right w:val="single" w:sz="5" w:space="0" w:color="000000"/>
            </w:tcBorders>
          </w:tcPr>
          <w:p w14:paraId="67C83E5E" w14:textId="77777777" w:rsidR="00EC68E1" w:rsidRPr="00485CE1" w:rsidRDefault="00EC68E1" w:rsidP="00F635B8">
            <w:pPr>
              <w:rPr>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080D96F6" w14:textId="77777777" w:rsidR="00EC68E1" w:rsidRPr="00485CE1" w:rsidRDefault="00EC68E1" w:rsidP="00F635B8">
            <w:pPr>
              <w:rPr>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0C6503AF" w14:textId="77777777" w:rsidR="00EC68E1" w:rsidRPr="00485CE1" w:rsidRDefault="00EC68E1" w:rsidP="00F635B8">
            <w:pPr>
              <w:rPr>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1A4AF96A" w14:textId="77777777" w:rsidR="00EC68E1" w:rsidRPr="00485CE1" w:rsidRDefault="00EC68E1" w:rsidP="00F635B8">
            <w:pPr>
              <w:rPr>
                <w:sz w:val="22"/>
                <w:szCs w:val="22"/>
              </w:rPr>
            </w:pPr>
          </w:p>
        </w:tc>
      </w:tr>
      <w:tr w:rsidR="00AB2B70" w:rsidRPr="00485CE1" w14:paraId="47C05A55" w14:textId="77777777" w:rsidTr="00EC68E1">
        <w:trPr>
          <w:trHeight w:hRule="exact" w:val="721"/>
        </w:trPr>
        <w:tc>
          <w:tcPr>
            <w:tcW w:w="3695" w:type="dxa"/>
            <w:tcBorders>
              <w:top w:val="single" w:sz="5" w:space="0" w:color="000000"/>
              <w:left w:val="single" w:sz="5" w:space="0" w:color="000000"/>
              <w:bottom w:val="single" w:sz="5" w:space="0" w:color="000000"/>
              <w:right w:val="single" w:sz="5" w:space="0" w:color="000000"/>
            </w:tcBorders>
          </w:tcPr>
          <w:p w14:paraId="78039C72" w14:textId="77777777" w:rsidR="00AB2B70" w:rsidRPr="00485CE1" w:rsidRDefault="00AB2B70" w:rsidP="00F7556E">
            <w:pPr>
              <w:pStyle w:val="TableParagraph"/>
              <w:tabs>
                <w:tab w:val="left" w:pos="819"/>
              </w:tabs>
              <w:spacing w:line="256" w:lineRule="auto"/>
              <w:ind w:left="349" w:right="486" w:hanging="270"/>
              <w:rPr>
                <w:rFonts w:ascii="Times New Roman" w:eastAsia="Times New Roman" w:hAnsi="Times New Roman"/>
              </w:rPr>
            </w:pPr>
            <w:r w:rsidRPr="00485CE1">
              <w:rPr>
                <w:rFonts w:ascii="Times New Roman" w:hAnsi="Times New Roman"/>
                <w:spacing w:val="-2"/>
              </w:rPr>
              <w:t>III.</w:t>
            </w:r>
            <w:r w:rsidRPr="00485CE1">
              <w:rPr>
                <w:rFonts w:ascii="Times New Roman" w:hAnsi="Times New Roman"/>
                <w:spacing w:val="-2"/>
              </w:rPr>
              <w:tab/>
            </w:r>
            <w:r w:rsidRPr="00485CE1">
              <w:rPr>
                <w:rFonts w:ascii="Times New Roman" w:hAnsi="Times New Roman"/>
                <w:spacing w:val="-2"/>
              </w:rPr>
              <w:tab/>
            </w:r>
            <w:r w:rsidRPr="00485CE1">
              <w:rPr>
                <w:rFonts w:ascii="Times New Roman" w:hAnsi="Times New Roman"/>
                <w:spacing w:val="-1"/>
              </w:rPr>
              <w:t>Other</w:t>
            </w:r>
            <w:r w:rsidRPr="00485CE1">
              <w:rPr>
                <w:rFonts w:ascii="Times New Roman" w:hAnsi="Times New Roman"/>
                <w:spacing w:val="1"/>
              </w:rPr>
              <w:t xml:space="preserve"> </w:t>
            </w:r>
            <w:r w:rsidRPr="00485CE1">
              <w:rPr>
                <w:rFonts w:ascii="Times New Roman" w:hAnsi="Times New Roman"/>
              </w:rPr>
              <w:t>Related</w:t>
            </w:r>
            <w:r w:rsidRPr="00485CE1">
              <w:rPr>
                <w:rFonts w:ascii="Times New Roman" w:hAnsi="Times New Roman"/>
                <w:spacing w:val="-6"/>
              </w:rPr>
              <w:t xml:space="preserve"> </w:t>
            </w:r>
            <w:r w:rsidRPr="00485CE1">
              <w:rPr>
                <w:rFonts w:ascii="Times New Roman" w:hAnsi="Times New Roman"/>
                <w:spacing w:val="-1"/>
              </w:rPr>
              <w:t>Costs</w:t>
            </w:r>
            <w:r w:rsidRPr="00485CE1">
              <w:rPr>
                <w:rFonts w:ascii="Times New Roman" w:hAnsi="Times New Roman"/>
              </w:rPr>
              <w:t xml:space="preserve"> </w:t>
            </w:r>
            <w:r w:rsidRPr="00485CE1">
              <w:rPr>
                <w:rFonts w:ascii="Times New Roman" w:hAnsi="Times New Roman"/>
                <w:spacing w:val="-1"/>
              </w:rPr>
              <w:t>(Please</w:t>
            </w:r>
            <w:r w:rsidRPr="00485CE1">
              <w:rPr>
                <w:rFonts w:ascii="Times New Roman" w:hAnsi="Times New Roman"/>
                <w:spacing w:val="28"/>
              </w:rPr>
              <w:t xml:space="preserve"> </w:t>
            </w:r>
            <w:r w:rsidRPr="00485CE1">
              <w:rPr>
                <w:rFonts w:ascii="Times New Roman" w:hAnsi="Times New Roman"/>
                <w:spacing w:val="-2"/>
              </w:rPr>
              <w:t>specify)</w:t>
            </w:r>
          </w:p>
        </w:tc>
        <w:tc>
          <w:tcPr>
            <w:tcW w:w="1631" w:type="dxa"/>
            <w:tcBorders>
              <w:top w:val="single" w:sz="5" w:space="0" w:color="000000"/>
              <w:left w:val="single" w:sz="5" w:space="0" w:color="000000"/>
              <w:bottom w:val="single" w:sz="5" w:space="0" w:color="000000"/>
              <w:right w:val="single" w:sz="5" w:space="0" w:color="000000"/>
            </w:tcBorders>
          </w:tcPr>
          <w:p w14:paraId="3D95AFA2"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327FBB2F" w14:textId="77777777" w:rsidR="00AB2B70" w:rsidRPr="00485CE1" w:rsidRDefault="00AB2B70" w:rsidP="00F7556E">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693CD20A" w14:textId="77777777" w:rsidR="00AB2B70" w:rsidRPr="00485CE1" w:rsidRDefault="00AB2B70" w:rsidP="00F7556E">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5D52ACE9" w14:textId="77777777" w:rsidR="00AB2B70" w:rsidRPr="00485CE1" w:rsidRDefault="00AB2B70" w:rsidP="00F7556E">
            <w:pPr>
              <w:rPr>
                <w:rFonts w:ascii="Times New Roman" w:hAnsi="Times New Roman" w:cs="Times New Roman"/>
                <w:sz w:val="22"/>
                <w:szCs w:val="22"/>
              </w:rPr>
            </w:pPr>
          </w:p>
        </w:tc>
      </w:tr>
      <w:tr w:rsidR="00EC68E1" w:rsidRPr="00485CE1" w14:paraId="13617F30" w14:textId="77777777" w:rsidTr="00F635B8">
        <w:trPr>
          <w:trHeight w:hRule="exact" w:val="279"/>
        </w:trPr>
        <w:tc>
          <w:tcPr>
            <w:tcW w:w="3695" w:type="dxa"/>
            <w:tcBorders>
              <w:top w:val="single" w:sz="5" w:space="0" w:color="000000"/>
              <w:left w:val="single" w:sz="5" w:space="0" w:color="000000"/>
              <w:bottom w:val="single" w:sz="5" w:space="0" w:color="000000"/>
              <w:right w:val="single" w:sz="5" w:space="0" w:color="000000"/>
            </w:tcBorders>
          </w:tcPr>
          <w:p w14:paraId="45B2D151" w14:textId="77777777" w:rsidR="00EC68E1" w:rsidRPr="00485CE1" w:rsidRDefault="00EC68E1" w:rsidP="00F635B8">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7814EE28" w14:textId="77777777" w:rsidR="00EC68E1" w:rsidRPr="00485CE1" w:rsidRDefault="00EC68E1" w:rsidP="00F635B8">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56017DA6" w14:textId="77777777" w:rsidR="00EC68E1" w:rsidRPr="00485CE1" w:rsidRDefault="00EC68E1" w:rsidP="00F635B8">
            <w:pPr>
              <w:rPr>
                <w:rFonts w:ascii="Times New Roman" w:hAnsi="Times New Roman" w:cs="Times New Roman"/>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123E32BB" w14:textId="77777777" w:rsidR="00EC68E1" w:rsidRPr="00485CE1" w:rsidRDefault="00EC68E1" w:rsidP="00F635B8">
            <w:pPr>
              <w:rPr>
                <w:rFonts w:ascii="Times New Roman" w:hAnsi="Times New Roman" w:cs="Times New Roman"/>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772CF936" w14:textId="77777777" w:rsidR="00EC68E1" w:rsidRPr="00485CE1" w:rsidRDefault="00EC68E1" w:rsidP="00F635B8">
            <w:pPr>
              <w:rPr>
                <w:rFonts w:ascii="Times New Roman" w:hAnsi="Times New Roman" w:cs="Times New Roman"/>
                <w:sz w:val="22"/>
                <w:szCs w:val="22"/>
              </w:rPr>
            </w:pPr>
          </w:p>
        </w:tc>
      </w:tr>
      <w:tr w:rsidR="00EC68E1" w:rsidRPr="00485CE1" w14:paraId="27BE3ACD" w14:textId="77777777" w:rsidTr="00F635B8">
        <w:trPr>
          <w:trHeight w:hRule="exact" w:val="285"/>
        </w:trPr>
        <w:tc>
          <w:tcPr>
            <w:tcW w:w="3695" w:type="dxa"/>
            <w:tcBorders>
              <w:top w:val="single" w:sz="5" w:space="0" w:color="000000"/>
              <w:left w:val="single" w:sz="5" w:space="0" w:color="000000"/>
              <w:bottom w:val="single" w:sz="5" w:space="0" w:color="000000"/>
              <w:right w:val="single" w:sz="5" w:space="0" w:color="000000"/>
            </w:tcBorders>
          </w:tcPr>
          <w:p w14:paraId="785C979B" w14:textId="77777777" w:rsidR="00EC68E1" w:rsidRPr="00EC68E1" w:rsidRDefault="00EC68E1" w:rsidP="00F635B8">
            <w:pPr>
              <w:pStyle w:val="TableParagraph"/>
              <w:spacing w:line="273" w:lineRule="exact"/>
              <w:ind w:left="98"/>
              <w:jc w:val="center"/>
              <w:rPr>
                <w:rFonts w:ascii="Times New Roman" w:eastAsia="Times New Roman" w:hAnsi="Times New Roman"/>
                <w:i/>
                <w:iCs/>
              </w:rPr>
            </w:pPr>
            <w:r>
              <w:rPr>
                <w:rFonts w:ascii="Times New Roman" w:eastAsia="Times New Roman" w:hAnsi="Times New Roman"/>
                <w:i/>
                <w:iCs/>
              </w:rPr>
              <w:t xml:space="preserve">                                                </w:t>
            </w:r>
            <w:r w:rsidRPr="00EC68E1">
              <w:rPr>
                <w:rFonts w:ascii="Times New Roman" w:eastAsia="Times New Roman" w:hAnsi="Times New Roman"/>
                <w:i/>
                <w:iCs/>
              </w:rPr>
              <w:t>Sub-total</w:t>
            </w:r>
          </w:p>
        </w:tc>
        <w:tc>
          <w:tcPr>
            <w:tcW w:w="1631" w:type="dxa"/>
            <w:tcBorders>
              <w:top w:val="single" w:sz="5" w:space="0" w:color="000000"/>
              <w:left w:val="single" w:sz="5" w:space="0" w:color="000000"/>
              <w:bottom w:val="single" w:sz="5" w:space="0" w:color="000000"/>
              <w:right w:val="single" w:sz="5" w:space="0" w:color="000000"/>
            </w:tcBorders>
          </w:tcPr>
          <w:p w14:paraId="1330FB10" w14:textId="77777777" w:rsidR="00EC68E1" w:rsidRPr="00485CE1" w:rsidRDefault="00EC68E1" w:rsidP="00F635B8">
            <w:pPr>
              <w:rPr>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591C6210" w14:textId="77777777" w:rsidR="00EC68E1" w:rsidRPr="00485CE1" w:rsidRDefault="00EC68E1" w:rsidP="00F635B8">
            <w:pPr>
              <w:rPr>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30EAE411" w14:textId="77777777" w:rsidR="00EC68E1" w:rsidRPr="00485CE1" w:rsidRDefault="00EC68E1" w:rsidP="00F635B8">
            <w:pPr>
              <w:rPr>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3E3C3B5D" w14:textId="77777777" w:rsidR="00EC68E1" w:rsidRPr="00485CE1" w:rsidRDefault="00EC68E1" w:rsidP="00F635B8">
            <w:pPr>
              <w:rPr>
                <w:sz w:val="22"/>
                <w:szCs w:val="22"/>
              </w:rPr>
            </w:pPr>
          </w:p>
        </w:tc>
      </w:tr>
      <w:tr w:rsidR="00EC68E1" w:rsidRPr="00485CE1" w14:paraId="16ADDBA8" w14:textId="77777777" w:rsidTr="00F635B8">
        <w:trPr>
          <w:trHeight w:hRule="exact" w:val="285"/>
        </w:trPr>
        <w:tc>
          <w:tcPr>
            <w:tcW w:w="3695" w:type="dxa"/>
            <w:tcBorders>
              <w:top w:val="single" w:sz="5" w:space="0" w:color="000000"/>
              <w:left w:val="single" w:sz="5" w:space="0" w:color="000000"/>
              <w:bottom w:val="single" w:sz="5" w:space="0" w:color="000000"/>
              <w:right w:val="single" w:sz="5" w:space="0" w:color="000000"/>
            </w:tcBorders>
          </w:tcPr>
          <w:p w14:paraId="0A835167" w14:textId="132D7937" w:rsidR="00EC68E1" w:rsidRPr="00EC68E1" w:rsidRDefault="00EC68E1" w:rsidP="00EC68E1">
            <w:pPr>
              <w:pStyle w:val="TableParagraph"/>
              <w:spacing w:line="273" w:lineRule="exact"/>
              <w:ind w:left="98"/>
              <w:rPr>
                <w:rFonts w:ascii="Times New Roman" w:eastAsia="Times New Roman" w:hAnsi="Times New Roman"/>
                <w:b/>
                <w:bCs/>
              </w:rPr>
            </w:pPr>
            <w:r>
              <w:rPr>
                <w:rFonts w:ascii="Times New Roman" w:eastAsia="Times New Roman" w:hAnsi="Times New Roman"/>
                <w:b/>
                <w:bCs/>
              </w:rPr>
              <w:t>TOTAL</w:t>
            </w:r>
          </w:p>
        </w:tc>
        <w:tc>
          <w:tcPr>
            <w:tcW w:w="1631" w:type="dxa"/>
            <w:tcBorders>
              <w:top w:val="single" w:sz="5" w:space="0" w:color="000000"/>
              <w:left w:val="single" w:sz="5" w:space="0" w:color="000000"/>
              <w:bottom w:val="single" w:sz="5" w:space="0" w:color="000000"/>
              <w:right w:val="single" w:sz="5" w:space="0" w:color="000000"/>
            </w:tcBorders>
          </w:tcPr>
          <w:p w14:paraId="6AD6901E" w14:textId="77777777" w:rsidR="00EC68E1" w:rsidRPr="00485CE1" w:rsidRDefault="00EC68E1" w:rsidP="00F635B8">
            <w:pPr>
              <w:rPr>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4463B57A" w14:textId="77777777" w:rsidR="00EC68E1" w:rsidRPr="00485CE1" w:rsidRDefault="00EC68E1" w:rsidP="00F635B8">
            <w:pPr>
              <w:rPr>
                <w:sz w:val="22"/>
                <w:szCs w:val="22"/>
              </w:rPr>
            </w:pPr>
          </w:p>
        </w:tc>
        <w:tc>
          <w:tcPr>
            <w:tcW w:w="1630" w:type="dxa"/>
            <w:tcBorders>
              <w:top w:val="single" w:sz="5" w:space="0" w:color="000000"/>
              <w:left w:val="single" w:sz="5" w:space="0" w:color="000000"/>
              <w:bottom w:val="single" w:sz="5" w:space="0" w:color="000000"/>
              <w:right w:val="single" w:sz="5" w:space="0" w:color="000000"/>
            </w:tcBorders>
          </w:tcPr>
          <w:p w14:paraId="4035D66C" w14:textId="77777777" w:rsidR="00EC68E1" w:rsidRPr="00485CE1" w:rsidRDefault="00EC68E1" w:rsidP="00F635B8">
            <w:pPr>
              <w:rPr>
                <w:sz w:val="22"/>
                <w:szCs w:val="22"/>
              </w:rPr>
            </w:pPr>
          </w:p>
        </w:tc>
        <w:tc>
          <w:tcPr>
            <w:tcW w:w="1631" w:type="dxa"/>
            <w:tcBorders>
              <w:top w:val="single" w:sz="5" w:space="0" w:color="000000"/>
              <w:left w:val="single" w:sz="5" w:space="0" w:color="000000"/>
              <w:bottom w:val="single" w:sz="5" w:space="0" w:color="000000"/>
              <w:right w:val="single" w:sz="5" w:space="0" w:color="000000"/>
            </w:tcBorders>
          </w:tcPr>
          <w:p w14:paraId="6C6FC38D" w14:textId="77777777" w:rsidR="00EC68E1" w:rsidRPr="00485CE1" w:rsidRDefault="00EC68E1" w:rsidP="00F635B8">
            <w:pPr>
              <w:rPr>
                <w:sz w:val="22"/>
                <w:szCs w:val="22"/>
              </w:rPr>
            </w:pPr>
          </w:p>
        </w:tc>
      </w:tr>
    </w:tbl>
    <w:p w14:paraId="52BBC60C" w14:textId="77777777" w:rsidR="00AB2B70" w:rsidRPr="00485CE1" w:rsidRDefault="00AB2B70" w:rsidP="00AB2B70">
      <w:pPr>
        <w:pStyle w:val="BodyText"/>
        <w:tabs>
          <w:tab w:val="left" w:pos="530"/>
        </w:tabs>
        <w:spacing w:line="252" w:lineRule="exact"/>
        <w:ind w:left="170"/>
      </w:pPr>
    </w:p>
    <w:p w14:paraId="08A9A2AA" w14:textId="77777777" w:rsidR="00AB2B70" w:rsidRPr="00485CE1" w:rsidRDefault="00AB2B70" w:rsidP="00AB2B70">
      <w:pPr>
        <w:pStyle w:val="BodyText"/>
        <w:tabs>
          <w:tab w:val="left" w:pos="530"/>
        </w:tabs>
        <w:spacing w:line="252" w:lineRule="exact"/>
        <w:ind w:left="170"/>
      </w:pPr>
    </w:p>
    <w:p w14:paraId="6ED2013D" w14:textId="77777777" w:rsidR="00AB2B70" w:rsidRPr="00485CE1" w:rsidRDefault="00AB2B70" w:rsidP="00AB2B70">
      <w:pPr>
        <w:pStyle w:val="BodyText"/>
        <w:tabs>
          <w:tab w:val="left" w:pos="530"/>
        </w:tabs>
        <w:spacing w:line="252" w:lineRule="exact"/>
        <w:ind w:left="170"/>
      </w:pPr>
    </w:p>
    <w:p w14:paraId="098664D2" w14:textId="77777777" w:rsidR="00AB2B70" w:rsidRPr="00485CE1" w:rsidRDefault="00AB2B70" w:rsidP="00AB2B70">
      <w:pPr>
        <w:pStyle w:val="BodyText"/>
        <w:tabs>
          <w:tab w:val="left" w:pos="530"/>
        </w:tabs>
        <w:spacing w:line="252" w:lineRule="exact"/>
        <w:ind w:left="170"/>
      </w:pPr>
    </w:p>
    <w:p w14:paraId="03D66FE2" w14:textId="77777777" w:rsidR="00AB2B70" w:rsidRPr="00485CE1" w:rsidRDefault="00AB2B70" w:rsidP="00AB2B70">
      <w:pPr>
        <w:pStyle w:val="BodyText"/>
        <w:tabs>
          <w:tab w:val="left" w:pos="530"/>
        </w:tabs>
        <w:spacing w:line="252" w:lineRule="exact"/>
        <w:ind w:left="170"/>
      </w:pPr>
    </w:p>
    <w:p w14:paraId="548EEF4B" w14:textId="77777777" w:rsidR="00AB2B70" w:rsidRPr="00485CE1" w:rsidRDefault="00AB2B70" w:rsidP="00AB2B70">
      <w:pPr>
        <w:pStyle w:val="BodyText"/>
        <w:tabs>
          <w:tab w:val="left" w:pos="530"/>
        </w:tabs>
        <w:spacing w:line="252" w:lineRule="exact"/>
        <w:ind w:left="170"/>
      </w:pPr>
    </w:p>
    <w:p w14:paraId="0A7EE0F3" w14:textId="77777777" w:rsidR="00AB2B70" w:rsidRPr="00485CE1" w:rsidRDefault="00AB2B70" w:rsidP="00AB2B70">
      <w:pPr>
        <w:pStyle w:val="BodyText"/>
        <w:tabs>
          <w:tab w:val="left" w:pos="530"/>
        </w:tabs>
        <w:spacing w:line="252" w:lineRule="exact"/>
        <w:ind w:left="170"/>
      </w:pPr>
    </w:p>
    <w:p w14:paraId="40886F71" w14:textId="77777777" w:rsidR="00AB2B70" w:rsidRPr="00485CE1" w:rsidRDefault="00AB2B70" w:rsidP="00AB2B70">
      <w:pPr>
        <w:pStyle w:val="BodyText"/>
        <w:tabs>
          <w:tab w:val="left" w:pos="530"/>
        </w:tabs>
        <w:spacing w:line="252" w:lineRule="exact"/>
        <w:ind w:left="170"/>
      </w:pPr>
    </w:p>
    <w:p w14:paraId="4D281F7C" w14:textId="77777777" w:rsidR="00AB2B70" w:rsidRPr="00485CE1" w:rsidRDefault="00AB2B70" w:rsidP="00AB2B70">
      <w:pPr>
        <w:pStyle w:val="BodyText"/>
        <w:tabs>
          <w:tab w:val="left" w:pos="530"/>
        </w:tabs>
        <w:spacing w:line="252" w:lineRule="exact"/>
        <w:ind w:left="170"/>
        <w:rPr>
          <w:rFonts w:ascii="Times New Roman" w:hAnsi="Times New Roman"/>
        </w:rPr>
      </w:pPr>
    </w:p>
    <w:p w14:paraId="174CC54C" w14:textId="77777777" w:rsidR="00AB2B70" w:rsidRPr="00485CE1" w:rsidRDefault="00AB2B70" w:rsidP="005F61C0">
      <w:pPr>
        <w:pStyle w:val="ListParagraph"/>
        <w:numPr>
          <w:ilvl w:val="0"/>
          <w:numId w:val="14"/>
        </w:numPr>
        <w:rPr>
          <w:rFonts w:ascii="Times New Roman" w:hAnsi="Times New Roman"/>
          <w:b/>
          <w:snapToGrid w:val="0"/>
        </w:rPr>
      </w:pPr>
      <w:r w:rsidRPr="00485CE1">
        <w:rPr>
          <w:rFonts w:ascii="Times New Roman" w:hAnsi="Times New Roman"/>
          <w:b/>
          <w:snapToGrid w:val="0"/>
        </w:rPr>
        <w:t>Breakdown of Fees and Expenses per Deliverabl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8"/>
        <w:gridCol w:w="3510"/>
        <w:gridCol w:w="3114"/>
        <w:gridCol w:w="2394"/>
      </w:tblGrid>
      <w:tr w:rsidR="00AB2B70" w:rsidRPr="00485CE1" w14:paraId="2EC81551" w14:textId="77777777" w:rsidTr="00F7556E">
        <w:tc>
          <w:tcPr>
            <w:tcW w:w="558" w:type="dxa"/>
            <w:tcBorders>
              <w:top w:val="single" w:sz="4" w:space="0" w:color="000000"/>
              <w:left w:val="single" w:sz="4" w:space="0" w:color="000000"/>
              <w:bottom w:val="single" w:sz="4" w:space="0" w:color="000000"/>
              <w:right w:val="single" w:sz="4" w:space="0" w:color="000000"/>
            </w:tcBorders>
            <w:hideMark/>
          </w:tcPr>
          <w:p w14:paraId="7739A1A3" w14:textId="77777777" w:rsidR="00AB2B70" w:rsidRPr="00485CE1" w:rsidRDefault="00AB2B70" w:rsidP="00F7556E">
            <w:pPr>
              <w:rPr>
                <w:rFonts w:eastAsia="Calibri"/>
                <w:snapToGrid w:val="0"/>
                <w:sz w:val="22"/>
                <w:szCs w:val="22"/>
              </w:rPr>
            </w:pPr>
            <w:r w:rsidRPr="00485CE1">
              <w:rPr>
                <w:rFonts w:eastAsia="Calibri"/>
                <w:snapToGrid w:val="0"/>
                <w:sz w:val="22"/>
                <w:szCs w:val="22"/>
              </w:rPr>
              <w:t>SN</w:t>
            </w:r>
          </w:p>
        </w:tc>
        <w:tc>
          <w:tcPr>
            <w:tcW w:w="3510" w:type="dxa"/>
            <w:tcBorders>
              <w:top w:val="single" w:sz="4" w:space="0" w:color="000000"/>
              <w:left w:val="single" w:sz="4" w:space="0" w:color="000000"/>
              <w:bottom w:val="single" w:sz="4" w:space="0" w:color="000000"/>
              <w:right w:val="single" w:sz="4" w:space="0" w:color="000000"/>
            </w:tcBorders>
            <w:hideMark/>
          </w:tcPr>
          <w:p w14:paraId="78FAF0C8" w14:textId="77777777" w:rsidR="00AB2B70" w:rsidRPr="00485CE1" w:rsidRDefault="00AB2B70" w:rsidP="00F7556E">
            <w:pPr>
              <w:rPr>
                <w:rFonts w:eastAsia="Calibri"/>
                <w:snapToGrid w:val="0"/>
                <w:sz w:val="22"/>
                <w:szCs w:val="22"/>
              </w:rPr>
            </w:pPr>
            <w:r w:rsidRPr="00485CE1">
              <w:rPr>
                <w:rFonts w:eastAsia="Calibri"/>
                <w:snapToGrid w:val="0"/>
                <w:sz w:val="22"/>
                <w:szCs w:val="22"/>
              </w:rPr>
              <w:t xml:space="preserve">Deliverables </w:t>
            </w:r>
          </w:p>
          <w:p w14:paraId="4DF4318D" w14:textId="77777777" w:rsidR="00AB2B70" w:rsidRPr="00485CE1" w:rsidRDefault="00AB2B70" w:rsidP="00F7556E">
            <w:pPr>
              <w:rPr>
                <w:rFonts w:eastAsia="Calibri"/>
                <w:snapToGrid w:val="0"/>
                <w:sz w:val="22"/>
                <w:szCs w:val="22"/>
              </w:rPr>
            </w:pPr>
            <w:r w:rsidRPr="00485CE1">
              <w:rPr>
                <w:rFonts w:eastAsia="Calibri"/>
                <w:i/>
                <w:iCs/>
                <w:snapToGrid w:val="0"/>
                <w:sz w:val="22"/>
                <w:szCs w:val="22"/>
              </w:rPr>
              <w:t>[list them as referred to in the TOR]</w:t>
            </w:r>
          </w:p>
        </w:tc>
        <w:tc>
          <w:tcPr>
            <w:tcW w:w="3114" w:type="dxa"/>
            <w:tcBorders>
              <w:top w:val="single" w:sz="4" w:space="0" w:color="000000"/>
              <w:left w:val="single" w:sz="4" w:space="0" w:color="000000"/>
              <w:bottom w:val="single" w:sz="4" w:space="0" w:color="000000"/>
              <w:right w:val="single" w:sz="4" w:space="0" w:color="000000"/>
            </w:tcBorders>
            <w:hideMark/>
          </w:tcPr>
          <w:p w14:paraId="2C1DC2AB" w14:textId="77777777" w:rsidR="00AB2B70" w:rsidRPr="00485CE1" w:rsidRDefault="00AB2B70" w:rsidP="00F7556E">
            <w:pPr>
              <w:rPr>
                <w:rFonts w:eastAsia="Calibri"/>
                <w:snapToGrid w:val="0"/>
                <w:sz w:val="22"/>
                <w:szCs w:val="22"/>
              </w:rPr>
            </w:pPr>
            <w:r w:rsidRPr="00485CE1">
              <w:rPr>
                <w:rFonts w:eastAsia="Calibri"/>
                <w:snapToGrid w:val="0"/>
                <w:sz w:val="22"/>
                <w:szCs w:val="22"/>
              </w:rPr>
              <w:t xml:space="preserve">Percentage of Total Price </w:t>
            </w:r>
          </w:p>
        </w:tc>
        <w:tc>
          <w:tcPr>
            <w:tcW w:w="2394" w:type="dxa"/>
            <w:tcBorders>
              <w:top w:val="single" w:sz="4" w:space="0" w:color="000000"/>
              <w:left w:val="single" w:sz="4" w:space="0" w:color="000000"/>
              <w:bottom w:val="single" w:sz="4" w:space="0" w:color="000000"/>
              <w:right w:val="single" w:sz="4" w:space="0" w:color="000000"/>
            </w:tcBorders>
            <w:hideMark/>
          </w:tcPr>
          <w:p w14:paraId="0CC1E8CD" w14:textId="77777777" w:rsidR="00AB2B70" w:rsidRPr="00485CE1" w:rsidRDefault="00AB2B70" w:rsidP="00F7556E">
            <w:pPr>
              <w:rPr>
                <w:rFonts w:eastAsia="Calibri"/>
                <w:snapToGrid w:val="0"/>
                <w:sz w:val="22"/>
                <w:szCs w:val="22"/>
              </w:rPr>
            </w:pPr>
            <w:r w:rsidRPr="00485CE1">
              <w:rPr>
                <w:rFonts w:eastAsia="Calibri"/>
                <w:snapToGrid w:val="0"/>
                <w:sz w:val="22"/>
                <w:szCs w:val="22"/>
              </w:rPr>
              <w:t xml:space="preserve">Price </w:t>
            </w:r>
          </w:p>
          <w:p w14:paraId="060CA950" w14:textId="77777777" w:rsidR="00AB2B70" w:rsidRPr="00485CE1" w:rsidRDefault="00AB2B70" w:rsidP="00F7556E">
            <w:pPr>
              <w:rPr>
                <w:rFonts w:eastAsia="Calibri"/>
                <w:snapToGrid w:val="0"/>
                <w:sz w:val="22"/>
                <w:szCs w:val="22"/>
              </w:rPr>
            </w:pPr>
            <w:r w:rsidRPr="00485CE1">
              <w:rPr>
                <w:rFonts w:eastAsia="Calibri"/>
                <w:snapToGrid w:val="0"/>
                <w:sz w:val="22"/>
                <w:szCs w:val="22"/>
              </w:rPr>
              <w:t>(Lump Sum, All Inclusive)</w:t>
            </w:r>
          </w:p>
        </w:tc>
      </w:tr>
      <w:tr w:rsidR="00AB2B70" w:rsidRPr="00485CE1" w14:paraId="7102750A" w14:textId="77777777" w:rsidTr="00F7556E">
        <w:tc>
          <w:tcPr>
            <w:tcW w:w="558" w:type="dxa"/>
            <w:tcBorders>
              <w:top w:val="single" w:sz="4" w:space="0" w:color="000000"/>
              <w:left w:val="single" w:sz="4" w:space="0" w:color="000000"/>
              <w:bottom w:val="single" w:sz="4" w:space="0" w:color="000000"/>
              <w:right w:val="single" w:sz="4" w:space="0" w:color="000000"/>
            </w:tcBorders>
            <w:hideMark/>
          </w:tcPr>
          <w:p w14:paraId="4CE68131" w14:textId="77777777" w:rsidR="00AB2B70" w:rsidRPr="00485CE1" w:rsidRDefault="00AB2B70" w:rsidP="00F7556E">
            <w:pPr>
              <w:rPr>
                <w:rFonts w:eastAsia="Calibri"/>
                <w:snapToGrid w:val="0"/>
                <w:sz w:val="22"/>
                <w:szCs w:val="22"/>
              </w:rPr>
            </w:pPr>
            <w:r w:rsidRPr="00485CE1">
              <w:rPr>
                <w:rFonts w:eastAsia="Calibri"/>
                <w:snapToGrid w:val="0"/>
                <w:sz w:val="22"/>
                <w:szCs w:val="22"/>
              </w:rPr>
              <w:t>1</w:t>
            </w:r>
          </w:p>
        </w:tc>
        <w:tc>
          <w:tcPr>
            <w:tcW w:w="3510" w:type="dxa"/>
            <w:tcBorders>
              <w:top w:val="single" w:sz="4" w:space="0" w:color="000000"/>
              <w:left w:val="single" w:sz="4" w:space="0" w:color="000000"/>
              <w:bottom w:val="single" w:sz="4" w:space="0" w:color="000000"/>
              <w:right w:val="single" w:sz="4" w:space="0" w:color="000000"/>
            </w:tcBorders>
            <w:hideMark/>
          </w:tcPr>
          <w:p w14:paraId="41F71A8E" w14:textId="77777777" w:rsidR="00AB2B70" w:rsidRPr="00485CE1" w:rsidRDefault="00AB2B70" w:rsidP="00F7556E">
            <w:pPr>
              <w:rPr>
                <w:rFonts w:eastAsia="Calibri"/>
                <w:snapToGrid w:val="0"/>
                <w:sz w:val="22"/>
                <w:szCs w:val="22"/>
              </w:rPr>
            </w:pPr>
            <w:r w:rsidRPr="00485CE1">
              <w:rPr>
                <w:rFonts w:eastAsia="Calibri"/>
                <w:snapToGrid w:val="0"/>
                <w:sz w:val="22"/>
                <w:szCs w:val="22"/>
              </w:rPr>
              <w:t>Deliverable 1</w:t>
            </w:r>
          </w:p>
        </w:tc>
        <w:tc>
          <w:tcPr>
            <w:tcW w:w="3114" w:type="dxa"/>
            <w:tcBorders>
              <w:top w:val="single" w:sz="4" w:space="0" w:color="000000"/>
              <w:left w:val="single" w:sz="4" w:space="0" w:color="000000"/>
              <w:bottom w:val="single" w:sz="4" w:space="0" w:color="000000"/>
              <w:right w:val="single" w:sz="4" w:space="0" w:color="000000"/>
            </w:tcBorders>
            <w:hideMark/>
          </w:tcPr>
          <w:p w14:paraId="3FC286B0" w14:textId="77777777" w:rsidR="00AB2B70" w:rsidRPr="00485CE1" w:rsidRDefault="00AB2B70" w:rsidP="00F7556E">
            <w:pPr>
              <w:rPr>
                <w:rFonts w:eastAsia="Calibri"/>
                <w:snapToGrid w:val="0"/>
                <w:sz w:val="22"/>
                <w:szCs w:val="22"/>
              </w:rPr>
            </w:pPr>
            <w:r w:rsidRPr="00485CE1">
              <w:rPr>
                <w:rFonts w:eastAsia="Calibri"/>
                <w:snapToGrid w:val="0"/>
                <w:sz w:val="22"/>
                <w:szCs w:val="22"/>
              </w:rPr>
              <w:t xml:space="preserve"> </w:t>
            </w:r>
          </w:p>
        </w:tc>
        <w:tc>
          <w:tcPr>
            <w:tcW w:w="2394" w:type="dxa"/>
            <w:tcBorders>
              <w:top w:val="single" w:sz="4" w:space="0" w:color="000000"/>
              <w:left w:val="single" w:sz="4" w:space="0" w:color="000000"/>
              <w:bottom w:val="single" w:sz="4" w:space="0" w:color="000000"/>
              <w:right w:val="single" w:sz="4" w:space="0" w:color="000000"/>
            </w:tcBorders>
          </w:tcPr>
          <w:p w14:paraId="24B5E442" w14:textId="77777777" w:rsidR="00AB2B70" w:rsidRPr="00485CE1" w:rsidRDefault="00AB2B70" w:rsidP="00F7556E">
            <w:pPr>
              <w:rPr>
                <w:rFonts w:eastAsia="Calibri"/>
                <w:snapToGrid w:val="0"/>
                <w:sz w:val="22"/>
                <w:szCs w:val="22"/>
              </w:rPr>
            </w:pPr>
          </w:p>
        </w:tc>
      </w:tr>
      <w:tr w:rsidR="00AB2B70" w:rsidRPr="00485CE1" w14:paraId="7A1A7390" w14:textId="77777777" w:rsidTr="00F7556E">
        <w:tc>
          <w:tcPr>
            <w:tcW w:w="558" w:type="dxa"/>
            <w:tcBorders>
              <w:top w:val="single" w:sz="4" w:space="0" w:color="000000"/>
              <w:left w:val="single" w:sz="4" w:space="0" w:color="000000"/>
              <w:bottom w:val="single" w:sz="4" w:space="0" w:color="000000"/>
              <w:right w:val="single" w:sz="4" w:space="0" w:color="000000"/>
            </w:tcBorders>
            <w:hideMark/>
          </w:tcPr>
          <w:p w14:paraId="06510243" w14:textId="77777777" w:rsidR="00AB2B70" w:rsidRPr="00485CE1" w:rsidRDefault="00AB2B70" w:rsidP="00F7556E">
            <w:pPr>
              <w:rPr>
                <w:rFonts w:eastAsia="Calibri"/>
                <w:snapToGrid w:val="0"/>
                <w:sz w:val="22"/>
                <w:szCs w:val="22"/>
              </w:rPr>
            </w:pPr>
            <w:r w:rsidRPr="00485CE1">
              <w:rPr>
                <w:rFonts w:eastAsia="Calibri"/>
                <w:snapToGrid w:val="0"/>
                <w:sz w:val="22"/>
                <w:szCs w:val="22"/>
              </w:rPr>
              <w:t>2</w:t>
            </w:r>
          </w:p>
        </w:tc>
        <w:tc>
          <w:tcPr>
            <w:tcW w:w="3510" w:type="dxa"/>
            <w:tcBorders>
              <w:top w:val="single" w:sz="4" w:space="0" w:color="000000"/>
              <w:left w:val="single" w:sz="4" w:space="0" w:color="000000"/>
              <w:bottom w:val="single" w:sz="4" w:space="0" w:color="000000"/>
              <w:right w:val="single" w:sz="4" w:space="0" w:color="000000"/>
            </w:tcBorders>
            <w:hideMark/>
          </w:tcPr>
          <w:p w14:paraId="6CD0811B" w14:textId="77777777" w:rsidR="00AB2B70" w:rsidRPr="00485CE1" w:rsidRDefault="00AB2B70" w:rsidP="00F7556E">
            <w:pPr>
              <w:rPr>
                <w:rFonts w:eastAsia="Calibri"/>
                <w:snapToGrid w:val="0"/>
                <w:sz w:val="22"/>
                <w:szCs w:val="22"/>
              </w:rPr>
            </w:pPr>
            <w:r w:rsidRPr="00485CE1">
              <w:rPr>
                <w:rFonts w:eastAsia="Calibri"/>
                <w:snapToGrid w:val="0"/>
                <w:sz w:val="22"/>
                <w:szCs w:val="22"/>
              </w:rPr>
              <w:t>Deliverable 2</w:t>
            </w:r>
          </w:p>
        </w:tc>
        <w:tc>
          <w:tcPr>
            <w:tcW w:w="3114" w:type="dxa"/>
            <w:tcBorders>
              <w:top w:val="single" w:sz="4" w:space="0" w:color="000000"/>
              <w:left w:val="single" w:sz="4" w:space="0" w:color="000000"/>
              <w:bottom w:val="single" w:sz="4" w:space="0" w:color="000000"/>
              <w:right w:val="single" w:sz="4" w:space="0" w:color="000000"/>
            </w:tcBorders>
          </w:tcPr>
          <w:p w14:paraId="15F5CE90" w14:textId="77777777" w:rsidR="00AB2B70" w:rsidRPr="00485CE1" w:rsidRDefault="00AB2B70" w:rsidP="00F7556E">
            <w:pPr>
              <w:rPr>
                <w:rFonts w:eastAsia="Calibri"/>
                <w:snapToGrid w:val="0"/>
                <w:sz w:val="22"/>
                <w:szCs w:val="22"/>
              </w:rPr>
            </w:pPr>
          </w:p>
        </w:tc>
        <w:tc>
          <w:tcPr>
            <w:tcW w:w="2394" w:type="dxa"/>
            <w:tcBorders>
              <w:top w:val="single" w:sz="4" w:space="0" w:color="000000"/>
              <w:left w:val="single" w:sz="4" w:space="0" w:color="000000"/>
              <w:bottom w:val="single" w:sz="4" w:space="0" w:color="000000"/>
              <w:right w:val="single" w:sz="4" w:space="0" w:color="000000"/>
            </w:tcBorders>
          </w:tcPr>
          <w:p w14:paraId="12023791" w14:textId="77777777" w:rsidR="00AB2B70" w:rsidRPr="00485CE1" w:rsidRDefault="00AB2B70" w:rsidP="00F7556E">
            <w:pPr>
              <w:rPr>
                <w:rFonts w:eastAsia="Calibri"/>
                <w:snapToGrid w:val="0"/>
                <w:sz w:val="22"/>
                <w:szCs w:val="22"/>
              </w:rPr>
            </w:pPr>
          </w:p>
        </w:tc>
      </w:tr>
      <w:tr w:rsidR="00AB2B70" w:rsidRPr="00485CE1" w14:paraId="7F5C964E" w14:textId="77777777" w:rsidTr="00F7556E">
        <w:tc>
          <w:tcPr>
            <w:tcW w:w="558" w:type="dxa"/>
            <w:tcBorders>
              <w:top w:val="single" w:sz="4" w:space="0" w:color="000000"/>
              <w:left w:val="single" w:sz="4" w:space="0" w:color="000000"/>
              <w:bottom w:val="single" w:sz="4" w:space="0" w:color="000000"/>
              <w:right w:val="single" w:sz="4" w:space="0" w:color="000000"/>
            </w:tcBorders>
            <w:hideMark/>
          </w:tcPr>
          <w:p w14:paraId="63D05CDD" w14:textId="77777777" w:rsidR="00AB2B70" w:rsidRPr="00485CE1" w:rsidRDefault="00AB2B70" w:rsidP="00F7556E">
            <w:pPr>
              <w:rPr>
                <w:rFonts w:eastAsia="Calibri"/>
                <w:snapToGrid w:val="0"/>
                <w:sz w:val="22"/>
                <w:szCs w:val="22"/>
              </w:rPr>
            </w:pPr>
            <w:r w:rsidRPr="00485CE1">
              <w:rPr>
                <w:rFonts w:eastAsia="Calibri"/>
                <w:snapToGrid w:val="0"/>
                <w:sz w:val="22"/>
                <w:szCs w:val="22"/>
              </w:rPr>
              <w:t>3</w:t>
            </w:r>
          </w:p>
        </w:tc>
        <w:tc>
          <w:tcPr>
            <w:tcW w:w="3510" w:type="dxa"/>
            <w:tcBorders>
              <w:top w:val="single" w:sz="4" w:space="0" w:color="000000"/>
              <w:left w:val="single" w:sz="4" w:space="0" w:color="000000"/>
              <w:bottom w:val="single" w:sz="4" w:space="0" w:color="000000"/>
              <w:right w:val="single" w:sz="4" w:space="0" w:color="000000"/>
            </w:tcBorders>
            <w:hideMark/>
          </w:tcPr>
          <w:p w14:paraId="4B87665F" w14:textId="77777777" w:rsidR="00AB2B70" w:rsidRPr="00485CE1" w:rsidRDefault="00AB2B70" w:rsidP="00F7556E">
            <w:pPr>
              <w:rPr>
                <w:rFonts w:eastAsia="Calibri"/>
                <w:snapToGrid w:val="0"/>
                <w:sz w:val="22"/>
                <w:szCs w:val="22"/>
              </w:rPr>
            </w:pPr>
            <w:r w:rsidRPr="00485CE1">
              <w:rPr>
                <w:rFonts w:eastAsia="Calibri"/>
                <w:snapToGrid w:val="0"/>
                <w:sz w:val="22"/>
                <w:szCs w:val="22"/>
              </w:rPr>
              <w:t>….</w:t>
            </w:r>
          </w:p>
        </w:tc>
        <w:tc>
          <w:tcPr>
            <w:tcW w:w="3114" w:type="dxa"/>
            <w:tcBorders>
              <w:top w:val="single" w:sz="4" w:space="0" w:color="000000"/>
              <w:left w:val="single" w:sz="4" w:space="0" w:color="000000"/>
              <w:bottom w:val="single" w:sz="4" w:space="0" w:color="000000"/>
              <w:right w:val="single" w:sz="4" w:space="0" w:color="000000"/>
            </w:tcBorders>
          </w:tcPr>
          <w:p w14:paraId="246F2D6B" w14:textId="77777777" w:rsidR="00AB2B70" w:rsidRPr="00485CE1" w:rsidRDefault="00AB2B70" w:rsidP="00F7556E">
            <w:pPr>
              <w:rPr>
                <w:rFonts w:eastAsia="Calibri"/>
                <w:snapToGrid w:val="0"/>
                <w:sz w:val="22"/>
                <w:szCs w:val="22"/>
              </w:rPr>
            </w:pPr>
          </w:p>
        </w:tc>
        <w:tc>
          <w:tcPr>
            <w:tcW w:w="2394" w:type="dxa"/>
            <w:tcBorders>
              <w:top w:val="single" w:sz="4" w:space="0" w:color="000000"/>
              <w:left w:val="single" w:sz="4" w:space="0" w:color="000000"/>
              <w:bottom w:val="single" w:sz="4" w:space="0" w:color="000000"/>
              <w:right w:val="single" w:sz="4" w:space="0" w:color="000000"/>
            </w:tcBorders>
          </w:tcPr>
          <w:p w14:paraId="582E32B8" w14:textId="77777777" w:rsidR="00AB2B70" w:rsidRPr="00485CE1" w:rsidRDefault="00AB2B70" w:rsidP="00F7556E">
            <w:pPr>
              <w:rPr>
                <w:rFonts w:eastAsia="Calibri"/>
                <w:snapToGrid w:val="0"/>
                <w:sz w:val="22"/>
                <w:szCs w:val="22"/>
              </w:rPr>
            </w:pPr>
          </w:p>
        </w:tc>
      </w:tr>
      <w:tr w:rsidR="00AB2B70" w:rsidRPr="00485CE1" w14:paraId="37FAFAC3" w14:textId="77777777" w:rsidTr="00F7556E">
        <w:tc>
          <w:tcPr>
            <w:tcW w:w="558" w:type="dxa"/>
            <w:tcBorders>
              <w:top w:val="single" w:sz="4" w:space="0" w:color="000000"/>
              <w:left w:val="single" w:sz="4" w:space="0" w:color="000000"/>
              <w:bottom w:val="single" w:sz="4" w:space="0" w:color="000000"/>
              <w:right w:val="single" w:sz="4" w:space="0" w:color="000000"/>
            </w:tcBorders>
          </w:tcPr>
          <w:p w14:paraId="1DFF29E5" w14:textId="77777777" w:rsidR="00AB2B70" w:rsidRPr="00485CE1" w:rsidRDefault="00AB2B70" w:rsidP="00F7556E">
            <w:pPr>
              <w:rPr>
                <w:rFonts w:eastAsia="Calibri"/>
                <w:snapToGrid w:val="0"/>
                <w:sz w:val="22"/>
                <w:szCs w:val="22"/>
              </w:rPr>
            </w:pPr>
          </w:p>
        </w:tc>
        <w:tc>
          <w:tcPr>
            <w:tcW w:w="3510" w:type="dxa"/>
            <w:tcBorders>
              <w:top w:val="single" w:sz="4" w:space="0" w:color="000000"/>
              <w:left w:val="single" w:sz="4" w:space="0" w:color="000000"/>
              <w:bottom w:val="single" w:sz="4" w:space="0" w:color="000000"/>
              <w:right w:val="single" w:sz="4" w:space="0" w:color="000000"/>
            </w:tcBorders>
            <w:hideMark/>
          </w:tcPr>
          <w:p w14:paraId="60F6FDE5" w14:textId="77777777" w:rsidR="00AB2B70" w:rsidRPr="00485CE1" w:rsidRDefault="00AB2B70" w:rsidP="00F7556E">
            <w:pPr>
              <w:rPr>
                <w:rFonts w:eastAsia="Calibri"/>
                <w:snapToGrid w:val="0"/>
                <w:sz w:val="22"/>
                <w:szCs w:val="22"/>
              </w:rPr>
            </w:pPr>
            <w:r w:rsidRPr="00485CE1">
              <w:rPr>
                <w:rFonts w:eastAsia="Calibri"/>
                <w:snapToGrid w:val="0"/>
                <w:sz w:val="22"/>
                <w:szCs w:val="22"/>
              </w:rPr>
              <w:t xml:space="preserve">Total </w:t>
            </w:r>
          </w:p>
        </w:tc>
        <w:tc>
          <w:tcPr>
            <w:tcW w:w="3114" w:type="dxa"/>
            <w:tcBorders>
              <w:top w:val="single" w:sz="4" w:space="0" w:color="000000"/>
              <w:left w:val="single" w:sz="4" w:space="0" w:color="000000"/>
              <w:bottom w:val="single" w:sz="4" w:space="0" w:color="000000"/>
              <w:right w:val="single" w:sz="4" w:space="0" w:color="000000"/>
            </w:tcBorders>
            <w:hideMark/>
          </w:tcPr>
          <w:p w14:paraId="7E7733DF" w14:textId="77777777" w:rsidR="00AB2B70" w:rsidRPr="00485CE1" w:rsidRDefault="00AB2B70" w:rsidP="00F7556E">
            <w:pPr>
              <w:rPr>
                <w:rFonts w:eastAsia="Calibri"/>
                <w:snapToGrid w:val="0"/>
                <w:sz w:val="22"/>
                <w:szCs w:val="22"/>
              </w:rPr>
            </w:pPr>
            <w:r w:rsidRPr="00485CE1">
              <w:rPr>
                <w:rFonts w:eastAsia="Calibri"/>
                <w:snapToGrid w:val="0"/>
                <w:sz w:val="22"/>
                <w:szCs w:val="22"/>
              </w:rPr>
              <w:t>100%</w:t>
            </w:r>
          </w:p>
        </w:tc>
        <w:tc>
          <w:tcPr>
            <w:tcW w:w="2394" w:type="dxa"/>
            <w:tcBorders>
              <w:top w:val="single" w:sz="4" w:space="0" w:color="000000"/>
              <w:left w:val="single" w:sz="4" w:space="0" w:color="000000"/>
              <w:bottom w:val="single" w:sz="4" w:space="0" w:color="000000"/>
              <w:right w:val="single" w:sz="4" w:space="0" w:color="000000"/>
            </w:tcBorders>
            <w:hideMark/>
          </w:tcPr>
          <w:p w14:paraId="3E0DF19D" w14:textId="77777777" w:rsidR="00AB2B70" w:rsidRPr="00485CE1" w:rsidRDefault="00AB2B70" w:rsidP="00F7556E">
            <w:pPr>
              <w:rPr>
                <w:rFonts w:eastAsia="Calibri"/>
                <w:snapToGrid w:val="0"/>
                <w:sz w:val="22"/>
                <w:szCs w:val="22"/>
              </w:rPr>
            </w:pPr>
            <w:r w:rsidRPr="00485CE1">
              <w:rPr>
                <w:rFonts w:eastAsia="Calibri"/>
                <w:snapToGrid w:val="0"/>
                <w:sz w:val="22"/>
                <w:szCs w:val="22"/>
              </w:rPr>
              <w:t>USD ……</w:t>
            </w:r>
          </w:p>
        </w:tc>
      </w:tr>
    </w:tbl>
    <w:p w14:paraId="3272E5CE" w14:textId="77777777" w:rsidR="00AB2B70" w:rsidRPr="00485CE1" w:rsidRDefault="00AB2B70" w:rsidP="00AB2B70">
      <w:pPr>
        <w:pStyle w:val="BodyText"/>
        <w:tabs>
          <w:tab w:val="left" w:pos="530"/>
        </w:tabs>
        <w:spacing w:line="252" w:lineRule="exact"/>
        <w:ind w:left="170"/>
        <w:rPr>
          <w:rFonts w:ascii="Times New Roman" w:hAnsi="Times New Roman"/>
        </w:rPr>
      </w:pPr>
    </w:p>
    <w:p w14:paraId="7CE6D6F1" w14:textId="77777777" w:rsidR="00AB2B70" w:rsidRPr="00485CE1" w:rsidRDefault="00AB2B70" w:rsidP="00AB2B70">
      <w:pPr>
        <w:pStyle w:val="BodyText"/>
        <w:tabs>
          <w:tab w:val="left" w:pos="530"/>
        </w:tabs>
        <w:spacing w:line="252" w:lineRule="exact"/>
        <w:ind w:left="170"/>
        <w:rPr>
          <w:rFonts w:ascii="Times New Roman" w:hAnsi="Times New Roman"/>
        </w:rPr>
      </w:pPr>
      <w:r w:rsidRPr="00485CE1">
        <w:rPr>
          <w:rFonts w:ascii="Times New Roman" w:hAnsi="Times New Roman"/>
          <w:spacing w:val="-1"/>
        </w:rPr>
        <w:t>Indicate</w:t>
      </w:r>
      <w:r w:rsidRPr="00485CE1">
        <w:rPr>
          <w:rFonts w:ascii="Times New Roman" w:hAnsi="Times New Roman"/>
          <w:spacing w:val="-3"/>
        </w:rPr>
        <w:t xml:space="preserve"> </w:t>
      </w:r>
      <w:r w:rsidRPr="00485CE1">
        <w:rPr>
          <w:rFonts w:ascii="Times New Roman" w:hAnsi="Times New Roman"/>
          <w:spacing w:val="-1"/>
        </w:rPr>
        <w:t>the</w:t>
      </w:r>
      <w:r w:rsidRPr="00485CE1">
        <w:rPr>
          <w:rFonts w:ascii="Times New Roman" w:hAnsi="Times New Roman"/>
          <w:spacing w:val="2"/>
        </w:rPr>
        <w:t xml:space="preserve"> </w:t>
      </w:r>
      <w:r w:rsidRPr="00485CE1">
        <w:rPr>
          <w:rFonts w:ascii="Times New Roman" w:hAnsi="Times New Roman"/>
          <w:spacing w:val="-1"/>
        </w:rPr>
        <w:t>total</w:t>
      </w:r>
      <w:r w:rsidRPr="00485CE1">
        <w:rPr>
          <w:rFonts w:ascii="Times New Roman" w:hAnsi="Times New Roman"/>
          <w:spacing w:val="-2"/>
        </w:rPr>
        <w:t xml:space="preserve"> </w:t>
      </w:r>
      <w:r w:rsidRPr="00485CE1">
        <w:rPr>
          <w:rFonts w:ascii="Times New Roman" w:hAnsi="Times New Roman"/>
          <w:spacing w:val="-1"/>
        </w:rPr>
        <w:t>costs,</w:t>
      </w:r>
      <w:r w:rsidRPr="00485CE1">
        <w:rPr>
          <w:rFonts w:ascii="Times New Roman" w:hAnsi="Times New Roman"/>
          <w:spacing w:val="4"/>
        </w:rPr>
        <w:t xml:space="preserve"> </w:t>
      </w:r>
      <w:r w:rsidRPr="00485CE1">
        <w:rPr>
          <w:rFonts w:ascii="Times New Roman" w:hAnsi="Times New Roman"/>
          <w:spacing w:val="-3"/>
        </w:rPr>
        <w:t>net</w:t>
      </w:r>
      <w:r w:rsidRPr="00485CE1">
        <w:rPr>
          <w:rFonts w:ascii="Times New Roman" w:hAnsi="Times New Roman"/>
          <w:spacing w:val="3"/>
        </w:rPr>
        <w:t xml:space="preserve"> </w:t>
      </w:r>
      <w:r w:rsidRPr="00485CE1">
        <w:rPr>
          <w:rFonts w:ascii="Times New Roman" w:hAnsi="Times New Roman"/>
        </w:rPr>
        <w:t>of</w:t>
      </w:r>
      <w:r w:rsidRPr="00485CE1">
        <w:rPr>
          <w:rFonts w:ascii="Times New Roman" w:hAnsi="Times New Roman"/>
          <w:spacing w:val="-4"/>
        </w:rPr>
        <w:t xml:space="preserve"> </w:t>
      </w:r>
      <w:r w:rsidRPr="00485CE1">
        <w:rPr>
          <w:rFonts w:ascii="Times New Roman" w:hAnsi="Times New Roman"/>
        </w:rPr>
        <w:t>local</w:t>
      </w:r>
      <w:r w:rsidRPr="00485CE1">
        <w:rPr>
          <w:rFonts w:ascii="Times New Roman" w:hAnsi="Times New Roman"/>
          <w:spacing w:val="-2"/>
        </w:rPr>
        <w:t xml:space="preserve"> </w:t>
      </w:r>
      <w:r w:rsidRPr="00485CE1">
        <w:rPr>
          <w:rFonts w:ascii="Times New Roman" w:hAnsi="Times New Roman"/>
          <w:spacing w:val="-1"/>
        </w:rPr>
        <w:t>taxes,</w:t>
      </w:r>
      <w:r w:rsidRPr="00485CE1">
        <w:rPr>
          <w:rFonts w:ascii="Times New Roman" w:hAnsi="Times New Roman"/>
        </w:rPr>
        <w:t xml:space="preserve"> </w:t>
      </w:r>
      <w:r w:rsidRPr="00485CE1">
        <w:rPr>
          <w:rFonts w:ascii="Times New Roman" w:hAnsi="Times New Roman"/>
          <w:spacing w:val="1"/>
        </w:rPr>
        <w:t>to</w:t>
      </w:r>
      <w:r w:rsidRPr="00485CE1">
        <w:rPr>
          <w:rFonts w:ascii="Times New Roman" w:hAnsi="Times New Roman"/>
          <w:spacing w:val="-6"/>
        </w:rPr>
        <w:t xml:space="preserve"> </w:t>
      </w:r>
      <w:r w:rsidRPr="00485CE1">
        <w:rPr>
          <w:rFonts w:ascii="Times New Roman" w:hAnsi="Times New Roman"/>
          <w:spacing w:val="2"/>
        </w:rPr>
        <w:t xml:space="preserve">be </w:t>
      </w:r>
      <w:r w:rsidRPr="00485CE1">
        <w:rPr>
          <w:rFonts w:ascii="Times New Roman" w:hAnsi="Times New Roman"/>
          <w:spacing w:val="-2"/>
        </w:rPr>
        <w:t>paid</w:t>
      </w:r>
      <w:r w:rsidRPr="00485CE1">
        <w:rPr>
          <w:rFonts w:ascii="Times New Roman" w:hAnsi="Times New Roman"/>
          <w:spacing w:val="-6"/>
        </w:rPr>
        <w:t xml:space="preserve"> </w:t>
      </w:r>
      <w:r w:rsidRPr="00485CE1">
        <w:rPr>
          <w:rFonts w:ascii="Times New Roman" w:hAnsi="Times New Roman"/>
          <w:spacing w:val="2"/>
        </w:rPr>
        <w:t>by</w:t>
      </w:r>
      <w:r w:rsidRPr="00485CE1">
        <w:rPr>
          <w:rFonts w:ascii="Times New Roman" w:hAnsi="Times New Roman"/>
          <w:spacing w:val="-1"/>
        </w:rPr>
        <w:t xml:space="preserve"> </w:t>
      </w:r>
      <w:r w:rsidRPr="00485CE1">
        <w:rPr>
          <w:rFonts w:ascii="Times New Roman" w:hAnsi="Times New Roman"/>
          <w:spacing w:val="1"/>
        </w:rPr>
        <w:t>the</w:t>
      </w:r>
      <w:r w:rsidRPr="00485CE1">
        <w:rPr>
          <w:rFonts w:ascii="Times New Roman" w:hAnsi="Times New Roman"/>
          <w:spacing w:val="-3"/>
        </w:rPr>
        <w:t xml:space="preserve"> </w:t>
      </w:r>
      <w:r w:rsidRPr="00485CE1">
        <w:rPr>
          <w:rFonts w:ascii="Times New Roman" w:hAnsi="Times New Roman"/>
          <w:spacing w:val="-1"/>
        </w:rPr>
        <w:t>Client</w:t>
      </w:r>
      <w:r w:rsidRPr="00485CE1">
        <w:rPr>
          <w:rFonts w:ascii="Times New Roman" w:hAnsi="Times New Roman"/>
          <w:spacing w:val="-2"/>
        </w:rPr>
        <w:t xml:space="preserve"> </w:t>
      </w:r>
      <w:r w:rsidRPr="00485CE1">
        <w:rPr>
          <w:rFonts w:ascii="Times New Roman" w:hAnsi="Times New Roman"/>
          <w:spacing w:val="1"/>
        </w:rPr>
        <w:t>in</w:t>
      </w:r>
      <w:r w:rsidRPr="00485CE1">
        <w:rPr>
          <w:rFonts w:ascii="Times New Roman" w:hAnsi="Times New Roman"/>
          <w:spacing w:val="-1"/>
        </w:rPr>
        <w:t xml:space="preserve"> </w:t>
      </w:r>
      <w:r w:rsidRPr="00485CE1">
        <w:rPr>
          <w:rFonts w:ascii="Times New Roman" w:hAnsi="Times New Roman"/>
        </w:rPr>
        <w:t>each</w:t>
      </w:r>
      <w:r w:rsidRPr="00485CE1">
        <w:rPr>
          <w:rFonts w:ascii="Times New Roman" w:hAnsi="Times New Roman"/>
          <w:spacing w:val="-6"/>
        </w:rPr>
        <w:t xml:space="preserve"> </w:t>
      </w:r>
      <w:r w:rsidRPr="00485CE1">
        <w:rPr>
          <w:rFonts w:ascii="Times New Roman" w:hAnsi="Times New Roman"/>
          <w:spacing w:val="-1"/>
        </w:rPr>
        <w:t>currency.</w:t>
      </w:r>
    </w:p>
    <w:p w14:paraId="3ED0C3DA" w14:textId="77777777" w:rsidR="00AB2B70" w:rsidRPr="00485CE1" w:rsidRDefault="00AB2B70" w:rsidP="00AB2B70">
      <w:pPr>
        <w:rPr>
          <w:sz w:val="22"/>
          <w:szCs w:val="22"/>
        </w:rPr>
      </w:pPr>
      <w:r w:rsidRPr="00485CE1">
        <w:rPr>
          <w:b/>
          <w:sz w:val="22"/>
          <w:szCs w:val="22"/>
        </w:rPr>
        <w:br w:type="page"/>
      </w:r>
    </w:p>
    <w:p w14:paraId="192EDCD3" w14:textId="77777777" w:rsidR="00D801BB" w:rsidRPr="004B1C46" w:rsidRDefault="00D801BB" w:rsidP="00AB2B70">
      <w:pPr>
        <w:jc w:val="both"/>
        <w:rPr>
          <w:b/>
          <w:bCs/>
          <w:sz w:val="22"/>
          <w:szCs w:val="22"/>
        </w:rPr>
      </w:pPr>
      <w:bookmarkStart w:id="2" w:name="_GoBack"/>
      <w:bookmarkEnd w:id="2"/>
      <w:r w:rsidRPr="004B1C46">
        <w:rPr>
          <w:b/>
          <w:bCs/>
          <w:sz w:val="22"/>
          <w:szCs w:val="22"/>
        </w:rPr>
        <w:lastRenderedPageBreak/>
        <w:t>Form FIN-3: Breakdown of Remuneration</w:t>
      </w:r>
      <w:r w:rsidRPr="004B1C46">
        <w:rPr>
          <w:b/>
          <w:bCs/>
          <w:sz w:val="22"/>
          <w:szCs w:val="22"/>
          <w:vertAlign w:val="superscript"/>
        </w:rPr>
        <w:t xml:space="preserve">1 </w:t>
      </w:r>
      <w:r w:rsidRPr="004B1C46">
        <w:rPr>
          <w:b/>
          <w:bCs/>
          <w:sz w:val="22"/>
          <w:szCs w:val="22"/>
        </w:rPr>
        <w:t>(Lump-Sum)</w:t>
      </w:r>
      <w:bookmarkEnd w:id="1"/>
    </w:p>
    <w:p w14:paraId="35DA48C5" w14:textId="77777777" w:rsidR="00D801BB" w:rsidRPr="00485CE1" w:rsidRDefault="00D801BB" w:rsidP="008F6C77">
      <w:pPr>
        <w:jc w:val="both"/>
        <w:rPr>
          <w:sz w:val="22"/>
          <w:szCs w:val="22"/>
        </w:rPr>
      </w:pPr>
      <w:r w:rsidRPr="00485CE1">
        <w:rPr>
          <w:sz w:val="22"/>
          <w:szCs w:val="22"/>
        </w:rPr>
        <w:t>(Information to be provided in this Form shall only be used to establish payments to the Consultant for possible additional services requested by the Client)</w:t>
      </w:r>
    </w:p>
    <w:p w14:paraId="1226774D" w14:textId="77777777" w:rsidR="00D801BB" w:rsidRPr="00485CE1" w:rsidRDefault="00D801BB" w:rsidP="008F6C77">
      <w:pPr>
        <w:jc w:val="both"/>
        <w:rPr>
          <w:sz w:val="22"/>
          <w:szCs w:val="22"/>
        </w:rPr>
      </w:pP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2552"/>
        <w:gridCol w:w="2552"/>
        <w:gridCol w:w="2552"/>
      </w:tblGrid>
      <w:tr w:rsidR="00D801BB" w:rsidRPr="00485CE1" w14:paraId="422ED258" w14:textId="77777777" w:rsidTr="004B1C46">
        <w:trPr>
          <w:trHeight w:hRule="exact" w:val="567"/>
          <w:jc w:val="center"/>
        </w:trPr>
        <w:tc>
          <w:tcPr>
            <w:tcW w:w="2552" w:type="dxa"/>
            <w:tcBorders>
              <w:top w:val="double" w:sz="4" w:space="0" w:color="auto"/>
              <w:bottom w:val="single" w:sz="4" w:space="0" w:color="auto"/>
            </w:tcBorders>
            <w:vAlign w:val="center"/>
          </w:tcPr>
          <w:p w14:paraId="68BB6E42" w14:textId="77777777" w:rsidR="00D801BB" w:rsidRPr="00485CE1" w:rsidRDefault="00D801BB" w:rsidP="008F6C77">
            <w:pPr>
              <w:spacing w:before="40" w:after="40"/>
              <w:jc w:val="both"/>
              <w:rPr>
                <w:b/>
                <w:bCs/>
                <w:sz w:val="22"/>
                <w:szCs w:val="22"/>
                <w:lang w:val="en-GB"/>
              </w:rPr>
            </w:pPr>
            <w:r w:rsidRPr="00485CE1">
              <w:rPr>
                <w:b/>
                <w:bCs/>
                <w:sz w:val="22"/>
                <w:szCs w:val="22"/>
                <w:lang w:val="en-GB"/>
              </w:rPr>
              <w:t>Name</w:t>
            </w:r>
            <w:r w:rsidR="00E83327" w:rsidRPr="00485CE1">
              <w:rPr>
                <w:sz w:val="22"/>
                <w:szCs w:val="22"/>
                <w:vertAlign w:val="superscript"/>
                <w:lang w:val="en-GB"/>
              </w:rPr>
              <w:t>2</w:t>
            </w:r>
          </w:p>
        </w:tc>
        <w:tc>
          <w:tcPr>
            <w:tcW w:w="2552" w:type="dxa"/>
            <w:tcBorders>
              <w:top w:val="double" w:sz="4" w:space="0" w:color="auto"/>
              <w:bottom w:val="single" w:sz="4" w:space="0" w:color="auto"/>
            </w:tcBorders>
            <w:vAlign w:val="center"/>
          </w:tcPr>
          <w:p w14:paraId="7981B709" w14:textId="77777777" w:rsidR="00D801BB" w:rsidRPr="00485CE1" w:rsidRDefault="00D801BB" w:rsidP="008F6C77">
            <w:pPr>
              <w:spacing w:before="40" w:after="40"/>
              <w:jc w:val="both"/>
              <w:rPr>
                <w:b/>
                <w:bCs/>
                <w:sz w:val="22"/>
                <w:szCs w:val="22"/>
                <w:lang w:val="en-GB"/>
              </w:rPr>
            </w:pPr>
            <w:r w:rsidRPr="00485CE1">
              <w:rPr>
                <w:b/>
                <w:bCs/>
                <w:sz w:val="22"/>
                <w:szCs w:val="22"/>
                <w:lang w:val="en-GB"/>
              </w:rPr>
              <w:t>Position</w:t>
            </w:r>
            <w:r w:rsidRPr="00485CE1">
              <w:rPr>
                <w:sz w:val="22"/>
                <w:szCs w:val="22"/>
                <w:vertAlign w:val="superscript"/>
                <w:lang w:val="en-GB"/>
              </w:rPr>
              <w:t>3</w:t>
            </w:r>
          </w:p>
        </w:tc>
        <w:tc>
          <w:tcPr>
            <w:tcW w:w="2552" w:type="dxa"/>
            <w:tcBorders>
              <w:top w:val="double" w:sz="4" w:space="0" w:color="auto"/>
              <w:bottom w:val="single" w:sz="4" w:space="0" w:color="auto"/>
            </w:tcBorders>
            <w:vAlign w:val="center"/>
          </w:tcPr>
          <w:p w14:paraId="0057C50A" w14:textId="136307C1" w:rsidR="00D801BB" w:rsidRPr="00485CE1" w:rsidRDefault="00D801BB" w:rsidP="008F6C77">
            <w:pPr>
              <w:spacing w:before="40" w:after="40"/>
              <w:jc w:val="both"/>
              <w:rPr>
                <w:b/>
                <w:bCs/>
                <w:sz w:val="22"/>
                <w:szCs w:val="22"/>
                <w:lang w:val="en-GB"/>
              </w:rPr>
            </w:pPr>
            <w:r w:rsidRPr="00485CE1">
              <w:rPr>
                <w:b/>
                <w:bCs/>
                <w:sz w:val="22"/>
                <w:szCs w:val="22"/>
                <w:lang w:val="en-GB"/>
              </w:rPr>
              <w:t>Staff-daily Rate</w:t>
            </w:r>
          </w:p>
        </w:tc>
      </w:tr>
      <w:tr w:rsidR="00A7732F" w:rsidRPr="00485CE1" w14:paraId="2969751F" w14:textId="77777777" w:rsidTr="004B1C46">
        <w:trPr>
          <w:trHeight w:hRule="exact" w:val="567"/>
          <w:jc w:val="center"/>
        </w:trPr>
        <w:tc>
          <w:tcPr>
            <w:tcW w:w="2552" w:type="dxa"/>
            <w:tcBorders>
              <w:top w:val="single" w:sz="4" w:space="0" w:color="auto"/>
              <w:bottom w:val="single" w:sz="4" w:space="0" w:color="auto"/>
            </w:tcBorders>
            <w:vAlign w:val="center"/>
          </w:tcPr>
          <w:p w14:paraId="74383A7E" w14:textId="77777777" w:rsidR="00A7732F" w:rsidRPr="00485CE1" w:rsidRDefault="00A7732F" w:rsidP="008F6C77">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2C28FB8C" w14:textId="77777777" w:rsidR="00A7732F" w:rsidRPr="00485CE1" w:rsidRDefault="00A7732F" w:rsidP="008F6C77">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3B46E26E" w14:textId="77777777" w:rsidR="00A7732F" w:rsidRPr="00485CE1" w:rsidRDefault="00A7732F" w:rsidP="008F6C77">
            <w:pPr>
              <w:spacing w:before="40" w:after="40"/>
              <w:jc w:val="both"/>
              <w:rPr>
                <w:b/>
                <w:bCs/>
                <w:sz w:val="22"/>
                <w:szCs w:val="22"/>
                <w:lang w:val="en-GB"/>
              </w:rPr>
            </w:pPr>
          </w:p>
        </w:tc>
      </w:tr>
      <w:tr w:rsidR="00443935" w:rsidRPr="00485CE1" w14:paraId="3552FA10" w14:textId="77777777" w:rsidTr="004B1C46">
        <w:trPr>
          <w:trHeight w:hRule="exact" w:val="567"/>
          <w:jc w:val="center"/>
        </w:trPr>
        <w:tc>
          <w:tcPr>
            <w:tcW w:w="2552" w:type="dxa"/>
            <w:tcBorders>
              <w:top w:val="single" w:sz="4" w:space="0" w:color="auto"/>
              <w:bottom w:val="single" w:sz="4" w:space="0" w:color="auto"/>
            </w:tcBorders>
            <w:vAlign w:val="center"/>
          </w:tcPr>
          <w:p w14:paraId="6DFC9DBB" w14:textId="77777777" w:rsidR="00443935" w:rsidRPr="00485CE1" w:rsidRDefault="00443935" w:rsidP="008F6C77">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0F3BFECE" w14:textId="77777777" w:rsidR="00443935" w:rsidRPr="00485CE1" w:rsidRDefault="00443935" w:rsidP="008F6C77">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0BAADFA8" w14:textId="77777777" w:rsidR="00443935" w:rsidRPr="00485CE1" w:rsidRDefault="00443935" w:rsidP="008F6C77">
            <w:pPr>
              <w:spacing w:before="40" w:after="40"/>
              <w:jc w:val="both"/>
              <w:rPr>
                <w:b/>
                <w:bCs/>
                <w:sz w:val="22"/>
                <w:szCs w:val="22"/>
                <w:lang w:val="en-GB"/>
              </w:rPr>
            </w:pPr>
          </w:p>
        </w:tc>
      </w:tr>
      <w:tr w:rsidR="00443935" w:rsidRPr="00485CE1" w14:paraId="226046ED" w14:textId="77777777" w:rsidTr="004B1C46">
        <w:trPr>
          <w:trHeight w:hRule="exact" w:val="567"/>
          <w:jc w:val="center"/>
        </w:trPr>
        <w:tc>
          <w:tcPr>
            <w:tcW w:w="2552" w:type="dxa"/>
            <w:tcBorders>
              <w:top w:val="single" w:sz="4" w:space="0" w:color="auto"/>
              <w:bottom w:val="single" w:sz="4" w:space="0" w:color="auto"/>
            </w:tcBorders>
            <w:vAlign w:val="center"/>
          </w:tcPr>
          <w:p w14:paraId="2EE693E6" w14:textId="77777777" w:rsidR="00443935" w:rsidRPr="00485CE1" w:rsidRDefault="00443935" w:rsidP="008F6C77">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5EC4B731" w14:textId="77777777" w:rsidR="00443935" w:rsidRPr="00485CE1" w:rsidRDefault="00443935" w:rsidP="008F6C77">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3BB4CE6F" w14:textId="77777777" w:rsidR="00443935" w:rsidRPr="00485CE1" w:rsidRDefault="00443935" w:rsidP="008F6C77">
            <w:pPr>
              <w:spacing w:before="40" w:after="40"/>
              <w:jc w:val="both"/>
              <w:rPr>
                <w:b/>
                <w:bCs/>
                <w:sz w:val="22"/>
                <w:szCs w:val="22"/>
                <w:lang w:val="en-GB"/>
              </w:rPr>
            </w:pPr>
          </w:p>
        </w:tc>
      </w:tr>
      <w:tr w:rsidR="00443935" w:rsidRPr="00485CE1" w14:paraId="4E505571" w14:textId="77777777" w:rsidTr="004B1C46">
        <w:trPr>
          <w:trHeight w:hRule="exact" w:val="567"/>
          <w:jc w:val="center"/>
        </w:trPr>
        <w:tc>
          <w:tcPr>
            <w:tcW w:w="2552" w:type="dxa"/>
            <w:tcBorders>
              <w:top w:val="single" w:sz="4" w:space="0" w:color="auto"/>
              <w:bottom w:val="single" w:sz="4" w:space="0" w:color="auto"/>
            </w:tcBorders>
            <w:vAlign w:val="center"/>
          </w:tcPr>
          <w:p w14:paraId="21DD65AE" w14:textId="77777777" w:rsidR="00443935" w:rsidRPr="00485CE1" w:rsidRDefault="00443935" w:rsidP="008F6C77">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45928313" w14:textId="77777777" w:rsidR="00443935" w:rsidRPr="00485CE1" w:rsidRDefault="00443935" w:rsidP="008F6C77">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20BB58F4" w14:textId="77777777" w:rsidR="00443935" w:rsidRPr="00485CE1" w:rsidRDefault="00443935" w:rsidP="008F6C77">
            <w:pPr>
              <w:spacing w:before="40" w:after="40"/>
              <w:jc w:val="both"/>
              <w:rPr>
                <w:b/>
                <w:bCs/>
                <w:sz w:val="22"/>
                <w:szCs w:val="22"/>
                <w:lang w:val="en-GB"/>
              </w:rPr>
            </w:pPr>
          </w:p>
        </w:tc>
      </w:tr>
      <w:tr w:rsidR="00443935" w:rsidRPr="00485CE1" w14:paraId="0768651F" w14:textId="77777777" w:rsidTr="004B1C46">
        <w:trPr>
          <w:trHeight w:hRule="exact" w:val="567"/>
          <w:jc w:val="center"/>
        </w:trPr>
        <w:tc>
          <w:tcPr>
            <w:tcW w:w="2552" w:type="dxa"/>
            <w:tcBorders>
              <w:top w:val="single" w:sz="4" w:space="0" w:color="auto"/>
              <w:bottom w:val="single" w:sz="4" w:space="0" w:color="auto"/>
            </w:tcBorders>
            <w:vAlign w:val="center"/>
          </w:tcPr>
          <w:p w14:paraId="7B24AFC7" w14:textId="77777777" w:rsidR="00443935" w:rsidRPr="00485CE1" w:rsidRDefault="00443935" w:rsidP="008F6C77">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4978650C" w14:textId="77777777" w:rsidR="00443935" w:rsidRPr="00485CE1" w:rsidRDefault="00443935" w:rsidP="008F6C77">
            <w:pPr>
              <w:spacing w:before="40" w:after="40"/>
              <w:jc w:val="both"/>
              <w:rPr>
                <w:b/>
                <w:bCs/>
                <w:sz w:val="22"/>
                <w:szCs w:val="22"/>
                <w:lang w:val="en-GB"/>
              </w:rPr>
            </w:pPr>
          </w:p>
        </w:tc>
        <w:tc>
          <w:tcPr>
            <w:tcW w:w="2552" w:type="dxa"/>
            <w:tcBorders>
              <w:top w:val="single" w:sz="4" w:space="0" w:color="auto"/>
              <w:bottom w:val="single" w:sz="4" w:space="0" w:color="auto"/>
            </w:tcBorders>
            <w:vAlign w:val="center"/>
          </w:tcPr>
          <w:p w14:paraId="2AC94BA9" w14:textId="77777777" w:rsidR="00443935" w:rsidRPr="00485CE1" w:rsidRDefault="00443935" w:rsidP="008F6C77">
            <w:pPr>
              <w:spacing w:before="40" w:after="40"/>
              <w:jc w:val="both"/>
              <w:rPr>
                <w:b/>
                <w:bCs/>
                <w:sz w:val="22"/>
                <w:szCs w:val="22"/>
                <w:lang w:val="en-GB"/>
              </w:rPr>
            </w:pPr>
          </w:p>
        </w:tc>
      </w:tr>
      <w:tr w:rsidR="00443935" w:rsidRPr="00485CE1" w14:paraId="3F9B2ECB" w14:textId="77777777" w:rsidTr="004B1C46">
        <w:trPr>
          <w:trHeight w:hRule="exact" w:val="567"/>
          <w:jc w:val="center"/>
        </w:trPr>
        <w:tc>
          <w:tcPr>
            <w:tcW w:w="2552" w:type="dxa"/>
            <w:tcBorders>
              <w:top w:val="single" w:sz="4" w:space="0" w:color="auto"/>
              <w:bottom w:val="single" w:sz="12" w:space="0" w:color="auto"/>
            </w:tcBorders>
            <w:vAlign w:val="center"/>
          </w:tcPr>
          <w:p w14:paraId="5A0817C9" w14:textId="77777777" w:rsidR="00443935" w:rsidRPr="00485CE1" w:rsidRDefault="00443935" w:rsidP="008F6C77">
            <w:pPr>
              <w:spacing w:before="40" w:after="40"/>
              <w:jc w:val="both"/>
              <w:rPr>
                <w:b/>
                <w:bCs/>
                <w:sz w:val="22"/>
                <w:szCs w:val="22"/>
                <w:lang w:val="en-GB"/>
              </w:rPr>
            </w:pPr>
          </w:p>
        </w:tc>
        <w:tc>
          <w:tcPr>
            <w:tcW w:w="2552" w:type="dxa"/>
            <w:tcBorders>
              <w:top w:val="single" w:sz="4" w:space="0" w:color="auto"/>
              <w:bottom w:val="single" w:sz="12" w:space="0" w:color="auto"/>
            </w:tcBorders>
            <w:vAlign w:val="center"/>
          </w:tcPr>
          <w:p w14:paraId="038569AB" w14:textId="77777777" w:rsidR="00443935" w:rsidRPr="00485CE1" w:rsidRDefault="00443935" w:rsidP="008F6C77">
            <w:pPr>
              <w:spacing w:before="40" w:after="40"/>
              <w:jc w:val="both"/>
              <w:rPr>
                <w:b/>
                <w:bCs/>
                <w:sz w:val="22"/>
                <w:szCs w:val="22"/>
                <w:lang w:val="en-GB"/>
              </w:rPr>
            </w:pPr>
          </w:p>
        </w:tc>
        <w:tc>
          <w:tcPr>
            <w:tcW w:w="2552" w:type="dxa"/>
            <w:tcBorders>
              <w:top w:val="single" w:sz="4" w:space="0" w:color="auto"/>
              <w:bottom w:val="single" w:sz="12" w:space="0" w:color="auto"/>
            </w:tcBorders>
            <w:vAlign w:val="center"/>
          </w:tcPr>
          <w:p w14:paraId="30336AF6" w14:textId="77777777" w:rsidR="00443935" w:rsidRPr="00485CE1" w:rsidRDefault="00443935" w:rsidP="008F6C77">
            <w:pPr>
              <w:spacing w:before="40" w:after="40"/>
              <w:jc w:val="both"/>
              <w:rPr>
                <w:b/>
                <w:bCs/>
                <w:sz w:val="22"/>
                <w:szCs w:val="22"/>
                <w:lang w:val="en-GB"/>
              </w:rPr>
            </w:pPr>
          </w:p>
        </w:tc>
      </w:tr>
    </w:tbl>
    <w:p w14:paraId="1AD83E01" w14:textId="77777777" w:rsidR="00D801BB" w:rsidRPr="00485CE1" w:rsidRDefault="00D801BB" w:rsidP="008F6C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774"/>
          <w:tab w:val="left" w:pos="7920"/>
          <w:tab w:val="left" w:pos="8640"/>
          <w:tab w:val="left" w:pos="9360"/>
          <w:tab w:val="left" w:pos="10080"/>
          <w:tab w:val="left" w:pos="10800"/>
          <w:tab w:val="left" w:pos="11520"/>
          <w:tab w:val="left" w:pos="12240"/>
        </w:tabs>
        <w:jc w:val="both"/>
        <w:outlineLvl w:val="0"/>
        <w:rPr>
          <w:b/>
          <w:sz w:val="22"/>
          <w:szCs w:val="22"/>
        </w:rPr>
      </w:pPr>
    </w:p>
    <w:p w14:paraId="74CF5DF7" w14:textId="77777777" w:rsidR="00D801BB" w:rsidRPr="00485CE1" w:rsidRDefault="007C3287" w:rsidP="007C3287">
      <w:pPr>
        <w:pStyle w:val="FootnoteText"/>
        <w:tabs>
          <w:tab w:val="left" w:pos="360"/>
        </w:tabs>
        <w:ind w:left="360" w:hanging="360"/>
        <w:jc w:val="both"/>
        <w:rPr>
          <w:sz w:val="22"/>
          <w:szCs w:val="22"/>
        </w:rPr>
      </w:pPr>
      <w:r w:rsidRPr="00485CE1">
        <w:rPr>
          <w:sz w:val="22"/>
          <w:szCs w:val="22"/>
        </w:rPr>
        <w:t>1</w:t>
      </w:r>
      <w:r w:rsidRPr="00485CE1">
        <w:rPr>
          <w:sz w:val="22"/>
          <w:szCs w:val="22"/>
        </w:rPr>
        <w:tab/>
      </w:r>
      <w:r w:rsidR="004D4DBF" w:rsidRPr="00485CE1">
        <w:rPr>
          <w:sz w:val="22"/>
          <w:szCs w:val="22"/>
        </w:rPr>
        <w:t>Form FIN-3</w:t>
      </w:r>
      <w:r w:rsidR="00D801BB" w:rsidRPr="00485CE1">
        <w:rPr>
          <w:sz w:val="22"/>
          <w:szCs w:val="22"/>
        </w:rPr>
        <w:t xml:space="preserve"> shall be filled in for the same Professional and Support Staff listed in Form TECH-7.</w:t>
      </w:r>
    </w:p>
    <w:p w14:paraId="5254B002" w14:textId="77777777" w:rsidR="00D801BB" w:rsidRPr="00485CE1" w:rsidRDefault="007C3287" w:rsidP="007C3287">
      <w:pPr>
        <w:pStyle w:val="FootnoteText"/>
        <w:tabs>
          <w:tab w:val="left" w:pos="360"/>
        </w:tabs>
        <w:ind w:left="360" w:hanging="360"/>
        <w:jc w:val="both"/>
        <w:rPr>
          <w:sz w:val="22"/>
          <w:szCs w:val="22"/>
        </w:rPr>
      </w:pPr>
      <w:r w:rsidRPr="00485CE1">
        <w:rPr>
          <w:sz w:val="22"/>
          <w:szCs w:val="22"/>
        </w:rPr>
        <w:t>2</w:t>
      </w:r>
      <w:r w:rsidRPr="00485CE1">
        <w:rPr>
          <w:sz w:val="22"/>
          <w:szCs w:val="22"/>
        </w:rPr>
        <w:tab/>
      </w:r>
      <w:r w:rsidR="00D801BB" w:rsidRPr="00485CE1">
        <w:rPr>
          <w:sz w:val="22"/>
          <w:szCs w:val="22"/>
        </w:rPr>
        <w:t>Professional Staff should be indicated individually; Support Staff should be indicated per category (e.g.: draftsmen, clerical staff).</w:t>
      </w:r>
    </w:p>
    <w:p w14:paraId="15F1307E" w14:textId="77777777" w:rsidR="00D801BB" w:rsidRPr="00485CE1" w:rsidRDefault="00D801BB" w:rsidP="007C3287">
      <w:pPr>
        <w:pStyle w:val="FootnoteText"/>
        <w:tabs>
          <w:tab w:val="left" w:pos="360"/>
        </w:tabs>
        <w:ind w:left="360" w:hanging="360"/>
        <w:jc w:val="both"/>
        <w:rPr>
          <w:sz w:val="22"/>
          <w:szCs w:val="22"/>
        </w:rPr>
      </w:pPr>
      <w:r w:rsidRPr="00485CE1">
        <w:rPr>
          <w:sz w:val="22"/>
          <w:szCs w:val="22"/>
        </w:rPr>
        <w:t>3</w:t>
      </w:r>
      <w:r w:rsidRPr="00485CE1">
        <w:rPr>
          <w:sz w:val="22"/>
          <w:szCs w:val="22"/>
        </w:rPr>
        <w:tab/>
        <w:t>Positions of the Professional Staff shall coincide with the ones indicated in Form TECH-5.</w:t>
      </w:r>
    </w:p>
    <w:p w14:paraId="44226FE4" w14:textId="1B3B744A" w:rsidR="00C81963" w:rsidRPr="00485CE1" w:rsidRDefault="00C81963" w:rsidP="008F6C77">
      <w:pPr>
        <w:jc w:val="both"/>
        <w:rPr>
          <w:sz w:val="22"/>
          <w:szCs w:val="22"/>
        </w:rPr>
      </w:pPr>
    </w:p>
    <w:sectPr w:rsidR="00C81963" w:rsidRPr="00485CE1" w:rsidSect="00E25797">
      <w:headerReference w:type="default" r:id="rId11"/>
      <w:footerReference w:type="even" r:id="rId12"/>
      <w:footerReference w:type="default" r:id="rId13"/>
      <w:headerReference w:type="first" r:id="rId14"/>
      <w:pgSz w:w="11906" w:h="16838" w:code="9"/>
      <w:pgMar w:top="2001" w:right="1106" w:bottom="630" w:left="1008" w:header="432"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55331" w14:textId="77777777" w:rsidR="00EC69C3" w:rsidRDefault="00EC69C3">
      <w:r>
        <w:separator/>
      </w:r>
    </w:p>
  </w:endnote>
  <w:endnote w:type="continuationSeparator" w:id="0">
    <w:p w14:paraId="122E0E83" w14:textId="77777777" w:rsidR="00EC69C3" w:rsidRDefault="00EC69C3">
      <w:r>
        <w:continuationSeparator/>
      </w:r>
    </w:p>
  </w:endnote>
  <w:endnote w:type="continuationNotice" w:id="1">
    <w:p w14:paraId="796FCDEA" w14:textId="77777777" w:rsidR="00EC69C3" w:rsidRDefault="00EC69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ヒラギノ角ゴ Pro W3">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auto"/>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36C84" w14:textId="77777777" w:rsidR="00461216" w:rsidRDefault="00461216" w:rsidP="00F56AA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06DF98" w14:textId="77777777" w:rsidR="00461216" w:rsidRDefault="00461216" w:rsidP="0090571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EAD6F" w14:textId="77777777" w:rsidR="00461216" w:rsidRDefault="00461216" w:rsidP="00E25797">
    <w:pPr>
      <w:pStyle w:val="Footer"/>
      <w:framePr w:wrap="around" w:vAnchor="text" w:hAnchor="margin" w:xAlign="right" w:y="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A2D67" w14:textId="77777777" w:rsidR="00EC69C3" w:rsidRDefault="00EC69C3">
      <w:r>
        <w:separator/>
      </w:r>
    </w:p>
  </w:footnote>
  <w:footnote w:type="continuationSeparator" w:id="0">
    <w:p w14:paraId="350F2A08" w14:textId="77777777" w:rsidR="00EC69C3" w:rsidRDefault="00EC69C3">
      <w:r>
        <w:continuationSeparator/>
      </w:r>
    </w:p>
  </w:footnote>
  <w:footnote w:type="continuationNotice" w:id="1">
    <w:p w14:paraId="35660D87" w14:textId="77777777" w:rsidR="00EC69C3" w:rsidRDefault="00EC69C3"/>
  </w:footnote>
  <w:footnote w:id="2">
    <w:p w14:paraId="3301AFB4" w14:textId="77777777" w:rsidR="00365003" w:rsidRDefault="00365003" w:rsidP="00365003">
      <w:pPr>
        <w:pStyle w:val="FootnoteText"/>
        <w:rPr>
          <w:sz w:val="22"/>
          <w:szCs w:val="22"/>
        </w:rPr>
      </w:pPr>
      <w:r>
        <w:rPr>
          <w:rStyle w:val="FootnoteReference"/>
        </w:rPr>
        <w:footnoteRef/>
      </w:r>
      <w:r>
        <w:t xml:space="preserve"> </w:t>
      </w:r>
      <w:r>
        <w:rPr>
          <w:sz w:val="22"/>
          <w:szCs w:val="22"/>
        </w:rPr>
        <w:t>(a) Under Article 10 of the Headquarters Agreement, the property of the Green Climate Fund (“Fund”), including the property of any offices, subsidiary bodies or facilities established by the Fund, the Fund’s operations and transactions, and any property of the Fund in transit to or from the Headquarters, are:</w:t>
      </w:r>
    </w:p>
    <w:p w14:paraId="62BE5CC9" w14:textId="77777777" w:rsidR="00365003" w:rsidRDefault="00365003" w:rsidP="00365003">
      <w:pPr>
        <w:pStyle w:val="FootnoteText"/>
        <w:ind w:left="990" w:hanging="540"/>
        <w:rPr>
          <w:sz w:val="22"/>
          <w:szCs w:val="22"/>
        </w:rPr>
      </w:pPr>
      <w:r>
        <w:rPr>
          <w:sz w:val="22"/>
          <w:szCs w:val="22"/>
        </w:rPr>
        <w:t>(i)</w:t>
      </w:r>
      <w:r>
        <w:rPr>
          <w:sz w:val="22"/>
          <w:szCs w:val="22"/>
        </w:rPr>
        <w:tab/>
        <w:t>Exempt from all direct taxes, except those which are, in fact, no more than charges for public utility services;</w:t>
      </w:r>
    </w:p>
    <w:p w14:paraId="3BFA8767" w14:textId="77777777" w:rsidR="00365003" w:rsidRDefault="00365003" w:rsidP="00365003">
      <w:pPr>
        <w:pStyle w:val="FootnoteText"/>
        <w:ind w:left="990" w:hanging="540"/>
        <w:rPr>
          <w:sz w:val="22"/>
          <w:szCs w:val="22"/>
        </w:rPr>
      </w:pPr>
      <w:r>
        <w:rPr>
          <w:sz w:val="22"/>
          <w:szCs w:val="22"/>
        </w:rPr>
        <w:t>(ii)</w:t>
      </w:r>
      <w:r>
        <w:rPr>
          <w:sz w:val="22"/>
          <w:szCs w:val="22"/>
        </w:rPr>
        <w:tab/>
        <w:t>Exempt from all indirect taxes, including any value-added tax and/or other similar tax, and excise duties levied on important purchases of goods and services for official purposes; and</w:t>
      </w:r>
    </w:p>
    <w:p w14:paraId="152941FA" w14:textId="77777777" w:rsidR="00365003" w:rsidRDefault="00365003" w:rsidP="00365003">
      <w:pPr>
        <w:pStyle w:val="FootnoteText"/>
        <w:ind w:left="990" w:hanging="540"/>
        <w:rPr>
          <w:sz w:val="22"/>
          <w:szCs w:val="22"/>
        </w:rPr>
      </w:pPr>
      <w:r>
        <w:rPr>
          <w:sz w:val="22"/>
          <w:szCs w:val="22"/>
        </w:rPr>
        <w:t>(iii)</w:t>
      </w:r>
      <w:r>
        <w:rPr>
          <w:sz w:val="22"/>
          <w:szCs w:val="22"/>
        </w:rPr>
        <w:tab/>
        <w:t>Exempt from customs duties, prohibitions and restrictions on imports and exports in respect of articles of any kind imported or exported by the Fund for its official use, except for prohibitions and restrictions on imports or exports relating to health and safety.</w:t>
      </w:r>
    </w:p>
    <w:p w14:paraId="6AD4D934" w14:textId="77777777" w:rsidR="00365003" w:rsidRDefault="00365003" w:rsidP="00365003">
      <w:pPr>
        <w:pStyle w:val="FootnoteText"/>
        <w:tabs>
          <w:tab w:val="left" w:pos="360"/>
        </w:tabs>
        <w:ind w:left="360" w:hanging="360"/>
        <w:jc w:val="both"/>
        <w:rPr>
          <w:sz w:val="22"/>
          <w:szCs w:val="22"/>
        </w:rPr>
      </w:pPr>
      <w:r>
        <w:rPr>
          <w:sz w:val="22"/>
          <w:szCs w:val="22"/>
        </w:rPr>
        <w:t>(b)  under bilateral agreements concluded between the GCF and certain countries, the GCF may be exempt from all taxation and from all customs duties, and from any obligation for the payment, withholding or collection of any tax or duty.</w:t>
      </w:r>
    </w:p>
    <w:p w14:paraId="68D93AD8" w14:textId="029D8160" w:rsidR="00365003" w:rsidRDefault="0036500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74EF6" w14:textId="77777777" w:rsidR="00461216" w:rsidRDefault="009C2A98" w:rsidP="003D0CA1">
    <w:pPr>
      <w:pStyle w:val="Header"/>
      <w:rPr>
        <w:rFonts w:ascii="Cambria" w:hAnsi="Cambria"/>
        <w:color w:val="4F6228"/>
      </w:rPr>
    </w:pPr>
    <w:r>
      <w:rPr>
        <w:rFonts w:ascii="Cambria" w:hAnsi="Cambria"/>
        <w:noProof/>
        <w:color w:val="4F6228"/>
        <w:lang w:eastAsia="zh-CN"/>
      </w:rPr>
      <w:pict w14:anchorId="56AA89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logo_GCF_cmyk80" style="position:absolute;margin-left:-3.4pt;margin-top:4.55pt;width:102.75pt;height:64.5pt;z-index:251658242;visibility:visible">
          <v:imagedata r:id="rId1" o:title="image018"/>
        </v:shape>
      </w:pict>
    </w:r>
  </w:p>
  <w:p w14:paraId="259CF30F" w14:textId="77777777" w:rsidR="00461216" w:rsidRDefault="00461216" w:rsidP="003D0CA1">
    <w:pPr>
      <w:pStyle w:val="Header"/>
      <w:rPr>
        <w:rFonts w:ascii="Cambria" w:hAnsi="Cambria"/>
        <w:color w:val="4F6228"/>
      </w:rPr>
    </w:pPr>
  </w:p>
  <w:p w14:paraId="11254910" w14:textId="77777777" w:rsidR="00461216" w:rsidRDefault="00461216" w:rsidP="003D0CA1">
    <w:pPr>
      <w:pStyle w:val="Header"/>
      <w:rPr>
        <w:rFonts w:ascii="Cambria" w:hAnsi="Cambria"/>
        <w:color w:val="4F6228"/>
      </w:rPr>
    </w:pPr>
  </w:p>
  <w:p w14:paraId="5E70B0A5" w14:textId="77777777" w:rsidR="00461216" w:rsidRDefault="00461216" w:rsidP="003D0CA1">
    <w:pPr>
      <w:pStyle w:val="Header"/>
      <w:rPr>
        <w:rFonts w:ascii="Cambria" w:hAnsi="Cambria"/>
        <w:color w:val="4F6228"/>
      </w:rPr>
    </w:pPr>
  </w:p>
  <w:p w14:paraId="24358EDF" w14:textId="77777777" w:rsidR="00461216" w:rsidRDefault="00461216" w:rsidP="003D0CA1">
    <w:pPr>
      <w:pStyle w:val="Header"/>
      <w:rPr>
        <w:rFonts w:ascii="Cambria" w:hAnsi="Cambria"/>
        <w:color w:val="4F6228"/>
      </w:rPr>
    </w:pPr>
  </w:p>
  <w:p w14:paraId="35B6CE30" w14:textId="77777777" w:rsidR="00461216" w:rsidRPr="003D0CA1" w:rsidRDefault="00461216" w:rsidP="003D0CA1">
    <w:pPr>
      <w:pStyle w:val="Header"/>
      <w:rPr>
        <w:rFonts w:ascii="Cambria" w:hAnsi="Cambria"/>
        <w:color w:val="4F62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8A3B1" w14:textId="77777777" w:rsidR="00461216" w:rsidRDefault="009C2A98">
    <w:pPr>
      <w:pStyle w:val="Header"/>
    </w:pPr>
    <w:r>
      <w:rPr>
        <w:noProof/>
      </w:rPr>
      <w:pict w14:anchorId="677A57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49" type="#_x0000_t75" alt="logo_GCF_cmyk80" style="position:absolute;margin-left:8.9pt;margin-top:-11.05pt;width:102.75pt;height:64.5pt;z-index:251658241;visibility:visible">
          <v:imagedata r:id="rId1" o:title="image018"/>
        </v:shape>
      </w:pict>
    </w:r>
  </w:p>
  <w:p w14:paraId="631CA4ED" w14:textId="77777777" w:rsidR="00461216" w:rsidRDefault="00461216">
    <w:pPr>
      <w:pStyle w:val="Header"/>
    </w:pPr>
  </w:p>
  <w:p w14:paraId="5CEFF9F4" w14:textId="77777777" w:rsidR="00461216" w:rsidRDefault="00461216">
    <w:pPr>
      <w:pStyle w:val="Header"/>
    </w:pPr>
  </w:p>
  <w:p w14:paraId="7D54E805" w14:textId="77777777" w:rsidR="00461216" w:rsidRDefault="00461216">
    <w:pPr>
      <w:pStyle w:val="Header"/>
    </w:pPr>
  </w:p>
  <w:p w14:paraId="3D55F49D" w14:textId="77777777" w:rsidR="00461216" w:rsidRDefault="00461216">
    <w:pPr>
      <w:pStyle w:val="Header"/>
    </w:pPr>
  </w:p>
  <w:p w14:paraId="2595FAFC" w14:textId="77777777" w:rsidR="00461216" w:rsidRDefault="004612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83136"/>
    <w:multiLevelType w:val="multilevel"/>
    <w:tmpl w:val="3BB02B26"/>
    <w:lvl w:ilvl="0">
      <w:start w:val="1"/>
      <w:numFmt w:val="decimal"/>
      <w:pStyle w:val="Heading2"/>
      <w:lvlText w:val="%1."/>
      <w:lvlJc w:val="left"/>
      <w:pPr>
        <w:tabs>
          <w:tab w:val="num" w:pos="-180"/>
        </w:tabs>
        <w:ind w:left="-540" w:firstLine="0"/>
      </w:pPr>
      <w:rPr>
        <w:rFonts w:hint="default"/>
        <w:b/>
        <w:i w:val="0"/>
        <w:sz w:val="22"/>
      </w:rPr>
    </w:lvl>
    <w:lvl w:ilvl="1">
      <w:start w:val="1"/>
      <w:numFmt w:val="decimal"/>
      <w:pStyle w:val="Heading3"/>
      <w:lvlText w:val="%1.%2"/>
      <w:lvlJc w:val="left"/>
      <w:pPr>
        <w:tabs>
          <w:tab w:val="num" w:pos="657"/>
        </w:tabs>
        <w:ind w:left="657" w:hanging="567"/>
      </w:pPr>
      <w:rPr>
        <w:rFonts w:hint="default"/>
      </w:rPr>
    </w:lvl>
    <w:lvl w:ilvl="2">
      <w:start w:val="1"/>
      <w:numFmt w:val="decimal"/>
      <w:lvlText w:val="%1.%2.%3"/>
      <w:lvlJc w:val="left"/>
      <w:pPr>
        <w:tabs>
          <w:tab w:val="num" w:pos="180"/>
        </w:tabs>
        <w:ind w:left="747" w:firstLine="0"/>
      </w:pPr>
      <w:rPr>
        <w:rFonts w:hint="default"/>
      </w:rPr>
    </w:lvl>
    <w:lvl w:ilvl="3">
      <w:start w:val="1"/>
      <w:numFmt w:val="upperLetter"/>
      <w:pStyle w:val="Heading4"/>
      <w:lvlText w:val="Appendix  %4"/>
      <w:lvlJc w:val="left"/>
      <w:pPr>
        <w:tabs>
          <w:tab w:val="num" w:pos="2340"/>
        </w:tabs>
        <w:ind w:left="180" w:firstLine="0"/>
      </w:pPr>
      <w:rPr>
        <w:rFonts w:ascii="Arial" w:hAnsi="Arial" w:hint="default"/>
        <w:b w:val="0"/>
        <w:i w:val="0"/>
        <w:sz w:val="36"/>
      </w:rPr>
    </w:lvl>
    <w:lvl w:ilvl="4">
      <w:start w:val="1"/>
      <w:numFmt w:val="decimal"/>
      <w:lvlText w:val="%1.%5"/>
      <w:lvlJc w:val="left"/>
      <w:pPr>
        <w:tabs>
          <w:tab w:val="num" w:pos="747"/>
        </w:tabs>
        <w:ind w:left="747" w:hanging="567"/>
      </w:pPr>
      <w:rPr>
        <w:rFonts w:hint="default"/>
      </w:rPr>
    </w:lvl>
    <w:lvl w:ilvl="5">
      <w:start w:val="1"/>
      <w:numFmt w:val="none"/>
      <w:pStyle w:val="Heading6"/>
      <w:suff w:val="nothing"/>
      <w:lvlText w:val=""/>
      <w:lvlJc w:val="left"/>
      <w:pPr>
        <w:ind w:left="180" w:firstLine="0"/>
      </w:pPr>
      <w:rPr>
        <w:rFonts w:hint="default"/>
      </w:rPr>
    </w:lvl>
    <w:lvl w:ilvl="6">
      <w:start w:val="1"/>
      <w:numFmt w:val="none"/>
      <w:pStyle w:val="Heading7"/>
      <w:suff w:val="nothing"/>
      <w:lvlText w:val=""/>
      <w:lvlJc w:val="left"/>
      <w:pPr>
        <w:ind w:left="180" w:firstLine="0"/>
      </w:pPr>
      <w:rPr>
        <w:rFonts w:hint="default"/>
      </w:rPr>
    </w:lvl>
    <w:lvl w:ilvl="7">
      <w:start w:val="1"/>
      <w:numFmt w:val="none"/>
      <w:pStyle w:val="Heading8"/>
      <w:suff w:val="nothing"/>
      <w:lvlText w:val=""/>
      <w:lvlJc w:val="left"/>
      <w:pPr>
        <w:ind w:left="180" w:firstLine="0"/>
      </w:pPr>
      <w:rPr>
        <w:rFonts w:hint="default"/>
      </w:rPr>
    </w:lvl>
    <w:lvl w:ilvl="8">
      <w:start w:val="1"/>
      <w:numFmt w:val="none"/>
      <w:pStyle w:val="Heading9"/>
      <w:suff w:val="nothing"/>
      <w:lvlText w:val=""/>
      <w:lvlJc w:val="left"/>
      <w:pPr>
        <w:ind w:left="180" w:firstLine="0"/>
      </w:pPr>
      <w:rPr>
        <w:rFonts w:hint="default"/>
      </w:rPr>
    </w:lvl>
  </w:abstractNum>
  <w:abstractNum w:abstractNumId="1" w15:restartNumberingAfterBreak="0">
    <w:nsid w:val="01D62D5B"/>
    <w:multiLevelType w:val="hybridMultilevel"/>
    <w:tmpl w:val="5A805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80338"/>
    <w:multiLevelType w:val="multilevel"/>
    <w:tmpl w:val="49F8184C"/>
    <w:lvl w:ilvl="0">
      <w:start w:val="1"/>
      <w:numFmt w:val="decimal"/>
      <w:lvlText w:val="%1"/>
      <w:lvlJc w:val="left"/>
      <w:pPr>
        <w:tabs>
          <w:tab w:val="num" w:pos="432"/>
        </w:tabs>
        <w:ind w:left="432" w:hanging="432"/>
      </w:pPr>
      <w:rPr>
        <w:rFonts w:hint="default"/>
      </w:rPr>
    </w:lvl>
    <w:lvl w:ilvl="1">
      <w:start w:val="1"/>
      <w:numFmt w:val="decimal"/>
      <w:lvlRestart w:val="0"/>
      <w:pStyle w:val="Heading2numbered"/>
      <w:lvlText w:val="%1.%2"/>
      <w:lvlJc w:val="left"/>
      <w:pPr>
        <w:tabs>
          <w:tab w:val="num" w:pos="576"/>
        </w:tabs>
        <w:ind w:left="576" w:hanging="576"/>
      </w:pPr>
      <w:rPr>
        <w:rFonts w:hint="default"/>
      </w:rPr>
    </w:lvl>
    <w:lvl w:ilvl="2">
      <w:start w:val="1"/>
      <w:numFmt w:val="decimal"/>
      <w:lvlText w:val="%2%1..%3"/>
      <w:lvlJc w:val="left"/>
      <w:pPr>
        <w:tabs>
          <w:tab w:val="num" w:pos="720"/>
        </w:tabs>
        <w:ind w:left="720" w:hanging="720"/>
      </w:pPr>
      <w:rPr>
        <w:rFonts w:hint="default"/>
      </w:rPr>
    </w:lvl>
    <w:lvl w:ilvl="3">
      <w:start w:val="1"/>
      <w:numFmt w:val="decimal"/>
      <w:lvlText w:val=".%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4956DAD"/>
    <w:multiLevelType w:val="singleLevel"/>
    <w:tmpl w:val="4544B116"/>
    <w:lvl w:ilvl="0">
      <w:start w:val="1"/>
      <w:numFmt w:val="lowerLetter"/>
      <w:lvlText w:val="%1)"/>
      <w:lvlJc w:val="left"/>
      <w:pPr>
        <w:tabs>
          <w:tab w:val="num" w:pos="360"/>
        </w:tabs>
        <w:ind w:left="357" w:hanging="357"/>
      </w:pPr>
    </w:lvl>
  </w:abstractNum>
  <w:abstractNum w:abstractNumId="4" w15:restartNumberingAfterBreak="0">
    <w:nsid w:val="0D9E22B6"/>
    <w:multiLevelType w:val="hybridMultilevel"/>
    <w:tmpl w:val="A2842FC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E034450"/>
    <w:multiLevelType w:val="multilevel"/>
    <w:tmpl w:val="571E99EA"/>
    <w:lvl w:ilvl="0">
      <w:start w:val="1"/>
      <w:numFmt w:val="upperRoman"/>
      <w:lvlText w:val="%1."/>
      <w:lvlJc w:val="left"/>
      <w:pPr>
        <w:ind w:left="1080" w:hanging="720"/>
      </w:pPr>
      <w:rPr>
        <w:rFonts w:hint="default"/>
        <w:b/>
        <w:bCs/>
      </w:rPr>
    </w:lvl>
    <w:lvl w:ilvl="1">
      <w:start w:val="1"/>
      <w:numFmt w:val="decimal"/>
      <w:pStyle w:val="H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5D82303"/>
    <w:multiLevelType w:val="hybridMultilevel"/>
    <w:tmpl w:val="6AF6C39A"/>
    <w:lvl w:ilvl="0" w:tplc="224E6F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8971D61"/>
    <w:multiLevelType w:val="hybridMultilevel"/>
    <w:tmpl w:val="7D140D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3117DC"/>
    <w:multiLevelType w:val="hybridMultilevel"/>
    <w:tmpl w:val="6AF6C39A"/>
    <w:lvl w:ilvl="0" w:tplc="224E6F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5B3E17"/>
    <w:multiLevelType w:val="multilevel"/>
    <w:tmpl w:val="F2D22CA8"/>
    <w:lvl w:ilvl="0">
      <w:start w:val="1"/>
      <w:numFmt w:val="upperRoman"/>
      <w:pStyle w:val="H1"/>
      <w:lvlText w:val="%1."/>
      <w:lvlJc w:val="left"/>
      <w:pPr>
        <w:tabs>
          <w:tab w:val="num" w:pos="720"/>
        </w:tabs>
        <w:ind w:left="0" w:firstLine="0"/>
      </w:pPr>
      <w:rPr>
        <w:rFonts w:ascii="Times New Roman" w:hAnsi="Times New Roman" w:cs="Times New Roman" w:hint="default"/>
        <w:b/>
        <w:i w:val="0"/>
        <w:sz w:val="22"/>
        <w:szCs w:val="22"/>
      </w:rPr>
    </w:lvl>
    <w:lvl w:ilvl="1">
      <w:start w:val="1"/>
      <w:numFmt w:val="decimal"/>
      <w:isLgl/>
      <w:lvlText w:val="%1.%2"/>
      <w:lvlJc w:val="left"/>
      <w:pPr>
        <w:tabs>
          <w:tab w:val="num" w:pos="720"/>
        </w:tabs>
        <w:ind w:left="720" w:hanging="720"/>
      </w:pPr>
      <w:rPr>
        <w:rFonts w:ascii="Cambria" w:hAnsi="Cambria" w:hint="default"/>
        <w:b w:val="0"/>
        <w:i w:val="0"/>
        <w:sz w:val="28"/>
      </w:rPr>
    </w:lvl>
    <w:lvl w:ilvl="2">
      <w:start w:val="1"/>
      <w:numFmt w:val="decimal"/>
      <w:lvlRestart w:val="1"/>
      <w:pStyle w:val="H3"/>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Times New Roman" w:hAnsi="Times New Roman" w:cs="Times New Roman" w:hint="default"/>
        <w:b w:val="0"/>
        <w:i w:val="0"/>
        <w:sz w:val="22"/>
        <w:szCs w:val="22"/>
      </w:rPr>
    </w:lvl>
    <w:lvl w:ilvl="4">
      <w:start w:val="1"/>
      <w:numFmt w:val="lowerLetter"/>
      <w:pStyle w:val="P2"/>
      <w:lvlText w:val="(%5)"/>
      <w:lvlJc w:val="left"/>
      <w:pPr>
        <w:tabs>
          <w:tab w:val="num" w:pos="720"/>
        </w:tabs>
        <w:ind w:left="0" w:firstLine="0"/>
      </w:pPr>
      <w:rPr>
        <w:rFonts w:ascii="Times New Roman" w:hAnsi="Times New Roman" w:cs="Times New Roman" w:hint="default"/>
        <w:b w:val="0"/>
        <w:i w:val="0"/>
        <w:sz w:val="22"/>
        <w:szCs w:val="22"/>
      </w:rPr>
    </w:lvl>
    <w:lvl w:ilvl="5">
      <w:start w:val="1"/>
      <w:numFmt w:val="lowerRoman"/>
      <w:pStyle w:val="P3"/>
      <w:lvlText w:val="(%6)"/>
      <w:lvlJc w:val="left"/>
      <w:pPr>
        <w:tabs>
          <w:tab w:val="num" w:pos="2228"/>
        </w:tabs>
        <w:ind w:left="153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1F06E4E"/>
    <w:multiLevelType w:val="hybridMultilevel"/>
    <w:tmpl w:val="F948E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DD00D2"/>
    <w:multiLevelType w:val="hybridMultilevel"/>
    <w:tmpl w:val="ED6CEEB4"/>
    <w:lvl w:ilvl="0" w:tplc="4010211C">
      <w:start w:val="1"/>
      <w:numFmt w:val="decimal"/>
      <w:pStyle w:val="NumberedPara"/>
      <w:lvlText w:val="%1."/>
      <w:lvlJc w:val="left"/>
      <w:pPr>
        <w:ind w:left="2880" w:hanging="360"/>
      </w:pPr>
      <w:rPr>
        <w:rFonts w:cs="Times New Roman"/>
      </w:rPr>
    </w:lvl>
    <w:lvl w:ilvl="1" w:tplc="04090017">
      <w:start w:val="1"/>
      <w:numFmt w:val="lowerLetter"/>
      <w:lvlText w:val="%2)"/>
      <w:lvlJc w:val="left"/>
      <w:pPr>
        <w:ind w:left="3600" w:hanging="360"/>
      </w:pPr>
      <w:rPr>
        <w:rFonts w:cs="Times New Roman"/>
      </w:rPr>
    </w:lvl>
    <w:lvl w:ilvl="2" w:tplc="0409001B">
      <w:start w:val="1"/>
      <w:numFmt w:val="lowerRoman"/>
      <w:lvlText w:val="%3."/>
      <w:lvlJc w:val="right"/>
      <w:pPr>
        <w:ind w:left="4320" w:hanging="180"/>
      </w:pPr>
      <w:rPr>
        <w:rFonts w:cs="Times New Roman"/>
      </w:rPr>
    </w:lvl>
    <w:lvl w:ilvl="3" w:tplc="0409000F">
      <w:start w:val="1"/>
      <w:numFmt w:val="decimal"/>
      <w:lvlText w:val="%4."/>
      <w:lvlJc w:val="left"/>
      <w:pPr>
        <w:ind w:left="5040" w:hanging="360"/>
      </w:pPr>
      <w:rPr>
        <w:rFonts w:cs="Times New Roman"/>
      </w:rPr>
    </w:lvl>
    <w:lvl w:ilvl="4" w:tplc="04090019">
      <w:start w:val="1"/>
      <w:numFmt w:val="lowerLetter"/>
      <w:lvlText w:val="%5."/>
      <w:lvlJc w:val="left"/>
      <w:pPr>
        <w:ind w:left="5760" w:hanging="360"/>
      </w:pPr>
      <w:rPr>
        <w:rFonts w:cs="Times New Roman"/>
      </w:rPr>
    </w:lvl>
    <w:lvl w:ilvl="5" w:tplc="0409001B">
      <w:start w:val="1"/>
      <w:numFmt w:val="lowerRoman"/>
      <w:lvlText w:val="%6."/>
      <w:lvlJc w:val="right"/>
      <w:pPr>
        <w:ind w:left="6480" w:hanging="180"/>
      </w:pPr>
      <w:rPr>
        <w:rFonts w:cs="Times New Roman"/>
      </w:rPr>
    </w:lvl>
    <w:lvl w:ilvl="6" w:tplc="0409000F">
      <w:start w:val="1"/>
      <w:numFmt w:val="decimal"/>
      <w:lvlText w:val="%7."/>
      <w:lvlJc w:val="left"/>
      <w:pPr>
        <w:ind w:left="7200" w:hanging="360"/>
      </w:pPr>
      <w:rPr>
        <w:rFonts w:cs="Times New Roman"/>
      </w:rPr>
    </w:lvl>
    <w:lvl w:ilvl="7" w:tplc="04090019">
      <w:start w:val="1"/>
      <w:numFmt w:val="lowerLetter"/>
      <w:lvlText w:val="%8."/>
      <w:lvlJc w:val="left"/>
      <w:pPr>
        <w:ind w:left="7920" w:hanging="360"/>
      </w:pPr>
      <w:rPr>
        <w:rFonts w:cs="Times New Roman"/>
      </w:rPr>
    </w:lvl>
    <w:lvl w:ilvl="8" w:tplc="0409001B">
      <w:start w:val="1"/>
      <w:numFmt w:val="lowerRoman"/>
      <w:lvlText w:val="%9."/>
      <w:lvlJc w:val="right"/>
      <w:pPr>
        <w:ind w:left="8640" w:hanging="180"/>
      </w:pPr>
      <w:rPr>
        <w:rFonts w:cs="Times New Roman"/>
      </w:rPr>
    </w:lvl>
  </w:abstractNum>
  <w:abstractNum w:abstractNumId="12" w15:restartNumberingAfterBreak="0">
    <w:nsid w:val="3D5F378C"/>
    <w:multiLevelType w:val="hybridMultilevel"/>
    <w:tmpl w:val="7F0ED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0414EC"/>
    <w:multiLevelType w:val="hybridMultilevel"/>
    <w:tmpl w:val="ED2086D8"/>
    <w:lvl w:ilvl="0" w:tplc="209A22D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765226B"/>
    <w:multiLevelType w:val="hybridMultilevel"/>
    <w:tmpl w:val="C4347B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4F50A5"/>
    <w:multiLevelType w:val="hybridMultilevel"/>
    <w:tmpl w:val="11240284"/>
    <w:lvl w:ilvl="0" w:tplc="BCAC8244">
      <w:start w:val="1"/>
      <w:numFmt w:val="upperLetter"/>
      <w:lvlText w:val="%1."/>
      <w:lvlJc w:val="left"/>
      <w:pPr>
        <w:ind w:hanging="720"/>
      </w:pPr>
      <w:rPr>
        <w:rFonts w:ascii="Cambria" w:eastAsia="Cambria" w:hAnsi="Cambria" w:hint="default"/>
        <w:b/>
        <w:bCs/>
        <w:sz w:val="22"/>
        <w:szCs w:val="22"/>
      </w:rPr>
    </w:lvl>
    <w:lvl w:ilvl="1" w:tplc="F74256AC">
      <w:start w:val="1"/>
      <w:numFmt w:val="decimal"/>
      <w:lvlText w:val="%2."/>
      <w:lvlJc w:val="left"/>
      <w:pPr>
        <w:ind w:hanging="721"/>
      </w:pPr>
      <w:rPr>
        <w:rFonts w:ascii="Cambria" w:eastAsia="Cambria" w:hAnsi="Cambria" w:hint="default"/>
        <w:sz w:val="22"/>
        <w:szCs w:val="22"/>
      </w:rPr>
    </w:lvl>
    <w:lvl w:ilvl="2" w:tplc="A0DE1794">
      <w:start w:val="1"/>
      <w:numFmt w:val="bullet"/>
      <w:lvlText w:val="•"/>
      <w:lvlJc w:val="left"/>
      <w:rPr>
        <w:rFonts w:hint="default"/>
      </w:rPr>
    </w:lvl>
    <w:lvl w:ilvl="3" w:tplc="1144B4DE">
      <w:start w:val="1"/>
      <w:numFmt w:val="bullet"/>
      <w:lvlText w:val="•"/>
      <w:lvlJc w:val="left"/>
      <w:rPr>
        <w:rFonts w:hint="default"/>
      </w:rPr>
    </w:lvl>
    <w:lvl w:ilvl="4" w:tplc="55620C48">
      <w:start w:val="1"/>
      <w:numFmt w:val="bullet"/>
      <w:lvlText w:val="•"/>
      <w:lvlJc w:val="left"/>
      <w:rPr>
        <w:rFonts w:hint="default"/>
      </w:rPr>
    </w:lvl>
    <w:lvl w:ilvl="5" w:tplc="73F266A8">
      <w:start w:val="1"/>
      <w:numFmt w:val="bullet"/>
      <w:lvlText w:val="•"/>
      <w:lvlJc w:val="left"/>
      <w:rPr>
        <w:rFonts w:hint="default"/>
      </w:rPr>
    </w:lvl>
    <w:lvl w:ilvl="6" w:tplc="AE5EE348">
      <w:start w:val="1"/>
      <w:numFmt w:val="bullet"/>
      <w:lvlText w:val="•"/>
      <w:lvlJc w:val="left"/>
      <w:rPr>
        <w:rFonts w:hint="default"/>
      </w:rPr>
    </w:lvl>
    <w:lvl w:ilvl="7" w:tplc="CA025902">
      <w:start w:val="1"/>
      <w:numFmt w:val="bullet"/>
      <w:lvlText w:val="•"/>
      <w:lvlJc w:val="left"/>
      <w:rPr>
        <w:rFonts w:hint="default"/>
      </w:rPr>
    </w:lvl>
    <w:lvl w:ilvl="8" w:tplc="251880E6">
      <w:start w:val="1"/>
      <w:numFmt w:val="bullet"/>
      <w:lvlText w:val="•"/>
      <w:lvlJc w:val="left"/>
      <w:rPr>
        <w:rFonts w:hint="default"/>
      </w:rPr>
    </w:lvl>
  </w:abstractNum>
  <w:abstractNum w:abstractNumId="16" w15:restartNumberingAfterBreak="0">
    <w:nsid w:val="50C90250"/>
    <w:multiLevelType w:val="hybridMultilevel"/>
    <w:tmpl w:val="279ABD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2F647C"/>
    <w:multiLevelType w:val="hybridMultilevel"/>
    <w:tmpl w:val="85D6C6C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7B879BE"/>
    <w:multiLevelType w:val="hybridMultilevel"/>
    <w:tmpl w:val="870416F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903E9F"/>
    <w:multiLevelType w:val="hybridMultilevel"/>
    <w:tmpl w:val="067C3B38"/>
    <w:lvl w:ilvl="0" w:tplc="57AA8A58">
      <w:start w:val="2"/>
      <w:numFmt w:val="decimal"/>
      <w:lvlText w:val="%1."/>
      <w:lvlJc w:val="left"/>
      <w:pPr>
        <w:ind w:left="720" w:hanging="360"/>
      </w:pPr>
      <w:rPr>
        <w:rFonts w:hint="default"/>
      </w:rPr>
    </w:lvl>
    <w:lvl w:ilvl="1" w:tplc="203E7598">
      <w:start w:val="1"/>
      <w:numFmt w:val="lowerRoman"/>
      <w:lvlText w:val="%2)"/>
      <w:lvlJc w:val="left"/>
      <w:pPr>
        <w:ind w:left="1440" w:hanging="360"/>
      </w:pPr>
      <w:rPr>
        <w:rFonts w:ascii="Cambria" w:eastAsia="Malgun Gothic" w:hAnsi="Cambria" w:cs="Calibr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5C3661"/>
    <w:multiLevelType w:val="hybridMultilevel"/>
    <w:tmpl w:val="E27C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5E05F0"/>
    <w:multiLevelType w:val="hybridMultilevel"/>
    <w:tmpl w:val="D87E0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9D54B5"/>
    <w:multiLevelType w:val="multilevel"/>
    <w:tmpl w:val="77E2A72A"/>
    <w:name w:val="Reg10"/>
    <w:lvl w:ilvl="0">
      <w:start w:val="1"/>
      <w:numFmt w:val="decimal"/>
      <w:pStyle w:val="Table"/>
      <w:lvlText w:val="%1."/>
      <w:lvlJc w:val="left"/>
      <w:pPr>
        <w:tabs>
          <w:tab w:val="num" w:pos="470"/>
        </w:tabs>
        <w:ind w:left="110" w:firstLine="0"/>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854"/>
        </w:tabs>
        <w:ind w:left="1701" w:hanging="567"/>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CC13525"/>
    <w:multiLevelType w:val="hybridMultilevel"/>
    <w:tmpl w:val="025849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1117BC"/>
    <w:multiLevelType w:val="hybridMultilevel"/>
    <w:tmpl w:val="6FEE70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5D72519C">
      <w:start w:val="1"/>
      <w:numFmt w:val="lowerLetter"/>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76014D"/>
    <w:multiLevelType w:val="hybridMultilevel"/>
    <w:tmpl w:val="1FFAF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705B71"/>
    <w:multiLevelType w:val="hybridMultilevel"/>
    <w:tmpl w:val="91D41E1A"/>
    <w:lvl w:ilvl="0" w:tplc="4196AA2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F335F2"/>
    <w:multiLevelType w:val="hybridMultilevel"/>
    <w:tmpl w:val="B7304E3C"/>
    <w:lvl w:ilvl="0" w:tplc="DD3A83E0">
      <w:start w:val="1"/>
      <w:numFmt w:val="lowerRoman"/>
      <w:lvlText w:val="%1)"/>
      <w:lvlJc w:val="left"/>
      <w:pPr>
        <w:ind w:left="1080" w:hanging="720"/>
      </w:pPr>
      <w:rPr>
        <w:rFonts w:hint="default"/>
      </w:rPr>
    </w:lvl>
    <w:lvl w:ilvl="1" w:tplc="E43A404E">
      <w:start w:val="1"/>
      <w:numFmt w:val="decimal"/>
      <w:lvlText w:val="%2."/>
      <w:lvlJc w:val="left"/>
      <w:pPr>
        <w:ind w:left="1440" w:hanging="360"/>
      </w:pPr>
      <w:rPr>
        <w:rFonts w:ascii="Times New Roman" w:hAnsi="Times New Roman" w:cs="Times New Roman" w:hint="default"/>
        <w:sz w:val="24"/>
        <w:szCs w:val="24"/>
        <w:vertAlign w:val="superscrip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64076"/>
    <w:multiLevelType w:val="hybridMultilevel"/>
    <w:tmpl w:val="44A0230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BBF3CEE"/>
    <w:multiLevelType w:val="hybridMultilevel"/>
    <w:tmpl w:val="7C484C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8D0C62"/>
    <w:multiLevelType w:val="hybridMultilevel"/>
    <w:tmpl w:val="93CEA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D90181"/>
    <w:multiLevelType w:val="hybridMultilevel"/>
    <w:tmpl w:val="FC6C4104"/>
    <w:lvl w:ilvl="0" w:tplc="B142BEA2">
      <w:start w:val="1"/>
      <w:numFmt w:val="bullet"/>
      <w:pStyle w:val="Reporttex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63260C"/>
    <w:multiLevelType w:val="hybridMultilevel"/>
    <w:tmpl w:val="31061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014066C">
      <w:numFmt w:val="bullet"/>
      <w:lvlText w:val="•"/>
      <w:lvlJc w:val="left"/>
      <w:pPr>
        <w:ind w:left="2520" w:hanging="720"/>
      </w:pPr>
      <w:rPr>
        <w:rFonts w:ascii="Times New Roman" w:eastAsiaTheme="minorEastAsia"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030E22"/>
    <w:multiLevelType w:val="hybridMultilevel"/>
    <w:tmpl w:val="D5780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7"/>
  </w:num>
  <w:num w:numId="4">
    <w:abstractNumId w:val="29"/>
  </w:num>
  <w:num w:numId="5">
    <w:abstractNumId w:val="22"/>
  </w:num>
  <w:num w:numId="6">
    <w:abstractNumId w:val="2"/>
  </w:num>
  <w:num w:numId="7">
    <w:abstractNumId w:val="19"/>
  </w:num>
  <w:num w:numId="8">
    <w:abstractNumId w:val="9"/>
  </w:num>
  <w:num w:numId="9">
    <w:abstractNumId w:val="5"/>
  </w:num>
  <w:num w:numId="10">
    <w:abstractNumId w:val="11"/>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6"/>
  </w:num>
  <w:num w:numId="15">
    <w:abstractNumId w:val="14"/>
  </w:num>
  <w:num w:numId="16">
    <w:abstractNumId w:val="13"/>
  </w:num>
  <w:num w:numId="17">
    <w:abstractNumId w:val="27"/>
  </w:num>
  <w:num w:numId="18">
    <w:abstractNumId w:val="4"/>
  </w:num>
  <w:num w:numId="19">
    <w:abstractNumId w:val="0"/>
  </w:num>
  <w:num w:numId="20">
    <w:abstractNumId w:val="0"/>
    <w:lvlOverride w:ilvl="0">
      <w:startOverride w:val="6"/>
    </w:lvlOverride>
    <w:lvlOverride w:ilvl="1">
      <w:startOverride w:val="1"/>
    </w:lvlOverride>
  </w:num>
  <w:num w:numId="21">
    <w:abstractNumId w:val="0"/>
    <w:lvlOverride w:ilvl="0">
      <w:startOverride w:val="8"/>
    </w:lvlOverride>
    <w:lvlOverride w:ilvl="1">
      <w:startOverride w:val="1"/>
    </w:lvlOverride>
  </w:num>
  <w:num w:numId="22">
    <w:abstractNumId w:val="17"/>
  </w:num>
  <w:num w:numId="23">
    <w:abstractNumId w:val="8"/>
  </w:num>
  <w:num w:numId="24">
    <w:abstractNumId w:val="6"/>
  </w:num>
  <w:num w:numId="25">
    <w:abstractNumId w:val="24"/>
  </w:num>
  <w:num w:numId="26">
    <w:abstractNumId w:val="28"/>
  </w:num>
  <w:num w:numId="27">
    <w:abstractNumId w:val="18"/>
  </w:num>
  <w:num w:numId="28">
    <w:abstractNumId w:val="23"/>
  </w:num>
  <w:num w:numId="29">
    <w:abstractNumId w:val="10"/>
  </w:num>
  <w:num w:numId="30">
    <w:abstractNumId w:val="32"/>
  </w:num>
  <w:num w:numId="31">
    <w:abstractNumId w:val="30"/>
  </w:num>
  <w:num w:numId="32">
    <w:abstractNumId w:val="12"/>
  </w:num>
  <w:num w:numId="33">
    <w:abstractNumId w:val="33"/>
  </w:num>
  <w:num w:numId="34">
    <w:abstractNumId w:val="1"/>
  </w:num>
  <w:num w:numId="35">
    <w:abstractNumId w:val="25"/>
  </w:num>
  <w:num w:numId="36">
    <w:abstractNumId w:val="20"/>
  </w:num>
  <w:num w:numId="37">
    <w:abstractNumId w:val="21"/>
  </w:num>
  <w:num w:numId="38">
    <w:abstractNumId w:val="26"/>
  </w:num>
  <w:num w:numId="39">
    <w:abstractNumId w:val="3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7U0NDO2tDQwNzJW0lEKTi0uzszPAykwrAUALcIjZywAAAA="/>
  </w:docVars>
  <w:rsids>
    <w:rsidRoot w:val="00E76E12"/>
    <w:rsid w:val="00000730"/>
    <w:rsid w:val="00000FB1"/>
    <w:rsid w:val="00003132"/>
    <w:rsid w:val="00003194"/>
    <w:rsid w:val="00003990"/>
    <w:rsid w:val="000061BA"/>
    <w:rsid w:val="00006A36"/>
    <w:rsid w:val="00006EC6"/>
    <w:rsid w:val="00007CDF"/>
    <w:rsid w:val="000117C8"/>
    <w:rsid w:val="00011DC2"/>
    <w:rsid w:val="00012255"/>
    <w:rsid w:val="000123AC"/>
    <w:rsid w:val="00015189"/>
    <w:rsid w:val="00016BC0"/>
    <w:rsid w:val="0001759C"/>
    <w:rsid w:val="0002074A"/>
    <w:rsid w:val="00020750"/>
    <w:rsid w:val="000207F2"/>
    <w:rsid w:val="000209A5"/>
    <w:rsid w:val="000216D0"/>
    <w:rsid w:val="00022EDC"/>
    <w:rsid w:val="00023289"/>
    <w:rsid w:val="0002332E"/>
    <w:rsid w:val="00025992"/>
    <w:rsid w:val="00026549"/>
    <w:rsid w:val="0002657F"/>
    <w:rsid w:val="00026988"/>
    <w:rsid w:val="000269A0"/>
    <w:rsid w:val="00030C5D"/>
    <w:rsid w:val="00030EE0"/>
    <w:rsid w:val="00031580"/>
    <w:rsid w:val="00032C16"/>
    <w:rsid w:val="00033819"/>
    <w:rsid w:val="00034F16"/>
    <w:rsid w:val="0003543C"/>
    <w:rsid w:val="000356CA"/>
    <w:rsid w:val="00036A25"/>
    <w:rsid w:val="00037806"/>
    <w:rsid w:val="00037E56"/>
    <w:rsid w:val="0004037C"/>
    <w:rsid w:val="00040773"/>
    <w:rsid w:val="000409F9"/>
    <w:rsid w:val="0004137A"/>
    <w:rsid w:val="00041478"/>
    <w:rsid w:val="00041BA1"/>
    <w:rsid w:val="00041E72"/>
    <w:rsid w:val="00042429"/>
    <w:rsid w:val="00044779"/>
    <w:rsid w:val="000456FB"/>
    <w:rsid w:val="0004730D"/>
    <w:rsid w:val="00050EF7"/>
    <w:rsid w:val="000530EA"/>
    <w:rsid w:val="000547F4"/>
    <w:rsid w:val="00054CFC"/>
    <w:rsid w:val="00054DC5"/>
    <w:rsid w:val="00056281"/>
    <w:rsid w:val="0006111F"/>
    <w:rsid w:val="00062807"/>
    <w:rsid w:val="0006477E"/>
    <w:rsid w:val="00065FCB"/>
    <w:rsid w:val="000679AF"/>
    <w:rsid w:val="0007157C"/>
    <w:rsid w:val="000718ED"/>
    <w:rsid w:val="00071A30"/>
    <w:rsid w:val="00073B49"/>
    <w:rsid w:val="00073D49"/>
    <w:rsid w:val="000741D1"/>
    <w:rsid w:val="000754EC"/>
    <w:rsid w:val="000772E7"/>
    <w:rsid w:val="000779F2"/>
    <w:rsid w:val="00080B31"/>
    <w:rsid w:val="0008148A"/>
    <w:rsid w:val="000821A6"/>
    <w:rsid w:val="00082F6C"/>
    <w:rsid w:val="0008431C"/>
    <w:rsid w:val="000867A4"/>
    <w:rsid w:val="00086B17"/>
    <w:rsid w:val="00086B48"/>
    <w:rsid w:val="00086E87"/>
    <w:rsid w:val="00087AB7"/>
    <w:rsid w:val="00090779"/>
    <w:rsid w:val="00090E88"/>
    <w:rsid w:val="00091A9A"/>
    <w:rsid w:val="00091F6F"/>
    <w:rsid w:val="000926C6"/>
    <w:rsid w:val="000928B0"/>
    <w:rsid w:val="000936AA"/>
    <w:rsid w:val="000939B3"/>
    <w:rsid w:val="00093A5B"/>
    <w:rsid w:val="0009484F"/>
    <w:rsid w:val="00096762"/>
    <w:rsid w:val="0009707C"/>
    <w:rsid w:val="00097CFE"/>
    <w:rsid w:val="000A2945"/>
    <w:rsid w:val="000A2D38"/>
    <w:rsid w:val="000A3255"/>
    <w:rsid w:val="000A36D3"/>
    <w:rsid w:val="000A3BC4"/>
    <w:rsid w:val="000A3F63"/>
    <w:rsid w:val="000A4B3F"/>
    <w:rsid w:val="000A4C3F"/>
    <w:rsid w:val="000A6D48"/>
    <w:rsid w:val="000A7C19"/>
    <w:rsid w:val="000B075C"/>
    <w:rsid w:val="000B1746"/>
    <w:rsid w:val="000B1F1A"/>
    <w:rsid w:val="000B54C0"/>
    <w:rsid w:val="000B57CF"/>
    <w:rsid w:val="000B6B33"/>
    <w:rsid w:val="000B6D57"/>
    <w:rsid w:val="000B733C"/>
    <w:rsid w:val="000C0A3F"/>
    <w:rsid w:val="000C0AC3"/>
    <w:rsid w:val="000C1900"/>
    <w:rsid w:val="000C3555"/>
    <w:rsid w:val="000C573C"/>
    <w:rsid w:val="000C6711"/>
    <w:rsid w:val="000C78FC"/>
    <w:rsid w:val="000D0F5F"/>
    <w:rsid w:val="000D13EB"/>
    <w:rsid w:val="000D274F"/>
    <w:rsid w:val="000D2B5B"/>
    <w:rsid w:val="000D47FB"/>
    <w:rsid w:val="000D4BDB"/>
    <w:rsid w:val="000D6D8D"/>
    <w:rsid w:val="000D7FA1"/>
    <w:rsid w:val="000E0AD0"/>
    <w:rsid w:val="000E17A1"/>
    <w:rsid w:val="000E2787"/>
    <w:rsid w:val="000E51F2"/>
    <w:rsid w:val="000E539C"/>
    <w:rsid w:val="000E54DD"/>
    <w:rsid w:val="000E5A2A"/>
    <w:rsid w:val="000E63AA"/>
    <w:rsid w:val="000E6C08"/>
    <w:rsid w:val="000E77FA"/>
    <w:rsid w:val="000E7BAF"/>
    <w:rsid w:val="000F0512"/>
    <w:rsid w:val="000F0865"/>
    <w:rsid w:val="000F09E6"/>
    <w:rsid w:val="000F101D"/>
    <w:rsid w:val="000F1E5A"/>
    <w:rsid w:val="000F2E94"/>
    <w:rsid w:val="000F4CEC"/>
    <w:rsid w:val="000F4D58"/>
    <w:rsid w:val="000F67D7"/>
    <w:rsid w:val="000F7D1E"/>
    <w:rsid w:val="00100B5B"/>
    <w:rsid w:val="001045B2"/>
    <w:rsid w:val="00104FCB"/>
    <w:rsid w:val="00105CFA"/>
    <w:rsid w:val="001063D8"/>
    <w:rsid w:val="001079BF"/>
    <w:rsid w:val="0011094C"/>
    <w:rsid w:val="00110977"/>
    <w:rsid w:val="0011097C"/>
    <w:rsid w:val="00111397"/>
    <w:rsid w:val="00111475"/>
    <w:rsid w:val="00113FAB"/>
    <w:rsid w:val="001142BF"/>
    <w:rsid w:val="001142C0"/>
    <w:rsid w:val="001148C3"/>
    <w:rsid w:val="001159D9"/>
    <w:rsid w:val="001175A6"/>
    <w:rsid w:val="0011786B"/>
    <w:rsid w:val="001214BD"/>
    <w:rsid w:val="001215C4"/>
    <w:rsid w:val="00121B88"/>
    <w:rsid w:val="00123B6C"/>
    <w:rsid w:val="00123C85"/>
    <w:rsid w:val="00124C19"/>
    <w:rsid w:val="00124E1C"/>
    <w:rsid w:val="00125448"/>
    <w:rsid w:val="00125686"/>
    <w:rsid w:val="001257AA"/>
    <w:rsid w:val="001266D5"/>
    <w:rsid w:val="0012703E"/>
    <w:rsid w:val="00127B04"/>
    <w:rsid w:val="00130BAD"/>
    <w:rsid w:val="0013229E"/>
    <w:rsid w:val="0013278B"/>
    <w:rsid w:val="00132C9F"/>
    <w:rsid w:val="00133437"/>
    <w:rsid w:val="0013361D"/>
    <w:rsid w:val="00133BEB"/>
    <w:rsid w:val="001350A5"/>
    <w:rsid w:val="00135298"/>
    <w:rsid w:val="0013596A"/>
    <w:rsid w:val="0013716B"/>
    <w:rsid w:val="001400D3"/>
    <w:rsid w:val="00140D03"/>
    <w:rsid w:val="00142DA3"/>
    <w:rsid w:val="00143037"/>
    <w:rsid w:val="001431C0"/>
    <w:rsid w:val="00144E47"/>
    <w:rsid w:val="0014662B"/>
    <w:rsid w:val="00146DCE"/>
    <w:rsid w:val="0015030D"/>
    <w:rsid w:val="00150E3A"/>
    <w:rsid w:val="00150E75"/>
    <w:rsid w:val="00151695"/>
    <w:rsid w:val="001535E0"/>
    <w:rsid w:val="00154220"/>
    <w:rsid w:val="00156E85"/>
    <w:rsid w:val="00157749"/>
    <w:rsid w:val="001606FE"/>
    <w:rsid w:val="00161FDB"/>
    <w:rsid w:val="00163770"/>
    <w:rsid w:val="00164F7B"/>
    <w:rsid w:val="00165D0A"/>
    <w:rsid w:val="00165F1B"/>
    <w:rsid w:val="00166F5B"/>
    <w:rsid w:val="001672C1"/>
    <w:rsid w:val="00170CE7"/>
    <w:rsid w:val="00171474"/>
    <w:rsid w:val="00172576"/>
    <w:rsid w:val="00172718"/>
    <w:rsid w:val="00172B15"/>
    <w:rsid w:val="00173FB1"/>
    <w:rsid w:val="00174B12"/>
    <w:rsid w:val="001750DD"/>
    <w:rsid w:val="001757C5"/>
    <w:rsid w:val="00180B7C"/>
    <w:rsid w:val="00181433"/>
    <w:rsid w:val="00181B79"/>
    <w:rsid w:val="00183818"/>
    <w:rsid w:val="00185391"/>
    <w:rsid w:val="001865A6"/>
    <w:rsid w:val="00190AEE"/>
    <w:rsid w:val="00191BB3"/>
    <w:rsid w:val="0019292C"/>
    <w:rsid w:val="0019382B"/>
    <w:rsid w:val="00193CE9"/>
    <w:rsid w:val="001942F5"/>
    <w:rsid w:val="00194561"/>
    <w:rsid w:val="001949A6"/>
    <w:rsid w:val="00194AF1"/>
    <w:rsid w:val="00194F59"/>
    <w:rsid w:val="0019551C"/>
    <w:rsid w:val="00195A76"/>
    <w:rsid w:val="00197761"/>
    <w:rsid w:val="001A0C1E"/>
    <w:rsid w:val="001A0EBB"/>
    <w:rsid w:val="001A2289"/>
    <w:rsid w:val="001A2323"/>
    <w:rsid w:val="001A2340"/>
    <w:rsid w:val="001A2956"/>
    <w:rsid w:val="001A2A0C"/>
    <w:rsid w:val="001A3484"/>
    <w:rsid w:val="001A5CC0"/>
    <w:rsid w:val="001A669A"/>
    <w:rsid w:val="001A66C4"/>
    <w:rsid w:val="001B018C"/>
    <w:rsid w:val="001B1224"/>
    <w:rsid w:val="001B308E"/>
    <w:rsid w:val="001B5E0B"/>
    <w:rsid w:val="001B6113"/>
    <w:rsid w:val="001B613C"/>
    <w:rsid w:val="001C0F6E"/>
    <w:rsid w:val="001C25D2"/>
    <w:rsid w:val="001C2E92"/>
    <w:rsid w:val="001C4353"/>
    <w:rsid w:val="001C4D26"/>
    <w:rsid w:val="001C6D91"/>
    <w:rsid w:val="001C736A"/>
    <w:rsid w:val="001C7FDD"/>
    <w:rsid w:val="001D1309"/>
    <w:rsid w:val="001D26D4"/>
    <w:rsid w:val="001D3892"/>
    <w:rsid w:val="001D3B89"/>
    <w:rsid w:val="001D46F3"/>
    <w:rsid w:val="001D54B7"/>
    <w:rsid w:val="001D6B62"/>
    <w:rsid w:val="001D6F4B"/>
    <w:rsid w:val="001E0377"/>
    <w:rsid w:val="001E066F"/>
    <w:rsid w:val="001E0A9C"/>
    <w:rsid w:val="001E0EF0"/>
    <w:rsid w:val="001E1A70"/>
    <w:rsid w:val="001E5FB3"/>
    <w:rsid w:val="001E674C"/>
    <w:rsid w:val="001E6EE2"/>
    <w:rsid w:val="001F10E1"/>
    <w:rsid w:val="001F1657"/>
    <w:rsid w:val="001F1D69"/>
    <w:rsid w:val="001F26E0"/>
    <w:rsid w:val="001F2CD3"/>
    <w:rsid w:val="001F32A0"/>
    <w:rsid w:val="001F3422"/>
    <w:rsid w:val="001F3593"/>
    <w:rsid w:val="001F47CD"/>
    <w:rsid w:val="001F6E21"/>
    <w:rsid w:val="0020049D"/>
    <w:rsid w:val="00201E33"/>
    <w:rsid w:val="002023E1"/>
    <w:rsid w:val="002026F3"/>
    <w:rsid w:val="002027A4"/>
    <w:rsid w:val="002029ED"/>
    <w:rsid w:val="00203893"/>
    <w:rsid w:val="00205CB3"/>
    <w:rsid w:val="00206DD8"/>
    <w:rsid w:val="00211FC8"/>
    <w:rsid w:val="00211FC9"/>
    <w:rsid w:val="00212CD2"/>
    <w:rsid w:val="00213EDE"/>
    <w:rsid w:val="00214607"/>
    <w:rsid w:val="002160C8"/>
    <w:rsid w:val="00217D95"/>
    <w:rsid w:val="00217DC7"/>
    <w:rsid w:val="002225D3"/>
    <w:rsid w:val="00222E27"/>
    <w:rsid w:val="00224BA7"/>
    <w:rsid w:val="002274B6"/>
    <w:rsid w:val="00227D56"/>
    <w:rsid w:val="00230869"/>
    <w:rsid w:val="00230B0A"/>
    <w:rsid w:val="00230CA6"/>
    <w:rsid w:val="0023241B"/>
    <w:rsid w:val="00232AA7"/>
    <w:rsid w:val="0023318F"/>
    <w:rsid w:val="002346C0"/>
    <w:rsid w:val="00235CFF"/>
    <w:rsid w:val="00235DE8"/>
    <w:rsid w:val="00236DF9"/>
    <w:rsid w:val="00236E86"/>
    <w:rsid w:val="00241E5E"/>
    <w:rsid w:val="002438FA"/>
    <w:rsid w:val="00243CCC"/>
    <w:rsid w:val="0024539B"/>
    <w:rsid w:val="00245546"/>
    <w:rsid w:val="0024655F"/>
    <w:rsid w:val="00247C1B"/>
    <w:rsid w:val="00247DF8"/>
    <w:rsid w:val="00250FD8"/>
    <w:rsid w:val="00251474"/>
    <w:rsid w:val="00251A3E"/>
    <w:rsid w:val="00251D28"/>
    <w:rsid w:val="00252A46"/>
    <w:rsid w:val="002539C9"/>
    <w:rsid w:val="002546A3"/>
    <w:rsid w:val="00254A06"/>
    <w:rsid w:val="00256C31"/>
    <w:rsid w:val="0026009E"/>
    <w:rsid w:val="00260DE9"/>
    <w:rsid w:val="00260F34"/>
    <w:rsid w:val="002620DF"/>
    <w:rsid w:val="002620F2"/>
    <w:rsid w:val="00263CBC"/>
    <w:rsid w:val="00264CD5"/>
    <w:rsid w:val="00265A9B"/>
    <w:rsid w:val="002662EA"/>
    <w:rsid w:val="00266E27"/>
    <w:rsid w:val="00267F11"/>
    <w:rsid w:val="002700A8"/>
    <w:rsid w:val="00272CBD"/>
    <w:rsid w:val="00274576"/>
    <w:rsid w:val="0027527B"/>
    <w:rsid w:val="00275523"/>
    <w:rsid w:val="00276C20"/>
    <w:rsid w:val="00277AC5"/>
    <w:rsid w:val="00280318"/>
    <w:rsid w:val="0028146B"/>
    <w:rsid w:val="002828EC"/>
    <w:rsid w:val="00283782"/>
    <w:rsid w:val="002851F0"/>
    <w:rsid w:val="00286FC5"/>
    <w:rsid w:val="0028756B"/>
    <w:rsid w:val="00290BA0"/>
    <w:rsid w:val="00291721"/>
    <w:rsid w:val="0029329B"/>
    <w:rsid w:val="002935CD"/>
    <w:rsid w:val="00294CBF"/>
    <w:rsid w:val="0029529A"/>
    <w:rsid w:val="00295A2C"/>
    <w:rsid w:val="00295D03"/>
    <w:rsid w:val="00296C10"/>
    <w:rsid w:val="00296D1F"/>
    <w:rsid w:val="0029733C"/>
    <w:rsid w:val="00297535"/>
    <w:rsid w:val="002A1DEE"/>
    <w:rsid w:val="002A1E87"/>
    <w:rsid w:val="002A2423"/>
    <w:rsid w:val="002A3E84"/>
    <w:rsid w:val="002A5A75"/>
    <w:rsid w:val="002A76CE"/>
    <w:rsid w:val="002A7F4C"/>
    <w:rsid w:val="002B142E"/>
    <w:rsid w:val="002B1533"/>
    <w:rsid w:val="002B2971"/>
    <w:rsid w:val="002B42B4"/>
    <w:rsid w:val="002B6A8B"/>
    <w:rsid w:val="002B717B"/>
    <w:rsid w:val="002B728D"/>
    <w:rsid w:val="002C064A"/>
    <w:rsid w:val="002C426A"/>
    <w:rsid w:val="002C51C1"/>
    <w:rsid w:val="002C58BE"/>
    <w:rsid w:val="002C5D9A"/>
    <w:rsid w:val="002C7645"/>
    <w:rsid w:val="002D1366"/>
    <w:rsid w:val="002D1E3D"/>
    <w:rsid w:val="002D3601"/>
    <w:rsid w:val="002D3D49"/>
    <w:rsid w:val="002D4233"/>
    <w:rsid w:val="002D455A"/>
    <w:rsid w:val="002D61F6"/>
    <w:rsid w:val="002D61F9"/>
    <w:rsid w:val="002D7437"/>
    <w:rsid w:val="002D75C4"/>
    <w:rsid w:val="002E01AF"/>
    <w:rsid w:val="002E2195"/>
    <w:rsid w:val="002E3261"/>
    <w:rsid w:val="002E36AA"/>
    <w:rsid w:val="002E3826"/>
    <w:rsid w:val="002E6CD0"/>
    <w:rsid w:val="002E6EE2"/>
    <w:rsid w:val="002E7978"/>
    <w:rsid w:val="002F27BB"/>
    <w:rsid w:val="002F33D4"/>
    <w:rsid w:val="002F3525"/>
    <w:rsid w:val="002F4579"/>
    <w:rsid w:val="002F7461"/>
    <w:rsid w:val="00300D28"/>
    <w:rsid w:val="00301C1C"/>
    <w:rsid w:val="00302D20"/>
    <w:rsid w:val="0030384B"/>
    <w:rsid w:val="003057E1"/>
    <w:rsid w:val="00306A7B"/>
    <w:rsid w:val="00307785"/>
    <w:rsid w:val="00311C66"/>
    <w:rsid w:val="0031213B"/>
    <w:rsid w:val="00312DDE"/>
    <w:rsid w:val="003146E8"/>
    <w:rsid w:val="00314CD0"/>
    <w:rsid w:val="00314F70"/>
    <w:rsid w:val="00316D12"/>
    <w:rsid w:val="003177E7"/>
    <w:rsid w:val="0031782F"/>
    <w:rsid w:val="00321166"/>
    <w:rsid w:val="00321723"/>
    <w:rsid w:val="003224B0"/>
    <w:rsid w:val="0032291C"/>
    <w:rsid w:val="00322A1D"/>
    <w:rsid w:val="00322C26"/>
    <w:rsid w:val="00325C67"/>
    <w:rsid w:val="00326209"/>
    <w:rsid w:val="00326CA1"/>
    <w:rsid w:val="00330E1A"/>
    <w:rsid w:val="00331EA3"/>
    <w:rsid w:val="00332BE7"/>
    <w:rsid w:val="00332C44"/>
    <w:rsid w:val="00335E56"/>
    <w:rsid w:val="00336004"/>
    <w:rsid w:val="0033605D"/>
    <w:rsid w:val="00336200"/>
    <w:rsid w:val="00336CEF"/>
    <w:rsid w:val="00340842"/>
    <w:rsid w:val="00340B07"/>
    <w:rsid w:val="003428A6"/>
    <w:rsid w:val="003441FF"/>
    <w:rsid w:val="003445C1"/>
    <w:rsid w:val="003447B5"/>
    <w:rsid w:val="003453C9"/>
    <w:rsid w:val="00345D5D"/>
    <w:rsid w:val="00346A9B"/>
    <w:rsid w:val="0034796F"/>
    <w:rsid w:val="003511EF"/>
    <w:rsid w:val="003524DC"/>
    <w:rsid w:val="003528E2"/>
    <w:rsid w:val="00352981"/>
    <w:rsid w:val="00353EE0"/>
    <w:rsid w:val="00354C2B"/>
    <w:rsid w:val="00355097"/>
    <w:rsid w:val="00355A8D"/>
    <w:rsid w:val="0035665B"/>
    <w:rsid w:val="003567C4"/>
    <w:rsid w:val="00362080"/>
    <w:rsid w:val="00362973"/>
    <w:rsid w:val="00362F2E"/>
    <w:rsid w:val="0036326C"/>
    <w:rsid w:val="00363656"/>
    <w:rsid w:val="00364E31"/>
    <w:rsid w:val="00365003"/>
    <w:rsid w:val="003660C0"/>
    <w:rsid w:val="003664EB"/>
    <w:rsid w:val="00366793"/>
    <w:rsid w:val="0036687C"/>
    <w:rsid w:val="00371856"/>
    <w:rsid w:val="00374FB8"/>
    <w:rsid w:val="00375A96"/>
    <w:rsid w:val="003762B2"/>
    <w:rsid w:val="00376DEB"/>
    <w:rsid w:val="0037742B"/>
    <w:rsid w:val="00381036"/>
    <w:rsid w:val="00382555"/>
    <w:rsid w:val="00384CDB"/>
    <w:rsid w:val="00386390"/>
    <w:rsid w:val="00386D04"/>
    <w:rsid w:val="0038767D"/>
    <w:rsid w:val="003902E7"/>
    <w:rsid w:val="003912EF"/>
    <w:rsid w:val="00391AE4"/>
    <w:rsid w:val="00391DB0"/>
    <w:rsid w:val="00391FAC"/>
    <w:rsid w:val="003920E1"/>
    <w:rsid w:val="0039283D"/>
    <w:rsid w:val="003939B8"/>
    <w:rsid w:val="00394D87"/>
    <w:rsid w:val="00395AB0"/>
    <w:rsid w:val="00396A4D"/>
    <w:rsid w:val="003970A7"/>
    <w:rsid w:val="003977BE"/>
    <w:rsid w:val="00397947"/>
    <w:rsid w:val="003A0474"/>
    <w:rsid w:val="003A0B04"/>
    <w:rsid w:val="003A1CBB"/>
    <w:rsid w:val="003A27BC"/>
    <w:rsid w:val="003A3A53"/>
    <w:rsid w:val="003A4F39"/>
    <w:rsid w:val="003A50FB"/>
    <w:rsid w:val="003A6A03"/>
    <w:rsid w:val="003A75DB"/>
    <w:rsid w:val="003B166A"/>
    <w:rsid w:val="003B1BDE"/>
    <w:rsid w:val="003B25EE"/>
    <w:rsid w:val="003B3897"/>
    <w:rsid w:val="003B4A0C"/>
    <w:rsid w:val="003B56E0"/>
    <w:rsid w:val="003C01D1"/>
    <w:rsid w:val="003C17B7"/>
    <w:rsid w:val="003C1F42"/>
    <w:rsid w:val="003C2948"/>
    <w:rsid w:val="003C3B4D"/>
    <w:rsid w:val="003C4184"/>
    <w:rsid w:val="003C483F"/>
    <w:rsid w:val="003C5131"/>
    <w:rsid w:val="003C5C27"/>
    <w:rsid w:val="003C6483"/>
    <w:rsid w:val="003C64E1"/>
    <w:rsid w:val="003C6533"/>
    <w:rsid w:val="003C65DC"/>
    <w:rsid w:val="003C7C22"/>
    <w:rsid w:val="003C7E3C"/>
    <w:rsid w:val="003D09A0"/>
    <w:rsid w:val="003D0C9B"/>
    <w:rsid w:val="003D0CA1"/>
    <w:rsid w:val="003D3515"/>
    <w:rsid w:val="003D37B5"/>
    <w:rsid w:val="003D4167"/>
    <w:rsid w:val="003D474A"/>
    <w:rsid w:val="003D620B"/>
    <w:rsid w:val="003D70B9"/>
    <w:rsid w:val="003E117C"/>
    <w:rsid w:val="003E225E"/>
    <w:rsid w:val="003E26A0"/>
    <w:rsid w:val="003E4424"/>
    <w:rsid w:val="003E593C"/>
    <w:rsid w:val="003E681D"/>
    <w:rsid w:val="003E6953"/>
    <w:rsid w:val="003F0045"/>
    <w:rsid w:val="003F0684"/>
    <w:rsid w:val="003F1138"/>
    <w:rsid w:val="003F149F"/>
    <w:rsid w:val="003F1515"/>
    <w:rsid w:val="003F3381"/>
    <w:rsid w:val="003F39C1"/>
    <w:rsid w:val="003F3DD1"/>
    <w:rsid w:val="003F64AE"/>
    <w:rsid w:val="003F65D2"/>
    <w:rsid w:val="003F7AD7"/>
    <w:rsid w:val="00400ECA"/>
    <w:rsid w:val="00401096"/>
    <w:rsid w:val="004017D6"/>
    <w:rsid w:val="00401829"/>
    <w:rsid w:val="00402E03"/>
    <w:rsid w:val="004045FA"/>
    <w:rsid w:val="00405C43"/>
    <w:rsid w:val="004071CD"/>
    <w:rsid w:val="00407ADB"/>
    <w:rsid w:val="00407B7A"/>
    <w:rsid w:val="00412584"/>
    <w:rsid w:val="00413265"/>
    <w:rsid w:val="00413ED9"/>
    <w:rsid w:val="004146C7"/>
    <w:rsid w:val="0041482F"/>
    <w:rsid w:val="00415A46"/>
    <w:rsid w:val="00415E06"/>
    <w:rsid w:val="00415FA9"/>
    <w:rsid w:val="004163B5"/>
    <w:rsid w:val="004175BF"/>
    <w:rsid w:val="00420ADE"/>
    <w:rsid w:val="00420FE4"/>
    <w:rsid w:val="00423154"/>
    <w:rsid w:val="00424290"/>
    <w:rsid w:val="004244D7"/>
    <w:rsid w:val="00425059"/>
    <w:rsid w:val="00425855"/>
    <w:rsid w:val="00425A1E"/>
    <w:rsid w:val="00425AAD"/>
    <w:rsid w:val="00427283"/>
    <w:rsid w:val="00430911"/>
    <w:rsid w:val="004309AC"/>
    <w:rsid w:val="00432248"/>
    <w:rsid w:val="0043264F"/>
    <w:rsid w:val="00433608"/>
    <w:rsid w:val="004353DC"/>
    <w:rsid w:val="0043628C"/>
    <w:rsid w:val="004367A4"/>
    <w:rsid w:val="00436950"/>
    <w:rsid w:val="00437DA6"/>
    <w:rsid w:val="0044034C"/>
    <w:rsid w:val="004411A0"/>
    <w:rsid w:val="0044164B"/>
    <w:rsid w:val="0044386F"/>
    <w:rsid w:val="00443935"/>
    <w:rsid w:val="00443AF2"/>
    <w:rsid w:val="004447C5"/>
    <w:rsid w:val="00444858"/>
    <w:rsid w:val="00444B89"/>
    <w:rsid w:val="0044595D"/>
    <w:rsid w:val="00447587"/>
    <w:rsid w:val="00447F18"/>
    <w:rsid w:val="00451011"/>
    <w:rsid w:val="004534B5"/>
    <w:rsid w:val="00453B58"/>
    <w:rsid w:val="00453B70"/>
    <w:rsid w:val="00454A32"/>
    <w:rsid w:val="00457A48"/>
    <w:rsid w:val="00460877"/>
    <w:rsid w:val="00460D64"/>
    <w:rsid w:val="00460F1A"/>
    <w:rsid w:val="00461216"/>
    <w:rsid w:val="00462055"/>
    <w:rsid w:val="00462209"/>
    <w:rsid w:val="004625E6"/>
    <w:rsid w:val="004631C4"/>
    <w:rsid w:val="00463395"/>
    <w:rsid w:val="00467E0A"/>
    <w:rsid w:val="004705AF"/>
    <w:rsid w:val="00471908"/>
    <w:rsid w:val="00475651"/>
    <w:rsid w:val="00480611"/>
    <w:rsid w:val="004808DE"/>
    <w:rsid w:val="0048104B"/>
    <w:rsid w:val="00481BB6"/>
    <w:rsid w:val="0048318F"/>
    <w:rsid w:val="004838BA"/>
    <w:rsid w:val="00485CE1"/>
    <w:rsid w:val="00486927"/>
    <w:rsid w:val="00490310"/>
    <w:rsid w:val="00490D72"/>
    <w:rsid w:val="00492632"/>
    <w:rsid w:val="004937F7"/>
    <w:rsid w:val="00496ABE"/>
    <w:rsid w:val="00497B2C"/>
    <w:rsid w:val="004A01D3"/>
    <w:rsid w:val="004A066E"/>
    <w:rsid w:val="004A0812"/>
    <w:rsid w:val="004A0ECB"/>
    <w:rsid w:val="004A2432"/>
    <w:rsid w:val="004A376D"/>
    <w:rsid w:val="004A4C70"/>
    <w:rsid w:val="004A5737"/>
    <w:rsid w:val="004A5B0F"/>
    <w:rsid w:val="004A79DE"/>
    <w:rsid w:val="004B05F0"/>
    <w:rsid w:val="004B1C46"/>
    <w:rsid w:val="004B20DC"/>
    <w:rsid w:val="004B32E6"/>
    <w:rsid w:val="004B37F4"/>
    <w:rsid w:val="004B508B"/>
    <w:rsid w:val="004B58D6"/>
    <w:rsid w:val="004B6639"/>
    <w:rsid w:val="004B7B7A"/>
    <w:rsid w:val="004B7B86"/>
    <w:rsid w:val="004C0A3A"/>
    <w:rsid w:val="004C3306"/>
    <w:rsid w:val="004C4725"/>
    <w:rsid w:val="004C47BF"/>
    <w:rsid w:val="004C724C"/>
    <w:rsid w:val="004D1044"/>
    <w:rsid w:val="004D19FD"/>
    <w:rsid w:val="004D321D"/>
    <w:rsid w:val="004D4DBF"/>
    <w:rsid w:val="004D59D5"/>
    <w:rsid w:val="004D5F54"/>
    <w:rsid w:val="004D74AC"/>
    <w:rsid w:val="004D7DE4"/>
    <w:rsid w:val="004E00D4"/>
    <w:rsid w:val="004E09D3"/>
    <w:rsid w:val="004E12E3"/>
    <w:rsid w:val="004E1518"/>
    <w:rsid w:val="004E1B30"/>
    <w:rsid w:val="004E2CA3"/>
    <w:rsid w:val="004E386B"/>
    <w:rsid w:val="004E58A9"/>
    <w:rsid w:val="004E5F38"/>
    <w:rsid w:val="004E5FBD"/>
    <w:rsid w:val="004E61FA"/>
    <w:rsid w:val="004E6686"/>
    <w:rsid w:val="004E68AD"/>
    <w:rsid w:val="004E7EF1"/>
    <w:rsid w:val="004F0946"/>
    <w:rsid w:val="004F1470"/>
    <w:rsid w:val="004F30B8"/>
    <w:rsid w:val="004F52C1"/>
    <w:rsid w:val="004F5331"/>
    <w:rsid w:val="004F75BE"/>
    <w:rsid w:val="004F78B7"/>
    <w:rsid w:val="004F7F5D"/>
    <w:rsid w:val="00500928"/>
    <w:rsid w:val="0050163C"/>
    <w:rsid w:val="00501D1F"/>
    <w:rsid w:val="00502576"/>
    <w:rsid w:val="00502CCA"/>
    <w:rsid w:val="00507E99"/>
    <w:rsid w:val="00510644"/>
    <w:rsid w:val="00510848"/>
    <w:rsid w:val="00511341"/>
    <w:rsid w:val="00511641"/>
    <w:rsid w:val="0051165C"/>
    <w:rsid w:val="0051174B"/>
    <w:rsid w:val="005117BD"/>
    <w:rsid w:val="00512D66"/>
    <w:rsid w:val="00514062"/>
    <w:rsid w:val="00515D4D"/>
    <w:rsid w:val="00516DEB"/>
    <w:rsid w:val="00517C83"/>
    <w:rsid w:val="00520500"/>
    <w:rsid w:val="00520BD9"/>
    <w:rsid w:val="0052136C"/>
    <w:rsid w:val="00522D6A"/>
    <w:rsid w:val="00523A52"/>
    <w:rsid w:val="00523A71"/>
    <w:rsid w:val="00525F95"/>
    <w:rsid w:val="0052629C"/>
    <w:rsid w:val="005262A0"/>
    <w:rsid w:val="00526973"/>
    <w:rsid w:val="00527BF5"/>
    <w:rsid w:val="00531D78"/>
    <w:rsid w:val="0053200B"/>
    <w:rsid w:val="00533353"/>
    <w:rsid w:val="00534A05"/>
    <w:rsid w:val="005350F3"/>
    <w:rsid w:val="00535101"/>
    <w:rsid w:val="00536186"/>
    <w:rsid w:val="005365A5"/>
    <w:rsid w:val="00540B76"/>
    <w:rsid w:val="00541169"/>
    <w:rsid w:val="005412C9"/>
    <w:rsid w:val="00543D03"/>
    <w:rsid w:val="00544CFD"/>
    <w:rsid w:val="00545E35"/>
    <w:rsid w:val="00546DE4"/>
    <w:rsid w:val="00546E92"/>
    <w:rsid w:val="0055053A"/>
    <w:rsid w:val="00550ABA"/>
    <w:rsid w:val="005515A9"/>
    <w:rsid w:val="005519C9"/>
    <w:rsid w:val="00553F63"/>
    <w:rsid w:val="0055490A"/>
    <w:rsid w:val="00554AD8"/>
    <w:rsid w:val="005554BA"/>
    <w:rsid w:val="005563F8"/>
    <w:rsid w:val="0055709E"/>
    <w:rsid w:val="00560812"/>
    <w:rsid w:val="00560B3D"/>
    <w:rsid w:val="00562472"/>
    <w:rsid w:val="00562968"/>
    <w:rsid w:val="00563907"/>
    <w:rsid w:val="005641EF"/>
    <w:rsid w:val="00564320"/>
    <w:rsid w:val="005650FA"/>
    <w:rsid w:val="00566603"/>
    <w:rsid w:val="00567F7D"/>
    <w:rsid w:val="00570C63"/>
    <w:rsid w:val="00571262"/>
    <w:rsid w:val="00574367"/>
    <w:rsid w:val="00574B5D"/>
    <w:rsid w:val="00577016"/>
    <w:rsid w:val="00580121"/>
    <w:rsid w:val="00582A63"/>
    <w:rsid w:val="00582B16"/>
    <w:rsid w:val="00582FD9"/>
    <w:rsid w:val="00584497"/>
    <w:rsid w:val="005848AD"/>
    <w:rsid w:val="00585CD5"/>
    <w:rsid w:val="00587B8E"/>
    <w:rsid w:val="00587C9B"/>
    <w:rsid w:val="00591F27"/>
    <w:rsid w:val="00592355"/>
    <w:rsid w:val="00593695"/>
    <w:rsid w:val="00596109"/>
    <w:rsid w:val="00596481"/>
    <w:rsid w:val="00597FD5"/>
    <w:rsid w:val="005A01DC"/>
    <w:rsid w:val="005A02B8"/>
    <w:rsid w:val="005A089F"/>
    <w:rsid w:val="005A1AEE"/>
    <w:rsid w:val="005A249A"/>
    <w:rsid w:val="005A2C80"/>
    <w:rsid w:val="005A38A0"/>
    <w:rsid w:val="005A460A"/>
    <w:rsid w:val="005A4AA1"/>
    <w:rsid w:val="005A5571"/>
    <w:rsid w:val="005A65BE"/>
    <w:rsid w:val="005A6D6A"/>
    <w:rsid w:val="005A74A0"/>
    <w:rsid w:val="005A78AB"/>
    <w:rsid w:val="005B0076"/>
    <w:rsid w:val="005B0729"/>
    <w:rsid w:val="005B08ED"/>
    <w:rsid w:val="005B1727"/>
    <w:rsid w:val="005B1792"/>
    <w:rsid w:val="005B2193"/>
    <w:rsid w:val="005B30BA"/>
    <w:rsid w:val="005B42D7"/>
    <w:rsid w:val="005B698D"/>
    <w:rsid w:val="005B7464"/>
    <w:rsid w:val="005C02D6"/>
    <w:rsid w:val="005C14B0"/>
    <w:rsid w:val="005C1D17"/>
    <w:rsid w:val="005C263E"/>
    <w:rsid w:val="005C37D2"/>
    <w:rsid w:val="005C48B3"/>
    <w:rsid w:val="005C53F2"/>
    <w:rsid w:val="005C5575"/>
    <w:rsid w:val="005C75E5"/>
    <w:rsid w:val="005D0776"/>
    <w:rsid w:val="005D1E51"/>
    <w:rsid w:val="005D1ED6"/>
    <w:rsid w:val="005D265F"/>
    <w:rsid w:val="005D62B8"/>
    <w:rsid w:val="005D736C"/>
    <w:rsid w:val="005E0298"/>
    <w:rsid w:val="005E2D3A"/>
    <w:rsid w:val="005F2B39"/>
    <w:rsid w:val="005F4B62"/>
    <w:rsid w:val="005F58BB"/>
    <w:rsid w:val="005F61C0"/>
    <w:rsid w:val="005F6516"/>
    <w:rsid w:val="005F669D"/>
    <w:rsid w:val="006020CD"/>
    <w:rsid w:val="0060271A"/>
    <w:rsid w:val="006032EA"/>
    <w:rsid w:val="00606448"/>
    <w:rsid w:val="00607C14"/>
    <w:rsid w:val="00611BCB"/>
    <w:rsid w:val="006126EE"/>
    <w:rsid w:val="00612998"/>
    <w:rsid w:val="00612A94"/>
    <w:rsid w:val="006151EE"/>
    <w:rsid w:val="006159AE"/>
    <w:rsid w:val="00617695"/>
    <w:rsid w:val="006178FE"/>
    <w:rsid w:val="00620669"/>
    <w:rsid w:val="006214ED"/>
    <w:rsid w:val="00621674"/>
    <w:rsid w:val="00621BF5"/>
    <w:rsid w:val="00621CAB"/>
    <w:rsid w:val="0062290F"/>
    <w:rsid w:val="00623495"/>
    <w:rsid w:val="0062392E"/>
    <w:rsid w:val="006248B1"/>
    <w:rsid w:val="006265A1"/>
    <w:rsid w:val="00630C7C"/>
    <w:rsid w:val="0063137D"/>
    <w:rsid w:val="00631A03"/>
    <w:rsid w:val="00634B14"/>
    <w:rsid w:val="00634D69"/>
    <w:rsid w:val="00635545"/>
    <w:rsid w:val="00637A93"/>
    <w:rsid w:val="00640550"/>
    <w:rsid w:val="0064121B"/>
    <w:rsid w:val="00641B18"/>
    <w:rsid w:val="00641D41"/>
    <w:rsid w:val="00641D82"/>
    <w:rsid w:val="00644FCA"/>
    <w:rsid w:val="006453C9"/>
    <w:rsid w:val="006460F7"/>
    <w:rsid w:val="00646DD9"/>
    <w:rsid w:val="00647399"/>
    <w:rsid w:val="006473D4"/>
    <w:rsid w:val="00651509"/>
    <w:rsid w:val="00652447"/>
    <w:rsid w:val="00652F73"/>
    <w:rsid w:val="00653A7D"/>
    <w:rsid w:val="00654607"/>
    <w:rsid w:val="00654779"/>
    <w:rsid w:val="006549F2"/>
    <w:rsid w:val="00654E83"/>
    <w:rsid w:val="00655042"/>
    <w:rsid w:val="0065554B"/>
    <w:rsid w:val="006563B6"/>
    <w:rsid w:val="00656A8E"/>
    <w:rsid w:val="0066048B"/>
    <w:rsid w:val="00660D1A"/>
    <w:rsid w:val="00661092"/>
    <w:rsid w:val="0066193D"/>
    <w:rsid w:val="00663C3D"/>
    <w:rsid w:val="00667BDF"/>
    <w:rsid w:val="00670E03"/>
    <w:rsid w:val="00672E02"/>
    <w:rsid w:val="00672EC4"/>
    <w:rsid w:val="00676C01"/>
    <w:rsid w:val="006775A0"/>
    <w:rsid w:val="00677A6F"/>
    <w:rsid w:val="00680CAF"/>
    <w:rsid w:val="00680FA7"/>
    <w:rsid w:val="006819C3"/>
    <w:rsid w:val="00682200"/>
    <w:rsid w:val="0068230C"/>
    <w:rsid w:val="006828B3"/>
    <w:rsid w:val="00682B71"/>
    <w:rsid w:val="0068408C"/>
    <w:rsid w:val="00684D4B"/>
    <w:rsid w:val="0068605E"/>
    <w:rsid w:val="0068641E"/>
    <w:rsid w:val="00686E24"/>
    <w:rsid w:val="00691328"/>
    <w:rsid w:val="00691B27"/>
    <w:rsid w:val="00692DD2"/>
    <w:rsid w:val="00692E3F"/>
    <w:rsid w:val="00692F68"/>
    <w:rsid w:val="00693E2B"/>
    <w:rsid w:val="00694222"/>
    <w:rsid w:val="006961B5"/>
    <w:rsid w:val="00696908"/>
    <w:rsid w:val="00697726"/>
    <w:rsid w:val="006A0866"/>
    <w:rsid w:val="006A2668"/>
    <w:rsid w:val="006A3247"/>
    <w:rsid w:val="006A5854"/>
    <w:rsid w:val="006A58BD"/>
    <w:rsid w:val="006A68EE"/>
    <w:rsid w:val="006B0357"/>
    <w:rsid w:val="006B042B"/>
    <w:rsid w:val="006B105D"/>
    <w:rsid w:val="006B1B5D"/>
    <w:rsid w:val="006B622C"/>
    <w:rsid w:val="006B64A5"/>
    <w:rsid w:val="006B6F08"/>
    <w:rsid w:val="006B7ADE"/>
    <w:rsid w:val="006C010F"/>
    <w:rsid w:val="006C05E9"/>
    <w:rsid w:val="006C0E6F"/>
    <w:rsid w:val="006C11BE"/>
    <w:rsid w:val="006C1692"/>
    <w:rsid w:val="006C296A"/>
    <w:rsid w:val="006C2A83"/>
    <w:rsid w:val="006C359D"/>
    <w:rsid w:val="006C3A56"/>
    <w:rsid w:val="006C3D56"/>
    <w:rsid w:val="006C3EDB"/>
    <w:rsid w:val="006D193C"/>
    <w:rsid w:val="006D249D"/>
    <w:rsid w:val="006D2B0C"/>
    <w:rsid w:val="006D341F"/>
    <w:rsid w:val="006D3BE4"/>
    <w:rsid w:val="006D52A4"/>
    <w:rsid w:val="006D636C"/>
    <w:rsid w:val="006D7342"/>
    <w:rsid w:val="006D7A2A"/>
    <w:rsid w:val="006E007C"/>
    <w:rsid w:val="006E01FE"/>
    <w:rsid w:val="006E0800"/>
    <w:rsid w:val="006E10B4"/>
    <w:rsid w:val="006E12A1"/>
    <w:rsid w:val="006E1803"/>
    <w:rsid w:val="006E23D2"/>
    <w:rsid w:val="006F364F"/>
    <w:rsid w:val="006F4024"/>
    <w:rsid w:val="006F4D46"/>
    <w:rsid w:val="006F5271"/>
    <w:rsid w:val="006F6455"/>
    <w:rsid w:val="006F6DEF"/>
    <w:rsid w:val="006F7FC3"/>
    <w:rsid w:val="00700148"/>
    <w:rsid w:val="00706CA0"/>
    <w:rsid w:val="00706DA6"/>
    <w:rsid w:val="00706F20"/>
    <w:rsid w:val="00707D75"/>
    <w:rsid w:val="0071050D"/>
    <w:rsid w:val="0071203F"/>
    <w:rsid w:val="007154B8"/>
    <w:rsid w:val="0071554A"/>
    <w:rsid w:val="0071717F"/>
    <w:rsid w:val="00720298"/>
    <w:rsid w:val="007247C0"/>
    <w:rsid w:val="00725B51"/>
    <w:rsid w:val="0073186C"/>
    <w:rsid w:val="007325FC"/>
    <w:rsid w:val="00734079"/>
    <w:rsid w:val="007347AC"/>
    <w:rsid w:val="00735CD2"/>
    <w:rsid w:val="00736952"/>
    <w:rsid w:val="007403F0"/>
    <w:rsid w:val="00741A72"/>
    <w:rsid w:val="0074229F"/>
    <w:rsid w:val="00742385"/>
    <w:rsid w:val="007427CD"/>
    <w:rsid w:val="00744445"/>
    <w:rsid w:val="00747051"/>
    <w:rsid w:val="007473C8"/>
    <w:rsid w:val="00747F48"/>
    <w:rsid w:val="00750401"/>
    <w:rsid w:val="00750458"/>
    <w:rsid w:val="00750CE4"/>
    <w:rsid w:val="00751008"/>
    <w:rsid w:val="00754034"/>
    <w:rsid w:val="00754ECE"/>
    <w:rsid w:val="007554E1"/>
    <w:rsid w:val="007562FE"/>
    <w:rsid w:val="0075671F"/>
    <w:rsid w:val="007575F5"/>
    <w:rsid w:val="00757A13"/>
    <w:rsid w:val="00761908"/>
    <w:rsid w:val="00761C7C"/>
    <w:rsid w:val="007629E9"/>
    <w:rsid w:val="00762B45"/>
    <w:rsid w:val="00765386"/>
    <w:rsid w:val="00766F30"/>
    <w:rsid w:val="00767749"/>
    <w:rsid w:val="00767BC2"/>
    <w:rsid w:val="0077146D"/>
    <w:rsid w:val="00771492"/>
    <w:rsid w:val="007727BC"/>
    <w:rsid w:val="00772868"/>
    <w:rsid w:val="00774D1B"/>
    <w:rsid w:val="00774FA5"/>
    <w:rsid w:val="007750E4"/>
    <w:rsid w:val="00775BE6"/>
    <w:rsid w:val="00775BED"/>
    <w:rsid w:val="007775C5"/>
    <w:rsid w:val="0077789E"/>
    <w:rsid w:val="00777B79"/>
    <w:rsid w:val="00777C2C"/>
    <w:rsid w:val="00777D96"/>
    <w:rsid w:val="007800A5"/>
    <w:rsid w:val="00781196"/>
    <w:rsid w:val="00781267"/>
    <w:rsid w:val="00783C30"/>
    <w:rsid w:val="00784FE1"/>
    <w:rsid w:val="007855A0"/>
    <w:rsid w:val="0078650F"/>
    <w:rsid w:val="007867B6"/>
    <w:rsid w:val="00786D6D"/>
    <w:rsid w:val="00787C1C"/>
    <w:rsid w:val="00787C8A"/>
    <w:rsid w:val="00790539"/>
    <w:rsid w:val="00790C7B"/>
    <w:rsid w:val="0079127A"/>
    <w:rsid w:val="007916BB"/>
    <w:rsid w:val="00791C15"/>
    <w:rsid w:val="00792974"/>
    <w:rsid w:val="007931EB"/>
    <w:rsid w:val="00793D6A"/>
    <w:rsid w:val="00794424"/>
    <w:rsid w:val="0079554C"/>
    <w:rsid w:val="00796D04"/>
    <w:rsid w:val="00797664"/>
    <w:rsid w:val="007A0FDE"/>
    <w:rsid w:val="007A1783"/>
    <w:rsid w:val="007A242E"/>
    <w:rsid w:val="007A42D1"/>
    <w:rsid w:val="007A62F9"/>
    <w:rsid w:val="007A74A2"/>
    <w:rsid w:val="007B0409"/>
    <w:rsid w:val="007B1B51"/>
    <w:rsid w:val="007B3789"/>
    <w:rsid w:val="007B39F9"/>
    <w:rsid w:val="007B4DED"/>
    <w:rsid w:val="007B5366"/>
    <w:rsid w:val="007B72E1"/>
    <w:rsid w:val="007B78FB"/>
    <w:rsid w:val="007C0B2D"/>
    <w:rsid w:val="007C21DB"/>
    <w:rsid w:val="007C2BD1"/>
    <w:rsid w:val="007C3287"/>
    <w:rsid w:val="007C3B83"/>
    <w:rsid w:val="007C5B7C"/>
    <w:rsid w:val="007C5E96"/>
    <w:rsid w:val="007C6095"/>
    <w:rsid w:val="007C7F3A"/>
    <w:rsid w:val="007D4CE6"/>
    <w:rsid w:val="007D58DC"/>
    <w:rsid w:val="007D77C7"/>
    <w:rsid w:val="007E005D"/>
    <w:rsid w:val="007E031D"/>
    <w:rsid w:val="007E0AB0"/>
    <w:rsid w:val="007E19C8"/>
    <w:rsid w:val="007E295D"/>
    <w:rsid w:val="007E2BB7"/>
    <w:rsid w:val="007E4270"/>
    <w:rsid w:val="007E4562"/>
    <w:rsid w:val="007E4841"/>
    <w:rsid w:val="007E4A6A"/>
    <w:rsid w:val="007E5751"/>
    <w:rsid w:val="007E61F3"/>
    <w:rsid w:val="007E6455"/>
    <w:rsid w:val="007E6595"/>
    <w:rsid w:val="007E7402"/>
    <w:rsid w:val="007F14CF"/>
    <w:rsid w:val="007F17B4"/>
    <w:rsid w:val="007F321F"/>
    <w:rsid w:val="007F34CE"/>
    <w:rsid w:val="007F52A5"/>
    <w:rsid w:val="007F59AC"/>
    <w:rsid w:val="007F59D0"/>
    <w:rsid w:val="007F66B4"/>
    <w:rsid w:val="00800272"/>
    <w:rsid w:val="00800A1B"/>
    <w:rsid w:val="00801169"/>
    <w:rsid w:val="00801211"/>
    <w:rsid w:val="008022FA"/>
    <w:rsid w:val="00803A38"/>
    <w:rsid w:val="00804B93"/>
    <w:rsid w:val="0080523D"/>
    <w:rsid w:val="00805952"/>
    <w:rsid w:val="00805AE1"/>
    <w:rsid w:val="008072C5"/>
    <w:rsid w:val="0080759A"/>
    <w:rsid w:val="00807FDC"/>
    <w:rsid w:val="00811750"/>
    <w:rsid w:val="0081206C"/>
    <w:rsid w:val="00813ABD"/>
    <w:rsid w:val="00815087"/>
    <w:rsid w:val="00820E40"/>
    <w:rsid w:val="0082141F"/>
    <w:rsid w:val="00821A3F"/>
    <w:rsid w:val="00823251"/>
    <w:rsid w:val="00823786"/>
    <w:rsid w:val="00823970"/>
    <w:rsid w:val="00824C52"/>
    <w:rsid w:val="008251B8"/>
    <w:rsid w:val="00825B2D"/>
    <w:rsid w:val="0082689D"/>
    <w:rsid w:val="00827DBE"/>
    <w:rsid w:val="00830306"/>
    <w:rsid w:val="0083052F"/>
    <w:rsid w:val="0083275D"/>
    <w:rsid w:val="00835585"/>
    <w:rsid w:val="008356F6"/>
    <w:rsid w:val="00836E18"/>
    <w:rsid w:val="00837474"/>
    <w:rsid w:val="0083792A"/>
    <w:rsid w:val="00840D1F"/>
    <w:rsid w:val="00841720"/>
    <w:rsid w:val="00841DFA"/>
    <w:rsid w:val="00842390"/>
    <w:rsid w:val="008434F3"/>
    <w:rsid w:val="00843B6C"/>
    <w:rsid w:val="0084428D"/>
    <w:rsid w:val="0084562C"/>
    <w:rsid w:val="008457F0"/>
    <w:rsid w:val="0084618E"/>
    <w:rsid w:val="0084717F"/>
    <w:rsid w:val="00850A19"/>
    <w:rsid w:val="00850B73"/>
    <w:rsid w:val="00850B8B"/>
    <w:rsid w:val="0085200D"/>
    <w:rsid w:val="008522BB"/>
    <w:rsid w:val="008523D2"/>
    <w:rsid w:val="00852D6D"/>
    <w:rsid w:val="00853488"/>
    <w:rsid w:val="0085429D"/>
    <w:rsid w:val="00854310"/>
    <w:rsid w:val="008544E4"/>
    <w:rsid w:val="00854B41"/>
    <w:rsid w:val="00854C0A"/>
    <w:rsid w:val="00854C20"/>
    <w:rsid w:val="008555CE"/>
    <w:rsid w:val="00860EA3"/>
    <w:rsid w:val="008616BB"/>
    <w:rsid w:val="00862DBE"/>
    <w:rsid w:val="00862FB5"/>
    <w:rsid w:val="0086371B"/>
    <w:rsid w:val="00863901"/>
    <w:rsid w:val="00864FC2"/>
    <w:rsid w:val="008651BA"/>
    <w:rsid w:val="008653B6"/>
    <w:rsid w:val="00865699"/>
    <w:rsid w:val="00865B11"/>
    <w:rsid w:val="00865D7F"/>
    <w:rsid w:val="00870990"/>
    <w:rsid w:val="00872505"/>
    <w:rsid w:val="00872896"/>
    <w:rsid w:val="0087421F"/>
    <w:rsid w:val="00880C56"/>
    <w:rsid w:val="00881118"/>
    <w:rsid w:val="008815F5"/>
    <w:rsid w:val="00881B57"/>
    <w:rsid w:val="00881FE7"/>
    <w:rsid w:val="00883A64"/>
    <w:rsid w:val="00884453"/>
    <w:rsid w:val="00884BFF"/>
    <w:rsid w:val="008856BD"/>
    <w:rsid w:val="00886443"/>
    <w:rsid w:val="0088663F"/>
    <w:rsid w:val="0088713F"/>
    <w:rsid w:val="008879F1"/>
    <w:rsid w:val="00891067"/>
    <w:rsid w:val="00892C1A"/>
    <w:rsid w:val="0089323D"/>
    <w:rsid w:val="00895149"/>
    <w:rsid w:val="0089625B"/>
    <w:rsid w:val="008967EB"/>
    <w:rsid w:val="00896A11"/>
    <w:rsid w:val="00897193"/>
    <w:rsid w:val="008A198C"/>
    <w:rsid w:val="008A1BE0"/>
    <w:rsid w:val="008A2446"/>
    <w:rsid w:val="008A33BC"/>
    <w:rsid w:val="008A3CA0"/>
    <w:rsid w:val="008A4584"/>
    <w:rsid w:val="008A4792"/>
    <w:rsid w:val="008A4931"/>
    <w:rsid w:val="008A54BA"/>
    <w:rsid w:val="008A72D5"/>
    <w:rsid w:val="008A75C3"/>
    <w:rsid w:val="008A7F5E"/>
    <w:rsid w:val="008B1354"/>
    <w:rsid w:val="008B1C17"/>
    <w:rsid w:val="008B37BB"/>
    <w:rsid w:val="008B4533"/>
    <w:rsid w:val="008B4821"/>
    <w:rsid w:val="008B4C53"/>
    <w:rsid w:val="008B51B5"/>
    <w:rsid w:val="008B5669"/>
    <w:rsid w:val="008B63FF"/>
    <w:rsid w:val="008B6BBD"/>
    <w:rsid w:val="008B77E0"/>
    <w:rsid w:val="008C3A3C"/>
    <w:rsid w:val="008C520C"/>
    <w:rsid w:val="008C555E"/>
    <w:rsid w:val="008C57BD"/>
    <w:rsid w:val="008C58D2"/>
    <w:rsid w:val="008C5ED0"/>
    <w:rsid w:val="008C6468"/>
    <w:rsid w:val="008C7203"/>
    <w:rsid w:val="008D0CEE"/>
    <w:rsid w:val="008D1C29"/>
    <w:rsid w:val="008D21EA"/>
    <w:rsid w:val="008D25C4"/>
    <w:rsid w:val="008D2FAB"/>
    <w:rsid w:val="008D327F"/>
    <w:rsid w:val="008D377F"/>
    <w:rsid w:val="008D3E22"/>
    <w:rsid w:val="008D3E9E"/>
    <w:rsid w:val="008D539A"/>
    <w:rsid w:val="008D6BAD"/>
    <w:rsid w:val="008D7135"/>
    <w:rsid w:val="008E0DAC"/>
    <w:rsid w:val="008E1F48"/>
    <w:rsid w:val="008E2A8D"/>
    <w:rsid w:val="008E30AC"/>
    <w:rsid w:val="008E34C7"/>
    <w:rsid w:val="008E38E6"/>
    <w:rsid w:val="008E42A6"/>
    <w:rsid w:val="008E54E5"/>
    <w:rsid w:val="008E5545"/>
    <w:rsid w:val="008E5FDF"/>
    <w:rsid w:val="008E65E5"/>
    <w:rsid w:val="008E6F9C"/>
    <w:rsid w:val="008E7AFD"/>
    <w:rsid w:val="008F0A20"/>
    <w:rsid w:val="008F132E"/>
    <w:rsid w:val="008F1ABA"/>
    <w:rsid w:val="008F1D73"/>
    <w:rsid w:val="008F2954"/>
    <w:rsid w:val="008F3FBB"/>
    <w:rsid w:val="008F63F1"/>
    <w:rsid w:val="008F6C77"/>
    <w:rsid w:val="00901685"/>
    <w:rsid w:val="00902B2F"/>
    <w:rsid w:val="0090364A"/>
    <w:rsid w:val="00904028"/>
    <w:rsid w:val="00904746"/>
    <w:rsid w:val="009054F0"/>
    <w:rsid w:val="0090571C"/>
    <w:rsid w:val="00910536"/>
    <w:rsid w:val="00910A98"/>
    <w:rsid w:val="00912761"/>
    <w:rsid w:val="00912F19"/>
    <w:rsid w:val="0091383F"/>
    <w:rsid w:val="00913CBE"/>
    <w:rsid w:val="00913D26"/>
    <w:rsid w:val="00913F00"/>
    <w:rsid w:val="00913FEB"/>
    <w:rsid w:val="00914080"/>
    <w:rsid w:val="00915286"/>
    <w:rsid w:val="00915355"/>
    <w:rsid w:val="00916CC0"/>
    <w:rsid w:val="0091702F"/>
    <w:rsid w:val="00920598"/>
    <w:rsid w:val="00921AC2"/>
    <w:rsid w:val="0092279D"/>
    <w:rsid w:val="009227D3"/>
    <w:rsid w:val="009228C1"/>
    <w:rsid w:val="00922BCF"/>
    <w:rsid w:val="009239EA"/>
    <w:rsid w:val="0092517A"/>
    <w:rsid w:val="009252D9"/>
    <w:rsid w:val="00925D9E"/>
    <w:rsid w:val="00931636"/>
    <w:rsid w:val="00931DBC"/>
    <w:rsid w:val="0093283C"/>
    <w:rsid w:val="00936614"/>
    <w:rsid w:val="0093696D"/>
    <w:rsid w:val="0093770F"/>
    <w:rsid w:val="0093798E"/>
    <w:rsid w:val="00941999"/>
    <w:rsid w:val="00941F7E"/>
    <w:rsid w:val="009420F2"/>
    <w:rsid w:val="00943363"/>
    <w:rsid w:val="00943552"/>
    <w:rsid w:val="009454D8"/>
    <w:rsid w:val="00945CAB"/>
    <w:rsid w:val="0094680F"/>
    <w:rsid w:val="009470FD"/>
    <w:rsid w:val="00947891"/>
    <w:rsid w:val="00947E9D"/>
    <w:rsid w:val="00950530"/>
    <w:rsid w:val="009521BC"/>
    <w:rsid w:val="00953C54"/>
    <w:rsid w:val="0095588B"/>
    <w:rsid w:val="009569FC"/>
    <w:rsid w:val="00957A9A"/>
    <w:rsid w:val="00960A18"/>
    <w:rsid w:val="009621A7"/>
    <w:rsid w:val="0096362A"/>
    <w:rsid w:val="009649CF"/>
    <w:rsid w:val="00965C05"/>
    <w:rsid w:val="00965CC1"/>
    <w:rsid w:val="00971BCF"/>
    <w:rsid w:val="00971F02"/>
    <w:rsid w:val="00972CCC"/>
    <w:rsid w:val="00972DEA"/>
    <w:rsid w:val="00973173"/>
    <w:rsid w:val="00973FB9"/>
    <w:rsid w:val="00975963"/>
    <w:rsid w:val="00976171"/>
    <w:rsid w:val="00977295"/>
    <w:rsid w:val="009808C5"/>
    <w:rsid w:val="00982436"/>
    <w:rsid w:val="00982DD8"/>
    <w:rsid w:val="0098312D"/>
    <w:rsid w:val="00983185"/>
    <w:rsid w:val="00984BB6"/>
    <w:rsid w:val="00984C58"/>
    <w:rsid w:val="00984F19"/>
    <w:rsid w:val="009854F5"/>
    <w:rsid w:val="00985C6C"/>
    <w:rsid w:val="00986AE6"/>
    <w:rsid w:val="0098751C"/>
    <w:rsid w:val="00987A69"/>
    <w:rsid w:val="00987D18"/>
    <w:rsid w:val="00987D51"/>
    <w:rsid w:val="00987F0F"/>
    <w:rsid w:val="00992070"/>
    <w:rsid w:val="00992D12"/>
    <w:rsid w:val="0099362A"/>
    <w:rsid w:val="009943FE"/>
    <w:rsid w:val="009945B0"/>
    <w:rsid w:val="00994D40"/>
    <w:rsid w:val="009A2F0B"/>
    <w:rsid w:val="009A3A44"/>
    <w:rsid w:val="009A42CB"/>
    <w:rsid w:val="009A499E"/>
    <w:rsid w:val="009A597B"/>
    <w:rsid w:val="009A5CA2"/>
    <w:rsid w:val="009A7409"/>
    <w:rsid w:val="009A7F24"/>
    <w:rsid w:val="009B036A"/>
    <w:rsid w:val="009B250A"/>
    <w:rsid w:val="009B2BB5"/>
    <w:rsid w:val="009B2CA1"/>
    <w:rsid w:val="009C060D"/>
    <w:rsid w:val="009C0E38"/>
    <w:rsid w:val="009C0E69"/>
    <w:rsid w:val="009C12A7"/>
    <w:rsid w:val="009C2A98"/>
    <w:rsid w:val="009C45F1"/>
    <w:rsid w:val="009C56D3"/>
    <w:rsid w:val="009C6CCB"/>
    <w:rsid w:val="009C7118"/>
    <w:rsid w:val="009C726C"/>
    <w:rsid w:val="009C7736"/>
    <w:rsid w:val="009C7ADC"/>
    <w:rsid w:val="009C7B73"/>
    <w:rsid w:val="009C7D64"/>
    <w:rsid w:val="009D1820"/>
    <w:rsid w:val="009D1827"/>
    <w:rsid w:val="009D54B5"/>
    <w:rsid w:val="009D6310"/>
    <w:rsid w:val="009D7230"/>
    <w:rsid w:val="009D7C0E"/>
    <w:rsid w:val="009E0399"/>
    <w:rsid w:val="009E0BF2"/>
    <w:rsid w:val="009E0F33"/>
    <w:rsid w:val="009E1AA8"/>
    <w:rsid w:val="009E1BFE"/>
    <w:rsid w:val="009E1FBB"/>
    <w:rsid w:val="009E3342"/>
    <w:rsid w:val="009E36B2"/>
    <w:rsid w:val="009E396F"/>
    <w:rsid w:val="009E4820"/>
    <w:rsid w:val="009E4CFC"/>
    <w:rsid w:val="009E5A1B"/>
    <w:rsid w:val="009E5BBC"/>
    <w:rsid w:val="009E79E3"/>
    <w:rsid w:val="009E7F96"/>
    <w:rsid w:val="009F261B"/>
    <w:rsid w:val="009F2FE8"/>
    <w:rsid w:val="009F3C49"/>
    <w:rsid w:val="009F4094"/>
    <w:rsid w:val="009F7D9B"/>
    <w:rsid w:val="00A009D6"/>
    <w:rsid w:val="00A01302"/>
    <w:rsid w:val="00A02DA2"/>
    <w:rsid w:val="00A032F2"/>
    <w:rsid w:val="00A046F6"/>
    <w:rsid w:val="00A059C6"/>
    <w:rsid w:val="00A05FE4"/>
    <w:rsid w:val="00A06F92"/>
    <w:rsid w:val="00A07DC7"/>
    <w:rsid w:val="00A07E01"/>
    <w:rsid w:val="00A11782"/>
    <w:rsid w:val="00A117E3"/>
    <w:rsid w:val="00A11F3F"/>
    <w:rsid w:val="00A12508"/>
    <w:rsid w:val="00A12A60"/>
    <w:rsid w:val="00A13FE1"/>
    <w:rsid w:val="00A14833"/>
    <w:rsid w:val="00A14F8D"/>
    <w:rsid w:val="00A1509A"/>
    <w:rsid w:val="00A15C9D"/>
    <w:rsid w:val="00A215DF"/>
    <w:rsid w:val="00A21763"/>
    <w:rsid w:val="00A21B46"/>
    <w:rsid w:val="00A21B97"/>
    <w:rsid w:val="00A226DC"/>
    <w:rsid w:val="00A234DD"/>
    <w:rsid w:val="00A265EE"/>
    <w:rsid w:val="00A30B61"/>
    <w:rsid w:val="00A312A4"/>
    <w:rsid w:val="00A33510"/>
    <w:rsid w:val="00A343D5"/>
    <w:rsid w:val="00A34E2A"/>
    <w:rsid w:val="00A36862"/>
    <w:rsid w:val="00A36C9C"/>
    <w:rsid w:val="00A37009"/>
    <w:rsid w:val="00A37530"/>
    <w:rsid w:val="00A378B6"/>
    <w:rsid w:val="00A37B00"/>
    <w:rsid w:val="00A40815"/>
    <w:rsid w:val="00A416E5"/>
    <w:rsid w:val="00A41706"/>
    <w:rsid w:val="00A41750"/>
    <w:rsid w:val="00A45122"/>
    <w:rsid w:val="00A46F01"/>
    <w:rsid w:val="00A470DF"/>
    <w:rsid w:val="00A475E9"/>
    <w:rsid w:val="00A50272"/>
    <w:rsid w:val="00A50BA8"/>
    <w:rsid w:val="00A50F6A"/>
    <w:rsid w:val="00A54EA6"/>
    <w:rsid w:val="00A54F39"/>
    <w:rsid w:val="00A55108"/>
    <w:rsid w:val="00A56C7A"/>
    <w:rsid w:val="00A579FB"/>
    <w:rsid w:val="00A60329"/>
    <w:rsid w:val="00A60407"/>
    <w:rsid w:val="00A606BA"/>
    <w:rsid w:val="00A61A39"/>
    <w:rsid w:val="00A6236A"/>
    <w:rsid w:val="00A62C62"/>
    <w:rsid w:val="00A64661"/>
    <w:rsid w:val="00A65462"/>
    <w:rsid w:val="00A66DE5"/>
    <w:rsid w:val="00A672F1"/>
    <w:rsid w:val="00A673B8"/>
    <w:rsid w:val="00A67958"/>
    <w:rsid w:val="00A67A5B"/>
    <w:rsid w:val="00A67AFB"/>
    <w:rsid w:val="00A72107"/>
    <w:rsid w:val="00A726FF"/>
    <w:rsid w:val="00A7299B"/>
    <w:rsid w:val="00A72A18"/>
    <w:rsid w:val="00A73B88"/>
    <w:rsid w:val="00A7465C"/>
    <w:rsid w:val="00A752E8"/>
    <w:rsid w:val="00A75A27"/>
    <w:rsid w:val="00A75EDB"/>
    <w:rsid w:val="00A7732F"/>
    <w:rsid w:val="00A775AD"/>
    <w:rsid w:val="00A77F70"/>
    <w:rsid w:val="00A80473"/>
    <w:rsid w:val="00A81A18"/>
    <w:rsid w:val="00A81C54"/>
    <w:rsid w:val="00A81E27"/>
    <w:rsid w:val="00A82998"/>
    <w:rsid w:val="00A82E62"/>
    <w:rsid w:val="00A84A46"/>
    <w:rsid w:val="00A84DA0"/>
    <w:rsid w:val="00A85109"/>
    <w:rsid w:val="00A869ED"/>
    <w:rsid w:val="00A87327"/>
    <w:rsid w:val="00A87A48"/>
    <w:rsid w:val="00A905C8"/>
    <w:rsid w:val="00A90D98"/>
    <w:rsid w:val="00A927BB"/>
    <w:rsid w:val="00A94513"/>
    <w:rsid w:val="00AA0178"/>
    <w:rsid w:val="00AA2BFA"/>
    <w:rsid w:val="00AA365F"/>
    <w:rsid w:val="00AA3993"/>
    <w:rsid w:val="00AA469D"/>
    <w:rsid w:val="00AA4ABD"/>
    <w:rsid w:val="00AA4B6C"/>
    <w:rsid w:val="00AA4D2B"/>
    <w:rsid w:val="00AA4FF4"/>
    <w:rsid w:val="00AA5539"/>
    <w:rsid w:val="00AA5B7C"/>
    <w:rsid w:val="00AA7882"/>
    <w:rsid w:val="00AA7A4F"/>
    <w:rsid w:val="00AB14E9"/>
    <w:rsid w:val="00AB1EAA"/>
    <w:rsid w:val="00AB21F9"/>
    <w:rsid w:val="00AB2B70"/>
    <w:rsid w:val="00AB30AD"/>
    <w:rsid w:val="00AB4060"/>
    <w:rsid w:val="00AB5067"/>
    <w:rsid w:val="00AB557A"/>
    <w:rsid w:val="00AB5FE2"/>
    <w:rsid w:val="00AB7723"/>
    <w:rsid w:val="00AC1039"/>
    <w:rsid w:val="00AC2A68"/>
    <w:rsid w:val="00AC69D3"/>
    <w:rsid w:val="00AD085B"/>
    <w:rsid w:val="00AD1255"/>
    <w:rsid w:val="00AD1A1B"/>
    <w:rsid w:val="00AD260D"/>
    <w:rsid w:val="00AD2C24"/>
    <w:rsid w:val="00AD2D80"/>
    <w:rsid w:val="00AD37AD"/>
    <w:rsid w:val="00AD5143"/>
    <w:rsid w:val="00AD53E9"/>
    <w:rsid w:val="00AD63A4"/>
    <w:rsid w:val="00AD68FE"/>
    <w:rsid w:val="00AD75AB"/>
    <w:rsid w:val="00AD7894"/>
    <w:rsid w:val="00AE28E7"/>
    <w:rsid w:val="00AE29E1"/>
    <w:rsid w:val="00AE3AE9"/>
    <w:rsid w:val="00AE43DD"/>
    <w:rsid w:val="00AE533C"/>
    <w:rsid w:val="00AF126F"/>
    <w:rsid w:val="00AF1924"/>
    <w:rsid w:val="00AF34DD"/>
    <w:rsid w:val="00AF3DFB"/>
    <w:rsid w:val="00AF469F"/>
    <w:rsid w:val="00AF5254"/>
    <w:rsid w:val="00AF5604"/>
    <w:rsid w:val="00AF5615"/>
    <w:rsid w:val="00B00528"/>
    <w:rsid w:val="00B07FDA"/>
    <w:rsid w:val="00B10355"/>
    <w:rsid w:val="00B110B3"/>
    <w:rsid w:val="00B13E05"/>
    <w:rsid w:val="00B14819"/>
    <w:rsid w:val="00B15C9B"/>
    <w:rsid w:val="00B16E16"/>
    <w:rsid w:val="00B21128"/>
    <w:rsid w:val="00B21520"/>
    <w:rsid w:val="00B21695"/>
    <w:rsid w:val="00B22250"/>
    <w:rsid w:val="00B22E4C"/>
    <w:rsid w:val="00B23072"/>
    <w:rsid w:val="00B237AF"/>
    <w:rsid w:val="00B23C47"/>
    <w:rsid w:val="00B23CB6"/>
    <w:rsid w:val="00B24383"/>
    <w:rsid w:val="00B25272"/>
    <w:rsid w:val="00B268CE"/>
    <w:rsid w:val="00B26A46"/>
    <w:rsid w:val="00B308B2"/>
    <w:rsid w:val="00B30E6B"/>
    <w:rsid w:val="00B31B04"/>
    <w:rsid w:val="00B32E54"/>
    <w:rsid w:val="00B359BF"/>
    <w:rsid w:val="00B37891"/>
    <w:rsid w:val="00B40178"/>
    <w:rsid w:val="00B415E6"/>
    <w:rsid w:val="00B42C60"/>
    <w:rsid w:val="00B431B8"/>
    <w:rsid w:val="00B431E0"/>
    <w:rsid w:val="00B44894"/>
    <w:rsid w:val="00B4544B"/>
    <w:rsid w:val="00B46D03"/>
    <w:rsid w:val="00B473F0"/>
    <w:rsid w:val="00B47A44"/>
    <w:rsid w:val="00B514F2"/>
    <w:rsid w:val="00B52331"/>
    <w:rsid w:val="00B538AB"/>
    <w:rsid w:val="00B56BEE"/>
    <w:rsid w:val="00B56C4C"/>
    <w:rsid w:val="00B57498"/>
    <w:rsid w:val="00B5773E"/>
    <w:rsid w:val="00B61EAA"/>
    <w:rsid w:val="00B626D3"/>
    <w:rsid w:val="00B64D13"/>
    <w:rsid w:val="00B64FC6"/>
    <w:rsid w:val="00B65185"/>
    <w:rsid w:val="00B661A0"/>
    <w:rsid w:val="00B66C02"/>
    <w:rsid w:val="00B67048"/>
    <w:rsid w:val="00B7059D"/>
    <w:rsid w:val="00B705C0"/>
    <w:rsid w:val="00B70720"/>
    <w:rsid w:val="00B73494"/>
    <w:rsid w:val="00B73DC3"/>
    <w:rsid w:val="00B73F0E"/>
    <w:rsid w:val="00B73F93"/>
    <w:rsid w:val="00B747E3"/>
    <w:rsid w:val="00B74DF7"/>
    <w:rsid w:val="00B7604A"/>
    <w:rsid w:val="00B808C8"/>
    <w:rsid w:val="00B81181"/>
    <w:rsid w:val="00B81311"/>
    <w:rsid w:val="00B82228"/>
    <w:rsid w:val="00B836C1"/>
    <w:rsid w:val="00B83FFA"/>
    <w:rsid w:val="00B85922"/>
    <w:rsid w:val="00B90863"/>
    <w:rsid w:val="00B914F3"/>
    <w:rsid w:val="00B94C26"/>
    <w:rsid w:val="00B955B8"/>
    <w:rsid w:val="00BA376E"/>
    <w:rsid w:val="00BA37AC"/>
    <w:rsid w:val="00BA49EF"/>
    <w:rsid w:val="00BA73AA"/>
    <w:rsid w:val="00BA755A"/>
    <w:rsid w:val="00BA7718"/>
    <w:rsid w:val="00BB032B"/>
    <w:rsid w:val="00BB2949"/>
    <w:rsid w:val="00BB4211"/>
    <w:rsid w:val="00BB6E95"/>
    <w:rsid w:val="00BB74F5"/>
    <w:rsid w:val="00BB7BFF"/>
    <w:rsid w:val="00BB7F38"/>
    <w:rsid w:val="00BC0271"/>
    <w:rsid w:val="00BC4A2A"/>
    <w:rsid w:val="00BC543F"/>
    <w:rsid w:val="00BC586A"/>
    <w:rsid w:val="00BC637D"/>
    <w:rsid w:val="00BC6506"/>
    <w:rsid w:val="00BC77F2"/>
    <w:rsid w:val="00BC7E34"/>
    <w:rsid w:val="00BC7F10"/>
    <w:rsid w:val="00BD06B8"/>
    <w:rsid w:val="00BD0938"/>
    <w:rsid w:val="00BD10BB"/>
    <w:rsid w:val="00BD2F27"/>
    <w:rsid w:val="00BD32E1"/>
    <w:rsid w:val="00BD397A"/>
    <w:rsid w:val="00BD452A"/>
    <w:rsid w:val="00BD45C2"/>
    <w:rsid w:val="00BD5ABD"/>
    <w:rsid w:val="00BD5F51"/>
    <w:rsid w:val="00BD7719"/>
    <w:rsid w:val="00BD7F14"/>
    <w:rsid w:val="00BE169B"/>
    <w:rsid w:val="00BE1993"/>
    <w:rsid w:val="00BE1AB9"/>
    <w:rsid w:val="00BE3963"/>
    <w:rsid w:val="00BE5E44"/>
    <w:rsid w:val="00BE5E60"/>
    <w:rsid w:val="00BE66AF"/>
    <w:rsid w:val="00BE6801"/>
    <w:rsid w:val="00BE6F59"/>
    <w:rsid w:val="00BE72B9"/>
    <w:rsid w:val="00BF02C3"/>
    <w:rsid w:val="00BF12E5"/>
    <w:rsid w:val="00BF1A08"/>
    <w:rsid w:val="00BF3CD4"/>
    <w:rsid w:val="00BF41D9"/>
    <w:rsid w:val="00BF487D"/>
    <w:rsid w:val="00BF73FA"/>
    <w:rsid w:val="00BF7ED4"/>
    <w:rsid w:val="00C02CF3"/>
    <w:rsid w:val="00C04239"/>
    <w:rsid w:val="00C0513D"/>
    <w:rsid w:val="00C1262B"/>
    <w:rsid w:val="00C133C4"/>
    <w:rsid w:val="00C13451"/>
    <w:rsid w:val="00C14016"/>
    <w:rsid w:val="00C17139"/>
    <w:rsid w:val="00C17401"/>
    <w:rsid w:val="00C20321"/>
    <w:rsid w:val="00C2034F"/>
    <w:rsid w:val="00C20587"/>
    <w:rsid w:val="00C22659"/>
    <w:rsid w:val="00C2294B"/>
    <w:rsid w:val="00C26E78"/>
    <w:rsid w:val="00C273E7"/>
    <w:rsid w:val="00C30598"/>
    <w:rsid w:val="00C3322A"/>
    <w:rsid w:val="00C33603"/>
    <w:rsid w:val="00C339B0"/>
    <w:rsid w:val="00C3531C"/>
    <w:rsid w:val="00C35F40"/>
    <w:rsid w:val="00C36C87"/>
    <w:rsid w:val="00C36DAA"/>
    <w:rsid w:val="00C37775"/>
    <w:rsid w:val="00C405B6"/>
    <w:rsid w:val="00C40BBD"/>
    <w:rsid w:val="00C41B25"/>
    <w:rsid w:val="00C42623"/>
    <w:rsid w:val="00C42B76"/>
    <w:rsid w:val="00C4444C"/>
    <w:rsid w:val="00C47108"/>
    <w:rsid w:val="00C476B8"/>
    <w:rsid w:val="00C51769"/>
    <w:rsid w:val="00C51905"/>
    <w:rsid w:val="00C519E1"/>
    <w:rsid w:val="00C52E81"/>
    <w:rsid w:val="00C52F22"/>
    <w:rsid w:val="00C53801"/>
    <w:rsid w:val="00C54099"/>
    <w:rsid w:val="00C55DAD"/>
    <w:rsid w:val="00C566DC"/>
    <w:rsid w:val="00C56867"/>
    <w:rsid w:val="00C56F1D"/>
    <w:rsid w:val="00C5745C"/>
    <w:rsid w:val="00C60E16"/>
    <w:rsid w:val="00C6466D"/>
    <w:rsid w:val="00C657F9"/>
    <w:rsid w:val="00C6705E"/>
    <w:rsid w:val="00C67DAF"/>
    <w:rsid w:val="00C70512"/>
    <w:rsid w:val="00C70C18"/>
    <w:rsid w:val="00C712DE"/>
    <w:rsid w:val="00C713FC"/>
    <w:rsid w:val="00C7208D"/>
    <w:rsid w:val="00C72955"/>
    <w:rsid w:val="00C74DD1"/>
    <w:rsid w:val="00C76423"/>
    <w:rsid w:val="00C76EF9"/>
    <w:rsid w:val="00C773B9"/>
    <w:rsid w:val="00C77454"/>
    <w:rsid w:val="00C80F34"/>
    <w:rsid w:val="00C81963"/>
    <w:rsid w:val="00C81F92"/>
    <w:rsid w:val="00C83A7B"/>
    <w:rsid w:val="00C84B09"/>
    <w:rsid w:val="00C86AC1"/>
    <w:rsid w:val="00C878DA"/>
    <w:rsid w:val="00C90DCD"/>
    <w:rsid w:val="00C91B4C"/>
    <w:rsid w:val="00C92029"/>
    <w:rsid w:val="00C92413"/>
    <w:rsid w:val="00C932FA"/>
    <w:rsid w:val="00C94D86"/>
    <w:rsid w:val="00C955BE"/>
    <w:rsid w:val="00C95899"/>
    <w:rsid w:val="00C95D22"/>
    <w:rsid w:val="00C96D28"/>
    <w:rsid w:val="00CA0027"/>
    <w:rsid w:val="00CA1857"/>
    <w:rsid w:val="00CA1978"/>
    <w:rsid w:val="00CA1F91"/>
    <w:rsid w:val="00CA1FD7"/>
    <w:rsid w:val="00CA27B7"/>
    <w:rsid w:val="00CA6041"/>
    <w:rsid w:val="00CA6A4C"/>
    <w:rsid w:val="00CA7FB4"/>
    <w:rsid w:val="00CB0A57"/>
    <w:rsid w:val="00CB469A"/>
    <w:rsid w:val="00CB61A6"/>
    <w:rsid w:val="00CC1B4E"/>
    <w:rsid w:val="00CC240A"/>
    <w:rsid w:val="00CC2F66"/>
    <w:rsid w:val="00CC3039"/>
    <w:rsid w:val="00CC3139"/>
    <w:rsid w:val="00CC3682"/>
    <w:rsid w:val="00CC3A48"/>
    <w:rsid w:val="00CC4D77"/>
    <w:rsid w:val="00CC6025"/>
    <w:rsid w:val="00CC7C2B"/>
    <w:rsid w:val="00CD00D3"/>
    <w:rsid w:val="00CD0C64"/>
    <w:rsid w:val="00CD2686"/>
    <w:rsid w:val="00CD26F2"/>
    <w:rsid w:val="00CD3DDF"/>
    <w:rsid w:val="00CD4AC8"/>
    <w:rsid w:val="00CD4ED5"/>
    <w:rsid w:val="00CE062F"/>
    <w:rsid w:val="00CE0FCB"/>
    <w:rsid w:val="00CE1369"/>
    <w:rsid w:val="00CE635A"/>
    <w:rsid w:val="00CE7542"/>
    <w:rsid w:val="00CE79A9"/>
    <w:rsid w:val="00CE7F0F"/>
    <w:rsid w:val="00CF0BF2"/>
    <w:rsid w:val="00CF1242"/>
    <w:rsid w:val="00CF1A69"/>
    <w:rsid w:val="00CF2297"/>
    <w:rsid w:val="00CF2ACF"/>
    <w:rsid w:val="00CF325F"/>
    <w:rsid w:val="00CF47B6"/>
    <w:rsid w:val="00CF5574"/>
    <w:rsid w:val="00CF57D9"/>
    <w:rsid w:val="00CF599C"/>
    <w:rsid w:val="00CF5B49"/>
    <w:rsid w:val="00CF5C17"/>
    <w:rsid w:val="00CF5E31"/>
    <w:rsid w:val="00CF6E4F"/>
    <w:rsid w:val="00D028BB"/>
    <w:rsid w:val="00D02E1D"/>
    <w:rsid w:val="00D048DD"/>
    <w:rsid w:val="00D05641"/>
    <w:rsid w:val="00D0571E"/>
    <w:rsid w:val="00D10CF1"/>
    <w:rsid w:val="00D1108E"/>
    <w:rsid w:val="00D11B18"/>
    <w:rsid w:val="00D13E95"/>
    <w:rsid w:val="00D14E2F"/>
    <w:rsid w:val="00D168A3"/>
    <w:rsid w:val="00D2487B"/>
    <w:rsid w:val="00D24A4E"/>
    <w:rsid w:val="00D24E06"/>
    <w:rsid w:val="00D253F0"/>
    <w:rsid w:val="00D30034"/>
    <w:rsid w:val="00D3058D"/>
    <w:rsid w:val="00D30D12"/>
    <w:rsid w:val="00D317ED"/>
    <w:rsid w:val="00D33944"/>
    <w:rsid w:val="00D33AF2"/>
    <w:rsid w:val="00D33C4F"/>
    <w:rsid w:val="00D33D1A"/>
    <w:rsid w:val="00D34018"/>
    <w:rsid w:val="00D34801"/>
    <w:rsid w:val="00D3512A"/>
    <w:rsid w:val="00D36725"/>
    <w:rsid w:val="00D369EE"/>
    <w:rsid w:val="00D37151"/>
    <w:rsid w:val="00D37D7F"/>
    <w:rsid w:val="00D414D7"/>
    <w:rsid w:val="00D415A0"/>
    <w:rsid w:val="00D41DAB"/>
    <w:rsid w:val="00D4297B"/>
    <w:rsid w:val="00D4352F"/>
    <w:rsid w:val="00D43A01"/>
    <w:rsid w:val="00D4465B"/>
    <w:rsid w:val="00D44A2B"/>
    <w:rsid w:val="00D4696F"/>
    <w:rsid w:val="00D471D0"/>
    <w:rsid w:val="00D47308"/>
    <w:rsid w:val="00D47743"/>
    <w:rsid w:val="00D47BCA"/>
    <w:rsid w:val="00D500CE"/>
    <w:rsid w:val="00D5146C"/>
    <w:rsid w:val="00D516A4"/>
    <w:rsid w:val="00D5210D"/>
    <w:rsid w:val="00D52BBC"/>
    <w:rsid w:val="00D53986"/>
    <w:rsid w:val="00D557E5"/>
    <w:rsid w:val="00D5595D"/>
    <w:rsid w:val="00D56F82"/>
    <w:rsid w:val="00D6005F"/>
    <w:rsid w:val="00D61B90"/>
    <w:rsid w:val="00D62642"/>
    <w:rsid w:val="00D6363C"/>
    <w:rsid w:val="00D65C37"/>
    <w:rsid w:val="00D65CBB"/>
    <w:rsid w:val="00D65E47"/>
    <w:rsid w:val="00D666C8"/>
    <w:rsid w:val="00D67234"/>
    <w:rsid w:val="00D7049F"/>
    <w:rsid w:val="00D71BDD"/>
    <w:rsid w:val="00D73380"/>
    <w:rsid w:val="00D74607"/>
    <w:rsid w:val="00D76645"/>
    <w:rsid w:val="00D7683E"/>
    <w:rsid w:val="00D76A5C"/>
    <w:rsid w:val="00D77D1D"/>
    <w:rsid w:val="00D801BB"/>
    <w:rsid w:val="00D810D3"/>
    <w:rsid w:val="00D82AA6"/>
    <w:rsid w:val="00D82E13"/>
    <w:rsid w:val="00D84473"/>
    <w:rsid w:val="00D8550C"/>
    <w:rsid w:val="00D86AFB"/>
    <w:rsid w:val="00D86E94"/>
    <w:rsid w:val="00D87ECB"/>
    <w:rsid w:val="00D900D5"/>
    <w:rsid w:val="00D91A61"/>
    <w:rsid w:val="00D91B8C"/>
    <w:rsid w:val="00D92707"/>
    <w:rsid w:val="00D933D3"/>
    <w:rsid w:val="00D94664"/>
    <w:rsid w:val="00D95180"/>
    <w:rsid w:val="00D96A25"/>
    <w:rsid w:val="00D97295"/>
    <w:rsid w:val="00DA28E4"/>
    <w:rsid w:val="00DA3A1A"/>
    <w:rsid w:val="00DA3B2B"/>
    <w:rsid w:val="00DA4A17"/>
    <w:rsid w:val="00DA5581"/>
    <w:rsid w:val="00DA56D3"/>
    <w:rsid w:val="00DA779C"/>
    <w:rsid w:val="00DB27B6"/>
    <w:rsid w:val="00DB3681"/>
    <w:rsid w:val="00DB5964"/>
    <w:rsid w:val="00DB5B08"/>
    <w:rsid w:val="00DB67A5"/>
    <w:rsid w:val="00DC0E98"/>
    <w:rsid w:val="00DC1BAC"/>
    <w:rsid w:val="00DC1D01"/>
    <w:rsid w:val="00DC248E"/>
    <w:rsid w:val="00DC42C8"/>
    <w:rsid w:val="00DC5252"/>
    <w:rsid w:val="00DC53F2"/>
    <w:rsid w:val="00DD020B"/>
    <w:rsid w:val="00DD05BA"/>
    <w:rsid w:val="00DD14D6"/>
    <w:rsid w:val="00DD203D"/>
    <w:rsid w:val="00DD354A"/>
    <w:rsid w:val="00DD5563"/>
    <w:rsid w:val="00DD66B3"/>
    <w:rsid w:val="00DD69CD"/>
    <w:rsid w:val="00DD71AA"/>
    <w:rsid w:val="00DD761B"/>
    <w:rsid w:val="00DE0279"/>
    <w:rsid w:val="00DE05B3"/>
    <w:rsid w:val="00DE1FBA"/>
    <w:rsid w:val="00DE497A"/>
    <w:rsid w:val="00DE498B"/>
    <w:rsid w:val="00DE4AC3"/>
    <w:rsid w:val="00DE4FE6"/>
    <w:rsid w:val="00DE5A45"/>
    <w:rsid w:val="00DE6309"/>
    <w:rsid w:val="00DE78F4"/>
    <w:rsid w:val="00DE794F"/>
    <w:rsid w:val="00DF04D1"/>
    <w:rsid w:val="00DF1586"/>
    <w:rsid w:val="00DF2A33"/>
    <w:rsid w:val="00DF3781"/>
    <w:rsid w:val="00DF449F"/>
    <w:rsid w:val="00DF5230"/>
    <w:rsid w:val="00DF65A9"/>
    <w:rsid w:val="00DF6C56"/>
    <w:rsid w:val="00E01626"/>
    <w:rsid w:val="00E021E4"/>
    <w:rsid w:val="00E02F6D"/>
    <w:rsid w:val="00E054BA"/>
    <w:rsid w:val="00E05DC7"/>
    <w:rsid w:val="00E069DA"/>
    <w:rsid w:val="00E06E97"/>
    <w:rsid w:val="00E1138C"/>
    <w:rsid w:val="00E1181A"/>
    <w:rsid w:val="00E14925"/>
    <w:rsid w:val="00E14AC8"/>
    <w:rsid w:val="00E15670"/>
    <w:rsid w:val="00E1664A"/>
    <w:rsid w:val="00E20C0A"/>
    <w:rsid w:val="00E20E8D"/>
    <w:rsid w:val="00E23197"/>
    <w:rsid w:val="00E2397A"/>
    <w:rsid w:val="00E23E6C"/>
    <w:rsid w:val="00E24E8B"/>
    <w:rsid w:val="00E25797"/>
    <w:rsid w:val="00E264BC"/>
    <w:rsid w:val="00E26E8C"/>
    <w:rsid w:val="00E273BE"/>
    <w:rsid w:val="00E308EB"/>
    <w:rsid w:val="00E31175"/>
    <w:rsid w:val="00E31C45"/>
    <w:rsid w:val="00E3345C"/>
    <w:rsid w:val="00E33A18"/>
    <w:rsid w:val="00E33C70"/>
    <w:rsid w:val="00E37F3F"/>
    <w:rsid w:val="00E40A33"/>
    <w:rsid w:val="00E40E77"/>
    <w:rsid w:val="00E4294A"/>
    <w:rsid w:val="00E4418A"/>
    <w:rsid w:val="00E449F8"/>
    <w:rsid w:val="00E44FF6"/>
    <w:rsid w:val="00E4698C"/>
    <w:rsid w:val="00E471E1"/>
    <w:rsid w:val="00E506F8"/>
    <w:rsid w:val="00E51F92"/>
    <w:rsid w:val="00E52B45"/>
    <w:rsid w:val="00E52B8E"/>
    <w:rsid w:val="00E5368A"/>
    <w:rsid w:val="00E536A4"/>
    <w:rsid w:val="00E5390D"/>
    <w:rsid w:val="00E539F2"/>
    <w:rsid w:val="00E539FE"/>
    <w:rsid w:val="00E54053"/>
    <w:rsid w:val="00E55019"/>
    <w:rsid w:val="00E5556B"/>
    <w:rsid w:val="00E56919"/>
    <w:rsid w:val="00E60340"/>
    <w:rsid w:val="00E60620"/>
    <w:rsid w:val="00E60842"/>
    <w:rsid w:val="00E61FA4"/>
    <w:rsid w:val="00E623B3"/>
    <w:rsid w:val="00E62B9B"/>
    <w:rsid w:val="00E637C4"/>
    <w:rsid w:val="00E63EE5"/>
    <w:rsid w:val="00E644B4"/>
    <w:rsid w:val="00E6466E"/>
    <w:rsid w:val="00E65580"/>
    <w:rsid w:val="00E657C0"/>
    <w:rsid w:val="00E65CDF"/>
    <w:rsid w:val="00E66E5F"/>
    <w:rsid w:val="00E66E75"/>
    <w:rsid w:val="00E66F94"/>
    <w:rsid w:val="00E67FAF"/>
    <w:rsid w:val="00E70310"/>
    <w:rsid w:val="00E7157E"/>
    <w:rsid w:val="00E719AB"/>
    <w:rsid w:val="00E72B33"/>
    <w:rsid w:val="00E7336F"/>
    <w:rsid w:val="00E745B9"/>
    <w:rsid w:val="00E74E1D"/>
    <w:rsid w:val="00E74EB7"/>
    <w:rsid w:val="00E76A41"/>
    <w:rsid w:val="00E76E12"/>
    <w:rsid w:val="00E776E3"/>
    <w:rsid w:val="00E80B88"/>
    <w:rsid w:val="00E8146A"/>
    <w:rsid w:val="00E81A6B"/>
    <w:rsid w:val="00E81D8B"/>
    <w:rsid w:val="00E8219C"/>
    <w:rsid w:val="00E83327"/>
    <w:rsid w:val="00E83AFC"/>
    <w:rsid w:val="00E858F2"/>
    <w:rsid w:val="00E86166"/>
    <w:rsid w:val="00E8629D"/>
    <w:rsid w:val="00E86A30"/>
    <w:rsid w:val="00E87B04"/>
    <w:rsid w:val="00E91D8F"/>
    <w:rsid w:val="00E9246C"/>
    <w:rsid w:val="00E93696"/>
    <w:rsid w:val="00E93FA6"/>
    <w:rsid w:val="00E941FE"/>
    <w:rsid w:val="00E956E6"/>
    <w:rsid w:val="00E95B98"/>
    <w:rsid w:val="00E9691F"/>
    <w:rsid w:val="00E97278"/>
    <w:rsid w:val="00EA25EC"/>
    <w:rsid w:val="00EA3CEF"/>
    <w:rsid w:val="00EA5B27"/>
    <w:rsid w:val="00EA71D3"/>
    <w:rsid w:val="00EA75B9"/>
    <w:rsid w:val="00EA769E"/>
    <w:rsid w:val="00EB4129"/>
    <w:rsid w:val="00EB7088"/>
    <w:rsid w:val="00EB7BD5"/>
    <w:rsid w:val="00EC0881"/>
    <w:rsid w:val="00EC0A0A"/>
    <w:rsid w:val="00EC3464"/>
    <w:rsid w:val="00EC45CF"/>
    <w:rsid w:val="00EC5CA6"/>
    <w:rsid w:val="00EC6272"/>
    <w:rsid w:val="00EC68E1"/>
    <w:rsid w:val="00EC69C3"/>
    <w:rsid w:val="00ED02EF"/>
    <w:rsid w:val="00ED39FC"/>
    <w:rsid w:val="00ED3CDF"/>
    <w:rsid w:val="00ED3D46"/>
    <w:rsid w:val="00ED43E6"/>
    <w:rsid w:val="00ED4DB6"/>
    <w:rsid w:val="00ED6430"/>
    <w:rsid w:val="00ED7027"/>
    <w:rsid w:val="00ED7430"/>
    <w:rsid w:val="00EE0C70"/>
    <w:rsid w:val="00EE0EE3"/>
    <w:rsid w:val="00EE0F5F"/>
    <w:rsid w:val="00EE3AB5"/>
    <w:rsid w:val="00EE4E47"/>
    <w:rsid w:val="00EE5DEA"/>
    <w:rsid w:val="00EE60DC"/>
    <w:rsid w:val="00EE72F6"/>
    <w:rsid w:val="00EE73D6"/>
    <w:rsid w:val="00EF1342"/>
    <w:rsid w:val="00EF1454"/>
    <w:rsid w:val="00EF153F"/>
    <w:rsid w:val="00EF2174"/>
    <w:rsid w:val="00EF33D8"/>
    <w:rsid w:val="00EF49BF"/>
    <w:rsid w:val="00EF5134"/>
    <w:rsid w:val="00EF54B9"/>
    <w:rsid w:val="00EF5DDF"/>
    <w:rsid w:val="00EF6C84"/>
    <w:rsid w:val="00EF73D5"/>
    <w:rsid w:val="00F001F9"/>
    <w:rsid w:val="00F0576A"/>
    <w:rsid w:val="00F05845"/>
    <w:rsid w:val="00F074D1"/>
    <w:rsid w:val="00F10DFA"/>
    <w:rsid w:val="00F233E8"/>
    <w:rsid w:val="00F23458"/>
    <w:rsid w:val="00F23ECC"/>
    <w:rsid w:val="00F2464C"/>
    <w:rsid w:val="00F25299"/>
    <w:rsid w:val="00F25669"/>
    <w:rsid w:val="00F25B08"/>
    <w:rsid w:val="00F25DF5"/>
    <w:rsid w:val="00F26B6F"/>
    <w:rsid w:val="00F32235"/>
    <w:rsid w:val="00F32402"/>
    <w:rsid w:val="00F32F4C"/>
    <w:rsid w:val="00F334B8"/>
    <w:rsid w:val="00F34773"/>
    <w:rsid w:val="00F34EFE"/>
    <w:rsid w:val="00F35A98"/>
    <w:rsid w:val="00F36C87"/>
    <w:rsid w:val="00F37374"/>
    <w:rsid w:val="00F40CFB"/>
    <w:rsid w:val="00F41E02"/>
    <w:rsid w:val="00F4250E"/>
    <w:rsid w:val="00F42A59"/>
    <w:rsid w:val="00F43354"/>
    <w:rsid w:val="00F462A3"/>
    <w:rsid w:val="00F5169D"/>
    <w:rsid w:val="00F51C57"/>
    <w:rsid w:val="00F5203B"/>
    <w:rsid w:val="00F527CE"/>
    <w:rsid w:val="00F5355A"/>
    <w:rsid w:val="00F567BF"/>
    <w:rsid w:val="00F567F2"/>
    <w:rsid w:val="00F56AA8"/>
    <w:rsid w:val="00F60B30"/>
    <w:rsid w:val="00F61476"/>
    <w:rsid w:val="00F61D62"/>
    <w:rsid w:val="00F62189"/>
    <w:rsid w:val="00F63B6D"/>
    <w:rsid w:val="00F63CCA"/>
    <w:rsid w:val="00F6482E"/>
    <w:rsid w:val="00F64CE8"/>
    <w:rsid w:val="00F6554C"/>
    <w:rsid w:val="00F65D5D"/>
    <w:rsid w:val="00F66569"/>
    <w:rsid w:val="00F665CC"/>
    <w:rsid w:val="00F67C59"/>
    <w:rsid w:val="00F724A1"/>
    <w:rsid w:val="00F72B75"/>
    <w:rsid w:val="00F7556E"/>
    <w:rsid w:val="00F75A9E"/>
    <w:rsid w:val="00F75B9C"/>
    <w:rsid w:val="00F75E67"/>
    <w:rsid w:val="00F845B9"/>
    <w:rsid w:val="00F8470D"/>
    <w:rsid w:val="00F84E92"/>
    <w:rsid w:val="00F8679D"/>
    <w:rsid w:val="00F91853"/>
    <w:rsid w:val="00F923A4"/>
    <w:rsid w:val="00F9271F"/>
    <w:rsid w:val="00F93481"/>
    <w:rsid w:val="00F93512"/>
    <w:rsid w:val="00F94724"/>
    <w:rsid w:val="00F94BB1"/>
    <w:rsid w:val="00F9564C"/>
    <w:rsid w:val="00F959A4"/>
    <w:rsid w:val="00F96779"/>
    <w:rsid w:val="00F96D33"/>
    <w:rsid w:val="00FA00C3"/>
    <w:rsid w:val="00FA2003"/>
    <w:rsid w:val="00FA475A"/>
    <w:rsid w:val="00FA4D98"/>
    <w:rsid w:val="00FA5C38"/>
    <w:rsid w:val="00FA5F31"/>
    <w:rsid w:val="00FA6580"/>
    <w:rsid w:val="00FA7A94"/>
    <w:rsid w:val="00FB0697"/>
    <w:rsid w:val="00FB33F0"/>
    <w:rsid w:val="00FB374E"/>
    <w:rsid w:val="00FB3877"/>
    <w:rsid w:val="00FB5730"/>
    <w:rsid w:val="00FB5A10"/>
    <w:rsid w:val="00FB7AB6"/>
    <w:rsid w:val="00FC2C2F"/>
    <w:rsid w:val="00FC3AE8"/>
    <w:rsid w:val="00FC684B"/>
    <w:rsid w:val="00FC73A9"/>
    <w:rsid w:val="00FC7F66"/>
    <w:rsid w:val="00FD030F"/>
    <w:rsid w:val="00FD16E1"/>
    <w:rsid w:val="00FD2005"/>
    <w:rsid w:val="00FD2306"/>
    <w:rsid w:val="00FD270A"/>
    <w:rsid w:val="00FD2745"/>
    <w:rsid w:val="00FD27BB"/>
    <w:rsid w:val="00FD4FAE"/>
    <w:rsid w:val="00FD4FC1"/>
    <w:rsid w:val="00FD5044"/>
    <w:rsid w:val="00FD62AD"/>
    <w:rsid w:val="00FD6901"/>
    <w:rsid w:val="00FE1759"/>
    <w:rsid w:val="00FE1B65"/>
    <w:rsid w:val="00FE1FC1"/>
    <w:rsid w:val="00FE46F5"/>
    <w:rsid w:val="00FE49F8"/>
    <w:rsid w:val="00FE4E29"/>
    <w:rsid w:val="00FE5473"/>
    <w:rsid w:val="00FE5EA4"/>
    <w:rsid w:val="00FE6E7E"/>
    <w:rsid w:val="00FE72AA"/>
    <w:rsid w:val="00FE7CEA"/>
    <w:rsid w:val="00FF021F"/>
    <w:rsid w:val="00FF1672"/>
    <w:rsid w:val="00FF1A2B"/>
    <w:rsid w:val="00FF2BA2"/>
    <w:rsid w:val="00FF2F91"/>
    <w:rsid w:val="00FF49B0"/>
    <w:rsid w:val="00FF4EC0"/>
    <w:rsid w:val="00FF585F"/>
    <w:rsid w:val="00FF6227"/>
    <w:rsid w:val="00FF694D"/>
    <w:rsid w:val="00FF6CD0"/>
    <w:rsid w:val="00FF6EE3"/>
    <w:rsid w:val="00FF770B"/>
    <w:rsid w:val="00FF771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7D3C5B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footnote text" w:uiPriority="99" w:qFormat="1"/>
    <w:lsdException w:name="annotation text" w:uiPriority="99"/>
    <w:lsdException w:name="footer" w:uiPriority="99"/>
    <w:lsdException w:name="caption" w:semiHidden="1" w:unhideWhenUsed="1" w:qFormat="1"/>
    <w:lsdException w:name="footnote reference" w:uiPriority="99"/>
    <w:lsdException w:name="annotation reference" w:uiPriority="99"/>
    <w:lsdException w:name="Title" w:uiPriority="10" w:qFormat="1"/>
    <w:lsdException w:name="Default Paragraph Font" w:uiPriority="1"/>
    <w:lsdException w:name="Body Text" w:uiPriority="1"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1"/>
    <w:qFormat/>
    <w:rsid w:val="00577016"/>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qFormat/>
    <w:rsid w:val="005554BA"/>
    <w:pPr>
      <w:keepNext/>
      <w:numPr>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autoRedefine/>
    <w:qFormat/>
    <w:rsid w:val="00322A1D"/>
    <w:pPr>
      <w:keepNext/>
      <w:numPr>
        <w:ilvl w:val="1"/>
        <w:numId w:val="1"/>
      </w:numPr>
      <w:spacing w:after="60"/>
      <w:jc w:val="both"/>
      <w:outlineLvl w:val="2"/>
    </w:pPr>
    <w:rPr>
      <w:bCs/>
      <w:sz w:val="22"/>
      <w:szCs w:val="26"/>
    </w:rPr>
  </w:style>
  <w:style w:type="paragraph" w:styleId="Heading4">
    <w:name w:val="heading 4"/>
    <w:basedOn w:val="Normal"/>
    <w:next w:val="Normal"/>
    <w:link w:val="Heading4Char"/>
    <w:qFormat/>
    <w:rsid w:val="005554BA"/>
    <w:pPr>
      <w:keepNext/>
      <w:numPr>
        <w:ilvl w:val="3"/>
        <w:numId w:val="1"/>
      </w:numPr>
      <w:spacing w:before="240" w:after="60"/>
      <w:outlineLvl w:val="3"/>
    </w:pPr>
    <w:rPr>
      <w:b/>
      <w:bCs/>
      <w:sz w:val="28"/>
      <w:szCs w:val="28"/>
    </w:rPr>
  </w:style>
  <w:style w:type="paragraph" w:styleId="Heading6">
    <w:name w:val="heading 6"/>
    <w:basedOn w:val="Normal"/>
    <w:next w:val="Normal"/>
    <w:link w:val="Heading6Char"/>
    <w:qFormat/>
    <w:rsid w:val="005554BA"/>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554BA"/>
    <w:pPr>
      <w:numPr>
        <w:ilvl w:val="6"/>
        <w:numId w:val="1"/>
      </w:numPr>
      <w:spacing w:before="240" w:after="60"/>
      <w:outlineLvl w:val="6"/>
    </w:pPr>
  </w:style>
  <w:style w:type="paragraph" w:styleId="Heading8">
    <w:name w:val="heading 8"/>
    <w:basedOn w:val="Normal"/>
    <w:next w:val="Normal"/>
    <w:link w:val="Heading8Char"/>
    <w:qFormat/>
    <w:rsid w:val="005554BA"/>
    <w:pPr>
      <w:numPr>
        <w:ilvl w:val="7"/>
        <w:numId w:val="1"/>
      </w:numPr>
      <w:spacing w:before="240" w:after="60"/>
      <w:outlineLvl w:val="7"/>
    </w:pPr>
    <w:rPr>
      <w:i/>
      <w:iCs/>
    </w:rPr>
  </w:style>
  <w:style w:type="paragraph" w:styleId="Heading9">
    <w:name w:val="heading 9"/>
    <w:basedOn w:val="Normal"/>
    <w:next w:val="Normal"/>
    <w:link w:val="Heading9Char"/>
    <w:qFormat/>
    <w:rsid w:val="005554B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621CAB"/>
    <w:rPr>
      <w:sz w:val="16"/>
      <w:szCs w:val="16"/>
    </w:rPr>
  </w:style>
  <w:style w:type="paragraph" w:styleId="CommentText">
    <w:name w:val="annotation text"/>
    <w:basedOn w:val="Normal"/>
    <w:link w:val="CommentTextChar"/>
    <w:uiPriority w:val="99"/>
    <w:rsid w:val="00621CAB"/>
    <w:rPr>
      <w:sz w:val="20"/>
      <w:szCs w:val="20"/>
    </w:rPr>
  </w:style>
  <w:style w:type="paragraph" w:styleId="CommentSubject">
    <w:name w:val="annotation subject"/>
    <w:basedOn w:val="CommentText"/>
    <w:next w:val="CommentText"/>
    <w:link w:val="CommentSubjectChar"/>
    <w:uiPriority w:val="99"/>
    <w:semiHidden/>
    <w:rsid w:val="00621CAB"/>
    <w:rPr>
      <w:b/>
      <w:bCs/>
    </w:rPr>
  </w:style>
  <w:style w:type="paragraph" w:styleId="BalloonText">
    <w:name w:val="Balloon Text"/>
    <w:basedOn w:val="Normal"/>
    <w:link w:val="BalloonTextChar"/>
    <w:uiPriority w:val="99"/>
    <w:semiHidden/>
    <w:rsid w:val="00621CAB"/>
    <w:rPr>
      <w:rFonts w:ascii="Tahoma" w:hAnsi="Tahoma" w:cs="Tahoma"/>
      <w:sz w:val="16"/>
      <w:szCs w:val="16"/>
    </w:rPr>
  </w:style>
  <w:style w:type="paragraph" w:styleId="FootnoteText">
    <w:name w:val="footnote text"/>
    <w:aliases w:val="fn,Geneva 9,Font: Geneva 9,Boston 10,f,Char,5_G,Footnote Text Char Char Char,Footnote Text Char Char,Fußnote,single space,footnote text,Footnote text,FOOTNOTES,ft,ADB,ADB Char,single space Char Char,Fußnotentext Char,ALTS FOOTNOTE"/>
    <w:basedOn w:val="Normal"/>
    <w:link w:val="FootnoteTextChar"/>
    <w:uiPriority w:val="99"/>
    <w:qFormat/>
    <w:rsid w:val="00206DD8"/>
    <w:rPr>
      <w:sz w:val="20"/>
      <w:szCs w:val="20"/>
    </w:rPr>
  </w:style>
  <w:style w:type="character" w:styleId="FootnoteReference">
    <w:name w:val="footnote reference"/>
    <w:aliases w:val="4_G,BVI fnr,ftref,Footnote Reference Number,Footnote Reference_LVL6,Footnote Reference_LVL61,Footnote Reference_LVL62,Footnote Reference_LVL63,Footnote Reference_LVL64,16 Point,Superscript 6 Point,Знак сноски-FN,EN Footnote Reference"/>
    <w:link w:val="referencianotaalpieChar"/>
    <w:uiPriority w:val="99"/>
    <w:rsid w:val="00206DD8"/>
    <w:rPr>
      <w:vertAlign w:val="superscript"/>
    </w:rPr>
  </w:style>
  <w:style w:type="paragraph" w:styleId="Footer">
    <w:name w:val="footer"/>
    <w:basedOn w:val="Normal"/>
    <w:link w:val="FooterChar"/>
    <w:uiPriority w:val="99"/>
    <w:rsid w:val="0090571C"/>
    <w:pPr>
      <w:tabs>
        <w:tab w:val="center" w:pos="4320"/>
        <w:tab w:val="right" w:pos="8640"/>
      </w:tabs>
    </w:pPr>
  </w:style>
  <w:style w:type="character" w:styleId="PageNumber">
    <w:name w:val="page number"/>
    <w:basedOn w:val="DefaultParagraphFont"/>
    <w:rsid w:val="0090571C"/>
  </w:style>
  <w:style w:type="paragraph" w:styleId="Header">
    <w:name w:val="header"/>
    <w:basedOn w:val="Normal"/>
    <w:link w:val="HeaderChar"/>
    <w:rsid w:val="0090571C"/>
    <w:pPr>
      <w:tabs>
        <w:tab w:val="center" w:pos="4320"/>
        <w:tab w:val="right" w:pos="8640"/>
      </w:tabs>
    </w:pPr>
  </w:style>
  <w:style w:type="paragraph" w:styleId="Revision">
    <w:name w:val="Revision"/>
    <w:hidden/>
    <w:uiPriority w:val="99"/>
    <w:semiHidden/>
    <w:rsid w:val="00F37374"/>
    <w:rPr>
      <w:sz w:val="24"/>
      <w:szCs w:val="24"/>
    </w:rPr>
  </w:style>
  <w:style w:type="character" w:customStyle="1" w:styleId="HeaderChar">
    <w:name w:val="Header Char"/>
    <w:link w:val="Header"/>
    <w:rsid w:val="003D0CA1"/>
    <w:rPr>
      <w:sz w:val="24"/>
      <w:szCs w:val="24"/>
    </w:rPr>
  </w:style>
  <w:style w:type="character" w:styleId="Hyperlink">
    <w:name w:val="Hyperlink"/>
    <w:rsid w:val="003F149F"/>
    <w:rPr>
      <w:color w:val="0563C1"/>
      <w:u w:val="single"/>
    </w:rPr>
  </w:style>
  <w:style w:type="paragraph" w:styleId="ListParagraph">
    <w:name w:val="List Paragraph"/>
    <w:aliases w:val="List Paragraph1,List Paragraph (numbered (a)),titre 3,corp de texte,Citation List,Resume Title,123 List Paragraph,Numbered List Paragraph,List Paragraph nowy,References,Bullet Answer,Numbered Paragraph,Main numbered paragraph,Liste 1"/>
    <w:basedOn w:val="Normal"/>
    <w:link w:val="ListParagraphChar"/>
    <w:uiPriority w:val="34"/>
    <w:qFormat/>
    <w:rsid w:val="00B415E6"/>
    <w:pPr>
      <w:spacing w:after="160" w:line="259" w:lineRule="auto"/>
      <w:ind w:left="720"/>
      <w:contextualSpacing/>
    </w:pPr>
    <w:rPr>
      <w:rFonts w:ascii="Calibri" w:hAnsi="Calibri"/>
      <w:sz w:val="22"/>
      <w:szCs w:val="22"/>
      <w:lang w:eastAsia="ko-KR"/>
    </w:rPr>
  </w:style>
  <w:style w:type="character" w:customStyle="1" w:styleId="Heading1Char">
    <w:name w:val="Heading 1 Char"/>
    <w:link w:val="Heading1"/>
    <w:uiPriority w:val="1"/>
    <w:rsid w:val="00577016"/>
    <w:rPr>
      <w:rFonts w:ascii="Calibri Light" w:hAnsi="Calibri Light"/>
      <w:b/>
      <w:bCs/>
      <w:kern w:val="32"/>
      <w:sz w:val="32"/>
      <w:szCs w:val="32"/>
      <w:lang w:eastAsia="en-US"/>
    </w:rPr>
  </w:style>
  <w:style w:type="character" w:styleId="FollowedHyperlink">
    <w:name w:val="FollowedHyperlink"/>
    <w:rsid w:val="00577016"/>
    <w:rPr>
      <w:color w:val="954F72"/>
      <w:u w:val="single"/>
    </w:rPr>
  </w:style>
  <w:style w:type="paragraph" w:styleId="BodyText">
    <w:name w:val="Body Text"/>
    <w:basedOn w:val="Normal"/>
    <w:link w:val="BodyTextChar"/>
    <w:uiPriority w:val="1"/>
    <w:qFormat/>
    <w:rsid w:val="00577016"/>
    <w:pPr>
      <w:widowControl w:val="0"/>
      <w:ind w:left="180"/>
    </w:pPr>
    <w:rPr>
      <w:rFonts w:ascii="Cambria" w:eastAsia="Cambria" w:hAnsi="Cambria"/>
      <w:sz w:val="22"/>
      <w:szCs w:val="22"/>
    </w:rPr>
  </w:style>
  <w:style w:type="character" w:customStyle="1" w:styleId="BodyTextChar">
    <w:name w:val="Body Text Char"/>
    <w:link w:val="BodyText"/>
    <w:uiPriority w:val="1"/>
    <w:rsid w:val="00577016"/>
    <w:rPr>
      <w:rFonts w:ascii="Cambria" w:eastAsia="Cambria" w:hAnsi="Cambria"/>
      <w:sz w:val="22"/>
      <w:szCs w:val="22"/>
      <w:lang w:eastAsia="en-US"/>
    </w:rPr>
  </w:style>
  <w:style w:type="numbering" w:customStyle="1" w:styleId="NoList1">
    <w:name w:val="No List1"/>
    <w:next w:val="NoList"/>
    <w:uiPriority w:val="99"/>
    <w:semiHidden/>
    <w:unhideWhenUsed/>
    <w:rsid w:val="00577016"/>
  </w:style>
  <w:style w:type="paragraph" w:customStyle="1" w:styleId="TableParagraph">
    <w:name w:val="Table Paragraph"/>
    <w:basedOn w:val="Normal"/>
    <w:uiPriority w:val="1"/>
    <w:qFormat/>
    <w:rsid w:val="00577016"/>
    <w:pPr>
      <w:widowControl w:val="0"/>
    </w:pPr>
    <w:rPr>
      <w:rFonts w:ascii="Calibri" w:eastAsia="Calibri" w:hAnsi="Calibri"/>
      <w:sz w:val="22"/>
      <w:szCs w:val="22"/>
    </w:rPr>
  </w:style>
  <w:style w:type="character" w:customStyle="1" w:styleId="FooterChar">
    <w:name w:val="Footer Char"/>
    <w:link w:val="Footer"/>
    <w:uiPriority w:val="99"/>
    <w:rsid w:val="00577016"/>
    <w:rPr>
      <w:sz w:val="24"/>
      <w:szCs w:val="24"/>
      <w:lang w:eastAsia="en-US"/>
    </w:rPr>
  </w:style>
  <w:style w:type="table" w:styleId="TableGrid">
    <w:name w:val="Table Grid"/>
    <w:basedOn w:val="TableNormal"/>
    <w:uiPriority w:val="39"/>
    <w:rsid w:val="0039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A11F3F"/>
    <w:pPr>
      <w:outlineLvl w:val="0"/>
    </w:pPr>
    <w:rPr>
      <w:rFonts w:eastAsia="ヒラギノ角ゴ Pro W3"/>
      <w:color w:val="000000"/>
      <w:sz w:val="24"/>
    </w:rPr>
  </w:style>
  <w:style w:type="paragraph" w:customStyle="1" w:styleId="List0">
    <w:name w:val="List 0"/>
    <w:basedOn w:val="Normal"/>
    <w:semiHidden/>
    <w:rsid w:val="00A11F3F"/>
    <w:pPr>
      <w:tabs>
        <w:tab w:val="num" w:pos="1080"/>
      </w:tabs>
      <w:ind w:left="720"/>
    </w:pPr>
    <w:rPr>
      <w:sz w:val="20"/>
      <w:szCs w:val="20"/>
    </w:rPr>
  </w:style>
  <w:style w:type="paragraph" w:customStyle="1" w:styleId="Table">
    <w:name w:val="Table"/>
    <w:basedOn w:val="Normal"/>
    <w:rsid w:val="001063D8"/>
    <w:pPr>
      <w:numPr>
        <w:numId w:val="5"/>
      </w:numPr>
      <w:tabs>
        <w:tab w:val="left" w:pos="540"/>
      </w:tabs>
      <w:spacing w:after="120"/>
    </w:pPr>
    <w:rPr>
      <w:rFonts w:ascii="Arial" w:eastAsia="MS Mincho" w:hAnsi="Arial" w:cs="Arial"/>
      <w:sz w:val="20"/>
      <w:szCs w:val="20"/>
      <w:lang w:val="en-GB" w:eastAsia="de-DE"/>
    </w:rPr>
  </w:style>
  <w:style w:type="paragraph" w:styleId="Caption">
    <w:name w:val="caption"/>
    <w:basedOn w:val="Normal"/>
    <w:next w:val="Normal"/>
    <w:autoRedefine/>
    <w:qFormat/>
    <w:rsid w:val="001063D8"/>
    <w:pPr>
      <w:spacing w:before="120" w:after="120"/>
    </w:pPr>
    <w:rPr>
      <w:rFonts w:ascii="Arial" w:eastAsia="MS Mincho" w:hAnsi="Arial" w:cs="Arial"/>
      <w:b/>
      <w:sz w:val="20"/>
      <w:szCs w:val="20"/>
      <w:lang w:val="en-GB"/>
    </w:rPr>
  </w:style>
  <w:style w:type="paragraph" w:customStyle="1" w:styleId="Heading2numbered">
    <w:name w:val="Heading 2 numbered"/>
    <w:basedOn w:val="Heading2"/>
    <w:next w:val="Normal"/>
    <w:rsid w:val="001063D8"/>
    <w:pPr>
      <w:numPr>
        <w:ilvl w:val="1"/>
        <w:numId w:val="6"/>
      </w:numPr>
      <w:spacing w:before="120" w:after="240"/>
    </w:pPr>
    <w:rPr>
      <w:rFonts w:eastAsia="MS Mincho"/>
      <w:bCs w:val="0"/>
      <w:i w:val="0"/>
      <w:lang w:val="en-GB"/>
    </w:rPr>
  </w:style>
  <w:style w:type="character" w:customStyle="1" w:styleId="ListParagraphChar">
    <w:name w:val="List Paragraph Char"/>
    <w:aliases w:val="List Paragraph1 Char,List Paragraph (numbered (a)) Char,titre 3 Char,corp de texte Char,Citation List Char,Resume Title Char,123 List Paragraph Char,Numbered List Paragraph Char,List Paragraph nowy Char,References Char,Liste 1 Char"/>
    <w:link w:val="ListParagraph"/>
    <w:uiPriority w:val="34"/>
    <w:rsid w:val="001175A6"/>
    <w:rPr>
      <w:rFonts w:ascii="Calibri" w:eastAsia="Malgun Gothic" w:hAnsi="Calibri"/>
      <w:sz w:val="22"/>
      <w:szCs w:val="22"/>
      <w:lang w:eastAsia="ko-KR"/>
    </w:rPr>
  </w:style>
  <w:style w:type="character" w:customStyle="1" w:styleId="CommentTextChar">
    <w:name w:val="Comment Text Char"/>
    <w:link w:val="CommentText"/>
    <w:uiPriority w:val="99"/>
    <w:rsid w:val="001175A6"/>
  </w:style>
  <w:style w:type="paragraph" w:customStyle="1" w:styleId="Sub-heading">
    <w:name w:val="Sub-heading"/>
    <w:basedOn w:val="ListParagraph"/>
    <w:link w:val="Sub-headingChar"/>
    <w:qFormat/>
    <w:rsid w:val="001175A6"/>
    <w:pPr>
      <w:tabs>
        <w:tab w:val="left" w:pos="-1440"/>
      </w:tabs>
      <w:suppressAutoHyphens/>
      <w:spacing w:after="120" w:line="240" w:lineRule="auto"/>
      <w:ind w:left="0"/>
      <w:contextualSpacing w:val="0"/>
    </w:pPr>
    <w:rPr>
      <w:rFonts w:ascii="Arial" w:eastAsia="Calibri" w:hAnsi="Arial" w:cs="Arial"/>
      <w:spacing w:val="-3"/>
      <w:sz w:val="20"/>
      <w:lang w:val="en-GB" w:eastAsia="en-GB"/>
    </w:rPr>
  </w:style>
  <w:style w:type="character" w:customStyle="1" w:styleId="Sub-headingChar">
    <w:name w:val="Sub-heading Char"/>
    <w:link w:val="Sub-heading"/>
    <w:rsid w:val="001175A6"/>
    <w:rPr>
      <w:rFonts w:ascii="Arial" w:eastAsia="Calibri" w:hAnsi="Arial" w:cs="Arial"/>
      <w:spacing w:val="-3"/>
      <w:szCs w:val="22"/>
      <w:lang w:val="en-GB" w:eastAsia="en-GB"/>
    </w:rPr>
  </w:style>
  <w:style w:type="paragraph" w:customStyle="1" w:styleId="BodyText1">
    <w:name w:val="Body Text 1"/>
    <w:basedOn w:val="Normal"/>
    <w:rsid w:val="001175A6"/>
    <w:pPr>
      <w:autoSpaceDE w:val="0"/>
      <w:autoSpaceDN w:val="0"/>
      <w:spacing w:after="240" w:line="280" w:lineRule="atLeast"/>
      <w:jc w:val="both"/>
    </w:pPr>
    <w:rPr>
      <w:rFonts w:ascii="Arial" w:eastAsia="SimSun" w:hAnsi="Arial" w:cs="Arial"/>
      <w:sz w:val="20"/>
      <w:szCs w:val="20"/>
      <w:lang w:val="en-GB" w:eastAsia="zh-CN"/>
    </w:rPr>
  </w:style>
  <w:style w:type="paragraph" w:customStyle="1" w:styleId="Headingwithnumbers">
    <w:name w:val="Heading with numbers"/>
    <w:basedOn w:val="Heading1"/>
    <w:link w:val="HeadingwithnumbersChar"/>
    <w:qFormat/>
    <w:rsid w:val="00A82998"/>
    <w:pPr>
      <w:keepLines/>
      <w:spacing w:before="360" w:after="120"/>
    </w:pPr>
    <w:rPr>
      <w:rFonts w:ascii="Arial" w:hAnsi="Arial" w:cs="Arial"/>
      <w:color w:val="5292C9"/>
      <w:kern w:val="0"/>
      <w:sz w:val="28"/>
      <w:szCs w:val="28"/>
      <w:lang w:val="en-GB" w:eastAsia="en-GB"/>
    </w:rPr>
  </w:style>
  <w:style w:type="character" w:customStyle="1" w:styleId="HeadingwithnumbersChar">
    <w:name w:val="Heading with numbers Char"/>
    <w:link w:val="Headingwithnumbers"/>
    <w:rsid w:val="00A82998"/>
    <w:rPr>
      <w:rFonts w:ascii="Arial" w:hAnsi="Arial" w:cs="Arial"/>
      <w:b/>
      <w:bCs/>
      <w:color w:val="5292C9"/>
      <w:sz w:val="28"/>
      <w:szCs w:val="28"/>
      <w:lang w:val="en-GB" w:eastAsia="en-GB"/>
    </w:rPr>
  </w:style>
  <w:style w:type="paragraph" w:customStyle="1" w:styleId="Default">
    <w:name w:val="Default"/>
    <w:rsid w:val="003920E1"/>
    <w:pPr>
      <w:autoSpaceDE w:val="0"/>
      <w:autoSpaceDN w:val="0"/>
      <w:adjustRightInd w:val="0"/>
    </w:pPr>
    <w:rPr>
      <w:color w:val="000000"/>
      <w:sz w:val="24"/>
      <w:szCs w:val="24"/>
    </w:rPr>
  </w:style>
  <w:style w:type="paragraph" w:customStyle="1" w:styleId="H1">
    <w:name w:val="H1"/>
    <w:basedOn w:val="ListParagraph"/>
    <w:link w:val="H1Zchn"/>
    <w:qFormat/>
    <w:rsid w:val="007427CD"/>
    <w:pPr>
      <w:numPr>
        <w:numId w:val="8"/>
      </w:numPr>
      <w:spacing w:before="360" w:after="240" w:line="240" w:lineRule="auto"/>
      <w:contextualSpacing w:val="0"/>
    </w:pPr>
    <w:rPr>
      <w:rFonts w:ascii="Cambria" w:hAnsi="Cambria"/>
      <w:b/>
      <w:sz w:val="28"/>
      <w:szCs w:val="28"/>
      <w:lang w:val="en-GB" w:eastAsia="en-US"/>
    </w:rPr>
  </w:style>
  <w:style w:type="paragraph" w:customStyle="1" w:styleId="H2">
    <w:name w:val="H2"/>
    <w:basedOn w:val="H1"/>
    <w:link w:val="H2Char"/>
    <w:autoRedefine/>
    <w:qFormat/>
    <w:rsid w:val="007247C0"/>
    <w:pPr>
      <w:numPr>
        <w:ilvl w:val="1"/>
        <w:numId w:val="9"/>
      </w:numPr>
      <w:ind w:left="720"/>
      <w:jc w:val="both"/>
    </w:pPr>
    <w:rPr>
      <w:rFonts w:ascii="Calibri" w:hAnsi="Calibri"/>
      <w:b w:val="0"/>
      <w:sz w:val="22"/>
    </w:rPr>
  </w:style>
  <w:style w:type="character" w:customStyle="1" w:styleId="H1Zchn">
    <w:name w:val="H1 Zchn"/>
    <w:link w:val="H1"/>
    <w:rsid w:val="007427CD"/>
    <w:rPr>
      <w:rFonts w:ascii="Cambria" w:hAnsi="Cambria"/>
      <w:b/>
      <w:sz w:val="28"/>
      <w:szCs w:val="28"/>
      <w:lang w:val="en-GB"/>
    </w:rPr>
  </w:style>
  <w:style w:type="paragraph" w:customStyle="1" w:styleId="H3">
    <w:name w:val="H3"/>
    <w:basedOn w:val="H2"/>
    <w:qFormat/>
    <w:rsid w:val="007427CD"/>
    <w:pPr>
      <w:numPr>
        <w:ilvl w:val="2"/>
        <w:numId w:val="8"/>
      </w:numPr>
      <w:spacing w:before="240"/>
      <w:ind w:left="720" w:hanging="720"/>
    </w:pPr>
    <w:rPr>
      <w:rFonts w:ascii="Cambria" w:hAnsi="Cambria"/>
      <w:b/>
      <w:szCs w:val="22"/>
    </w:rPr>
  </w:style>
  <w:style w:type="character" w:customStyle="1" w:styleId="H2Char">
    <w:name w:val="H2 Char"/>
    <w:link w:val="H2"/>
    <w:rsid w:val="007247C0"/>
    <w:rPr>
      <w:rFonts w:ascii="Calibri" w:hAnsi="Calibri"/>
      <w:sz w:val="22"/>
      <w:szCs w:val="28"/>
      <w:lang w:val="en-GB"/>
    </w:rPr>
  </w:style>
  <w:style w:type="paragraph" w:customStyle="1" w:styleId="P1">
    <w:name w:val="P1"/>
    <w:basedOn w:val="H3"/>
    <w:link w:val="P1Zchn"/>
    <w:uiPriority w:val="99"/>
    <w:qFormat/>
    <w:rsid w:val="007427CD"/>
    <w:pPr>
      <w:numPr>
        <w:ilvl w:val="3"/>
      </w:numPr>
      <w:spacing w:before="120" w:after="120"/>
    </w:pPr>
    <w:rPr>
      <w:b w:val="0"/>
    </w:rPr>
  </w:style>
  <w:style w:type="paragraph" w:customStyle="1" w:styleId="P2">
    <w:name w:val="P2"/>
    <w:basedOn w:val="P1"/>
    <w:link w:val="P2Zchn"/>
    <w:qFormat/>
    <w:rsid w:val="007427CD"/>
    <w:pPr>
      <w:numPr>
        <w:ilvl w:val="4"/>
      </w:numPr>
    </w:pPr>
  </w:style>
  <w:style w:type="character" w:customStyle="1" w:styleId="P1Zchn">
    <w:name w:val="P1 Zchn"/>
    <w:link w:val="P1"/>
    <w:uiPriority w:val="99"/>
    <w:rsid w:val="007427CD"/>
    <w:rPr>
      <w:rFonts w:ascii="Cambria" w:hAnsi="Cambria"/>
      <w:sz w:val="22"/>
      <w:szCs w:val="22"/>
      <w:lang w:val="en-GB"/>
    </w:rPr>
  </w:style>
  <w:style w:type="paragraph" w:customStyle="1" w:styleId="P3">
    <w:name w:val="P3"/>
    <w:basedOn w:val="P2"/>
    <w:link w:val="P3Zchn"/>
    <w:qFormat/>
    <w:rsid w:val="007427CD"/>
    <w:pPr>
      <w:numPr>
        <w:ilvl w:val="5"/>
      </w:numPr>
      <w:tabs>
        <w:tab w:val="clear" w:pos="2228"/>
      </w:tabs>
      <w:ind w:left="1440" w:firstLine="0"/>
    </w:pPr>
  </w:style>
  <w:style w:type="character" w:customStyle="1" w:styleId="FootnoteTextChar">
    <w:name w:val="Footnote Text Char"/>
    <w:aliases w:val="fn Char,Geneva 9 Char,Font: Geneva 9 Char,Boston 10 Char,f Char,Char Char,5_G Char,Footnote Text Char Char Char Char,Footnote Text Char Char Char1,Fußnote Char,single space Char,footnote text Char,Footnote text Char,FOOTNOTES Char"/>
    <w:link w:val="FootnoteText"/>
    <w:uiPriority w:val="99"/>
    <w:rsid w:val="00C878DA"/>
    <w:rPr>
      <w:lang w:val="en-US" w:eastAsia="en-US"/>
    </w:rPr>
  </w:style>
  <w:style w:type="table" w:styleId="TableGridLight">
    <w:name w:val="Grid Table Light"/>
    <w:basedOn w:val="TableNormal"/>
    <w:uiPriority w:val="40"/>
    <w:rsid w:val="00B26A46"/>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2Char">
    <w:name w:val="Heading 2 Char"/>
    <w:link w:val="Heading2"/>
    <w:rsid w:val="00DB5964"/>
    <w:rPr>
      <w:rFonts w:ascii="Arial" w:hAnsi="Arial" w:cs="Arial"/>
      <w:b/>
      <w:bCs/>
      <w:i/>
      <w:iCs/>
      <w:sz w:val="28"/>
      <w:szCs w:val="28"/>
    </w:rPr>
  </w:style>
  <w:style w:type="character" w:customStyle="1" w:styleId="Heading3Char">
    <w:name w:val="Heading 3 Char"/>
    <w:link w:val="Heading3"/>
    <w:rsid w:val="00322A1D"/>
    <w:rPr>
      <w:bCs/>
      <w:sz w:val="22"/>
      <w:szCs w:val="26"/>
    </w:rPr>
  </w:style>
  <w:style w:type="character" w:customStyle="1" w:styleId="Heading4Char">
    <w:name w:val="Heading 4 Char"/>
    <w:link w:val="Heading4"/>
    <w:rsid w:val="00DB5964"/>
    <w:rPr>
      <w:b/>
      <w:bCs/>
      <w:sz w:val="28"/>
      <w:szCs w:val="28"/>
    </w:rPr>
  </w:style>
  <w:style w:type="character" w:customStyle="1" w:styleId="Heading6Char">
    <w:name w:val="Heading 6 Char"/>
    <w:link w:val="Heading6"/>
    <w:rsid w:val="00DB5964"/>
    <w:rPr>
      <w:b/>
      <w:bCs/>
      <w:sz w:val="22"/>
      <w:szCs w:val="22"/>
    </w:rPr>
  </w:style>
  <w:style w:type="character" w:customStyle="1" w:styleId="Heading7Char">
    <w:name w:val="Heading 7 Char"/>
    <w:link w:val="Heading7"/>
    <w:rsid w:val="00DB5964"/>
    <w:rPr>
      <w:sz w:val="24"/>
      <w:szCs w:val="24"/>
    </w:rPr>
  </w:style>
  <w:style w:type="character" w:customStyle="1" w:styleId="Heading8Char">
    <w:name w:val="Heading 8 Char"/>
    <w:link w:val="Heading8"/>
    <w:rsid w:val="00DB5964"/>
    <w:rPr>
      <w:i/>
      <w:iCs/>
      <w:sz w:val="24"/>
      <w:szCs w:val="24"/>
    </w:rPr>
  </w:style>
  <w:style w:type="character" w:customStyle="1" w:styleId="Heading9Char">
    <w:name w:val="Heading 9 Char"/>
    <w:link w:val="Heading9"/>
    <w:rsid w:val="00DB5964"/>
    <w:rPr>
      <w:rFonts w:ascii="Arial" w:hAnsi="Arial" w:cs="Arial"/>
      <w:sz w:val="22"/>
      <w:szCs w:val="22"/>
    </w:rPr>
  </w:style>
  <w:style w:type="character" w:customStyle="1" w:styleId="BalloonTextChar">
    <w:name w:val="Balloon Text Char"/>
    <w:link w:val="BalloonText"/>
    <w:uiPriority w:val="99"/>
    <w:semiHidden/>
    <w:rsid w:val="00DB5964"/>
    <w:rPr>
      <w:rFonts w:ascii="Tahoma" w:hAnsi="Tahoma" w:cs="Tahoma"/>
      <w:sz w:val="16"/>
      <w:szCs w:val="16"/>
      <w:lang w:val="en-US" w:eastAsia="en-US"/>
    </w:rPr>
  </w:style>
  <w:style w:type="table" w:styleId="MediumGrid1-Accent6">
    <w:name w:val="Medium Grid 1 Accent 6"/>
    <w:basedOn w:val="TableNormal"/>
    <w:uiPriority w:val="67"/>
    <w:rsid w:val="00DB5964"/>
    <w:rPr>
      <w:rFonts w:eastAsia="Times New Roman"/>
      <w:lang w:eastAsia="ko-KR"/>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character" w:customStyle="1" w:styleId="CommentSubjectChar">
    <w:name w:val="Comment Subject Char"/>
    <w:link w:val="CommentSubject"/>
    <w:uiPriority w:val="99"/>
    <w:semiHidden/>
    <w:rsid w:val="00DB5964"/>
    <w:rPr>
      <w:b/>
      <w:bCs/>
      <w:lang w:val="en-US" w:eastAsia="en-US"/>
    </w:rPr>
  </w:style>
  <w:style w:type="character" w:customStyle="1" w:styleId="P2Zchn">
    <w:name w:val="P2 Zchn"/>
    <w:link w:val="P2"/>
    <w:rsid w:val="00DB5964"/>
    <w:rPr>
      <w:rFonts w:ascii="Cambria" w:hAnsi="Cambria"/>
      <w:sz w:val="22"/>
      <w:szCs w:val="22"/>
      <w:lang w:val="en-GB"/>
    </w:rPr>
  </w:style>
  <w:style w:type="paragraph" w:customStyle="1" w:styleId="NumberedPara">
    <w:name w:val="Numbered Para"/>
    <w:basedOn w:val="Normal"/>
    <w:link w:val="NumberedParaChar"/>
    <w:uiPriority w:val="99"/>
    <w:qFormat/>
    <w:rsid w:val="00DB5964"/>
    <w:pPr>
      <w:numPr>
        <w:numId w:val="10"/>
      </w:numPr>
      <w:tabs>
        <w:tab w:val="left" w:pos="720"/>
      </w:tabs>
      <w:spacing w:after="120"/>
    </w:pPr>
    <w:rPr>
      <w:rFonts w:ascii="Cambria" w:eastAsia="SimSun" w:hAnsi="Cambria" w:cs="Cambria"/>
      <w:sz w:val="22"/>
      <w:szCs w:val="22"/>
    </w:rPr>
  </w:style>
  <w:style w:type="character" w:customStyle="1" w:styleId="NumberedParaChar">
    <w:name w:val="Numbered Para Char"/>
    <w:link w:val="NumberedPara"/>
    <w:uiPriority w:val="99"/>
    <w:locked/>
    <w:rsid w:val="00DB5964"/>
    <w:rPr>
      <w:rFonts w:ascii="Cambria" w:eastAsia="SimSun" w:hAnsi="Cambria" w:cs="Cambria"/>
      <w:sz w:val="22"/>
      <w:szCs w:val="22"/>
    </w:rPr>
  </w:style>
  <w:style w:type="character" w:customStyle="1" w:styleId="P3Zchn">
    <w:name w:val="P3 Zchn"/>
    <w:link w:val="P3"/>
    <w:rsid w:val="00DB5964"/>
    <w:rPr>
      <w:rFonts w:ascii="Cambria" w:hAnsi="Cambria"/>
      <w:sz w:val="22"/>
      <w:szCs w:val="22"/>
      <w:lang w:val="en-GB"/>
    </w:rPr>
  </w:style>
  <w:style w:type="paragraph" w:styleId="Title">
    <w:name w:val="Title"/>
    <w:basedOn w:val="Normal"/>
    <w:next w:val="Normal"/>
    <w:link w:val="TitleChar"/>
    <w:uiPriority w:val="10"/>
    <w:qFormat/>
    <w:rsid w:val="00DB5964"/>
    <w:pPr>
      <w:spacing w:line="276" w:lineRule="auto"/>
    </w:pPr>
    <w:rPr>
      <w:rFonts w:ascii="Calibri Light" w:hAnsi="Calibri Light"/>
      <w:caps/>
      <w:color w:val="5B9BD5"/>
      <w:spacing w:val="10"/>
      <w:sz w:val="52"/>
      <w:szCs w:val="52"/>
    </w:rPr>
  </w:style>
  <w:style w:type="character" w:customStyle="1" w:styleId="TitleChar">
    <w:name w:val="Title Char"/>
    <w:link w:val="Title"/>
    <w:uiPriority w:val="10"/>
    <w:rsid w:val="00DB5964"/>
    <w:rPr>
      <w:rFonts w:ascii="Calibri Light" w:hAnsi="Calibri Light"/>
      <w:caps/>
      <w:color w:val="5B9BD5"/>
      <w:spacing w:val="10"/>
      <w:sz w:val="52"/>
      <w:szCs w:val="52"/>
      <w:lang w:val="en-US" w:eastAsia="en-US"/>
    </w:rPr>
  </w:style>
  <w:style w:type="paragraph" w:customStyle="1" w:styleId="Section3-Heading1">
    <w:name w:val="Section 3 - Heading 1"/>
    <w:basedOn w:val="Normal"/>
    <w:rsid w:val="00706CA0"/>
    <w:pPr>
      <w:pBdr>
        <w:bottom w:val="single" w:sz="4" w:space="1" w:color="auto"/>
      </w:pBdr>
      <w:spacing w:after="240"/>
      <w:jc w:val="center"/>
    </w:pPr>
    <w:rPr>
      <w:rFonts w:ascii="Times New Roman Bold" w:eastAsia="Times New Roman" w:hAnsi="Times New Roman Bold"/>
      <w:b/>
      <w:sz w:val="32"/>
    </w:rPr>
  </w:style>
  <w:style w:type="paragraph" w:customStyle="1" w:styleId="Section3-Heading2">
    <w:name w:val="Section 3 - Heading 2"/>
    <w:basedOn w:val="Normal"/>
    <w:next w:val="Normal"/>
    <w:rsid w:val="00706CA0"/>
    <w:pPr>
      <w:spacing w:after="200"/>
      <w:jc w:val="center"/>
    </w:pPr>
    <w:rPr>
      <w:rFonts w:eastAsia="Times New Roman"/>
      <w:b/>
      <w:sz w:val="28"/>
    </w:rPr>
  </w:style>
  <w:style w:type="paragraph" w:styleId="BodyText2">
    <w:name w:val="Body Text 2"/>
    <w:basedOn w:val="Normal"/>
    <w:link w:val="BodyText2Char"/>
    <w:rsid w:val="00706CA0"/>
    <w:pPr>
      <w:spacing w:after="120" w:line="480" w:lineRule="auto"/>
    </w:pPr>
  </w:style>
  <w:style w:type="character" w:customStyle="1" w:styleId="BodyText2Char">
    <w:name w:val="Body Text 2 Char"/>
    <w:basedOn w:val="DefaultParagraphFont"/>
    <w:link w:val="BodyText2"/>
    <w:rsid w:val="00706CA0"/>
    <w:rPr>
      <w:sz w:val="24"/>
      <w:szCs w:val="24"/>
    </w:rPr>
  </w:style>
  <w:style w:type="paragraph" w:customStyle="1" w:styleId="BankNormal">
    <w:name w:val="BankNormal"/>
    <w:basedOn w:val="Normal"/>
    <w:rsid w:val="00706CA0"/>
    <w:pPr>
      <w:spacing w:after="240"/>
    </w:pPr>
    <w:rPr>
      <w:rFonts w:eastAsia="Times New Roman"/>
      <w:szCs w:val="20"/>
    </w:rPr>
  </w:style>
  <w:style w:type="paragraph" w:customStyle="1" w:styleId="xl41">
    <w:name w:val="xl41"/>
    <w:basedOn w:val="Normal"/>
    <w:rsid w:val="008B1354"/>
    <w:pPr>
      <w:spacing w:before="100" w:beforeAutospacing="1" w:after="100" w:afterAutospacing="1"/>
    </w:pPr>
    <w:rPr>
      <w:rFonts w:eastAsia="Arial Unicode MS"/>
      <w:sz w:val="20"/>
      <w:szCs w:val="20"/>
      <w:lang w:val="it-IT" w:eastAsia="it-IT"/>
    </w:rPr>
  </w:style>
  <w:style w:type="paragraph" w:styleId="BodyTextIndent">
    <w:name w:val="Body Text Indent"/>
    <w:basedOn w:val="Normal"/>
    <w:link w:val="BodyTextIndentChar"/>
    <w:rsid w:val="008B1354"/>
    <w:pPr>
      <w:spacing w:after="120"/>
      <w:ind w:left="360"/>
    </w:pPr>
  </w:style>
  <w:style w:type="character" w:customStyle="1" w:styleId="BodyTextIndentChar">
    <w:name w:val="Body Text Indent Char"/>
    <w:basedOn w:val="DefaultParagraphFont"/>
    <w:link w:val="BodyTextIndent"/>
    <w:rsid w:val="008B1354"/>
    <w:rPr>
      <w:sz w:val="24"/>
      <w:szCs w:val="24"/>
    </w:rPr>
  </w:style>
  <w:style w:type="paragraph" w:customStyle="1" w:styleId="Section4-Heading1">
    <w:name w:val="Section 4 - Heading 1"/>
    <w:basedOn w:val="Section3-Heading1"/>
    <w:rsid w:val="008B1354"/>
  </w:style>
  <w:style w:type="character" w:customStyle="1" w:styleId="H2Zchn">
    <w:name w:val="H2 Zchn"/>
    <w:basedOn w:val="H1Zchn"/>
    <w:rsid w:val="00453B70"/>
    <w:rPr>
      <w:rFonts w:asciiTheme="majorHAnsi" w:hAnsiTheme="majorHAnsi"/>
      <w:b w:val="0"/>
      <w:sz w:val="28"/>
      <w:szCs w:val="28"/>
      <w:lang w:val="en-GB"/>
    </w:rPr>
  </w:style>
  <w:style w:type="table" w:customStyle="1" w:styleId="TableGrid1">
    <w:name w:val="Table Grid1"/>
    <w:basedOn w:val="TableNormal"/>
    <w:next w:val="TableGrid"/>
    <w:uiPriority w:val="59"/>
    <w:rsid w:val="00A84A46"/>
    <w:pPr>
      <w:spacing w:before="10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9228C1"/>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table" w:customStyle="1" w:styleId="TableGrid2">
    <w:name w:val="Table Grid2"/>
    <w:basedOn w:val="TableNormal"/>
    <w:next w:val="TableGrid"/>
    <w:uiPriority w:val="59"/>
    <w:rsid w:val="00EC5CA6"/>
    <w:pPr>
      <w:spacing w:before="100"/>
    </w:pPr>
    <w:rPr>
      <w:rFonts w:ascii="Cambria" w:hAnsi="Cambri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F67D7"/>
    <w:rPr>
      <w:color w:val="605E5C"/>
      <w:shd w:val="clear" w:color="auto" w:fill="E1DFDD"/>
    </w:rPr>
  </w:style>
  <w:style w:type="table" w:customStyle="1" w:styleId="TableGrid3">
    <w:name w:val="Table Grid3"/>
    <w:basedOn w:val="TableNormal"/>
    <w:next w:val="TableGrid"/>
    <w:uiPriority w:val="39"/>
    <w:rsid w:val="00EE0EE3"/>
    <w:pPr>
      <w:widowControl w:val="0"/>
    </w:pPr>
    <w:rPr>
      <w:rFonts w:ascii="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text">
    <w:name w:val="Report text"/>
    <w:link w:val="ReporttextChar"/>
    <w:autoRedefine/>
    <w:qFormat/>
    <w:rsid w:val="00F923A4"/>
    <w:pPr>
      <w:numPr>
        <w:numId w:val="39"/>
      </w:numPr>
      <w:spacing w:before="120" w:after="120" w:line="276" w:lineRule="auto"/>
      <w:jc w:val="both"/>
    </w:pPr>
    <w:rPr>
      <w:rFonts w:eastAsia="Times New Roman"/>
      <w:noProof/>
      <w:sz w:val="22"/>
      <w:szCs w:val="24"/>
      <w:lang w:val="en-GB"/>
    </w:rPr>
  </w:style>
  <w:style w:type="character" w:customStyle="1" w:styleId="ReporttextChar">
    <w:name w:val="Report text Char"/>
    <w:link w:val="Reporttext"/>
    <w:rsid w:val="00F923A4"/>
    <w:rPr>
      <w:rFonts w:eastAsia="Times New Roman"/>
      <w:noProof/>
      <w:sz w:val="22"/>
      <w:szCs w:val="24"/>
      <w:lang w:val="en-GB"/>
    </w:rPr>
  </w:style>
  <w:style w:type="paragraph" w:customStyle="1" w:styleId="referencianotaalpieChar">
    <w:name w:val="referencia nota al pie Char"/>
    <w:aliases w:val="BVI fnr Char,BVI fnr Car Car Char,BVI fnr Car Char,BVI fnr Car Car Car Car Char Char,BVI fnr Char Char Char Char,BVI fnr Car Car Char Char Char Char"/>
    <w:basedOn w:val="Normal"/>
    <w:link w:val="FootnoteReference"/>
    <w:uiPriority w:val="99"/>
    <w:rsid w:val="00F923A4"/>
    <w:pPr>
      <w:spacing w:before="120" w:after="160" w:line="240" w:lineRule="exact"/>
      <w:jc w:val="both"/>
    </w:pPr>
    <w:rPr>
      <w:sz w:val="20"/>
      <w:szCs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2351">
      <w:bodyDiv w:val="1"/>
      <w:marLeft w:val="0"/>
      <w:marRight w:val="0"/>
      <w:marTop w:val="0"/>
      <w:marBottom w:val="0"/>
      <w:divBdr>
        <w:top w:val="none" w:sz="0" w:space="0" w:color="auto"/>
        <w:left w:val="none" w:sz="0" w:space="0" w:color="auto"/>
        <w:bottom w:val="none" w:sz="0" w:space="0" w:color="auto"/>
        <w:right w:val="none" w:sz="0" w:space="0" w:color="auto"/>
      </w:divBdr>
    </w:div>
    <w:div w:id="53283872">
      <w:bodyDiv w:val="1"/>
      <w:marLeft w:val="0"/>
      <w:marRight w:val="0"/>
      <w:marTop w:val="0"/>
      <w:marBottom w:val="0"/>
      <w:divBdr>
        <w:top w:val="none" w:sz="0" w:space="0" w:color="auto"/>
        <w:left w:val="none" w:sz="0" w:space="0" w:color="auto"/>
        <w:bottom w:val="none" w:sz="0" w:space="0" w:color="auto"/>
        <w:right w:val="none" w:sz="0" w:space="0" w:color="auto"/>
      </w:divBdr>
    </w:div>
    <w:div w:id="80221360">
      <w:bodyDiv w:val="1"/>
      <w:marLeft w:val="0"/>
      <w:marRight w:val="0"/>
      <w:marTop w:val="0"/>
      <w:marBottom w:val="0"/>
      <w:divBdr>
        <w:top w:val="none" w:sz="0" w:space="0" w:color="auto"/>
        <w:left w:val="none" w:sz="0" w:space="0" w:color="auto"/>
        <w:bottom w:val="none" w:sz="0" w:space="0" w:color="auto"/>
        <w:right w:val="none" w:sz="0" w:space="0" w:color="auto"/>
      </w:divBdr>
    </w:div>
    <w:div w:id="239415416">
      <w:bodyDiv w:val="1"/>
      <w:marLeft w:val="0"/>
      <w:marRight w:val="0"/>
      <w:marTop w:val="0"/>
      <w:marBottom w:val="0"/>
      <w:divBdr>
        <w:top w:val="none" w:sz="0" w:space="0" w:color="auto"/>
        <w:left w:val="none" w:sz="0" w:space="0" w:color="auto"/>
        <w:bottom w:val="none" w:sz="0" w:space="0" w:color="auto"/>
        <w:right w:val="none" w:sz="0" w:space="0" w:color="auto"/>
      </w:divBdr>
    </w:div>
    <w:div w:id="285278397">
      <w:bodyDiv w:val="1"/>
      <w:marLeft w:val="0"/>
      <w:marRight w:val="0"/>
      <w:marTop w:val="0"/>
      <w:marBottom w:val="0"/>
      <w:divBdr>
        <w:top w:val="none" w:sz="0" w:space="0" w:color="auto"/>
        <w:left w:val="none" w:sz="0" w:space="0" w:color="auto"/>
        <w:bottom w:val="none" w:sz="0" w:space="0" w:color="auto"/>
        <w:right w:val="none" w:sz="0" w:space="0" w:color="auto"/>
      </w:divBdr>
    </w:div>
    <w:div w:id="294873159">
      <w:bodyDiv w:val="1"/>
      <w:marLeft w:val="0"/>
      <w:marRight w:val="0"/>
      <w:marTop w:val="0"/>
      <w:marBottom w:val="0"/>
      <w:divBdr>
        <w:top w:val="none" w:sz="0" w:space="0" w:color="auto"/>
        <w:left w:val="none" w:sz="0" w:space="0" w:color="auto"/>
        <w:bottom w:val="none" w:sz="0" w:space="0" w:color="auto"/>
        <w:right w:val="none" w:sz="0" w:space="0" w:color="auto"/>
      </w:divBdr>
      <w:divsChild>
        <w:div w:id="639042677">
          <w:marLeft w:val="0"/>
          <w:marRight w:val="0"/>
          <w:marTop w:val="0"/>
          <w:marBottom w:val="0"/>
          <w:divBdr>
            <w:top w:val="none" w:sz="0" w:space="0" w:color="auto"/>
            <w:left w:val="none" w:sz="0" w:space="0" w:color="auto"/>
            <w:bottom w:val="none" w:sz="0" w:space="0" w:color="auto"/>
            <w:right w:val="none" w:sz="0" w:space="0" w:color="auto"/>
          </w:divBdr>
          <w:divsChild>
            <w:div w:id="424771310">
              <w:marLeft w:val="0"/>
              <w:marRight w:val="0"/>
              <w:marTop w:val="0"/>
              <w:marBottom w:val="0"/>
              <w:divBdr>
                <w:top w:val="none" w:sz="0" w:space="0" w:color="auto"/>
                <w:left w:val="none" w:sz="0" w:space="0" w:color="auto"/>
                <w:bottom w:val="none" w:sz="0" w:space="0" w:color="auto"/>
                <w:right w:val="none" w:sz="0" w:space="0" w:color="auto"/>
              </w:divBdr>
            </w:div>
            <w:div w:id="737247157">
              <w:marLeft w:val="0"/>
              <w:marRight w:val="0"/>
              <w:marTop w:val="0"/>
              <w:marBottom w:val="0"/>
              <w:divBdr>
                <w:top w:val="none" w:sz="0" w:space="0" w:color="auto"/>
                <w:left w:val="none" w:sz="0" w:space="0" w:color="auto"/>
                <w:bottom w:val="none" w:sz="0" w:space="0" w:color="auto"/>
                <w:right w:val="none" w:sz="0" w:space="0" w:color="auto"/>
              </w:divBdr>
            </w:div>
            <w:div w:id="830413826">
              <w:marLeft w:val="0"/>
              <w:marRight w:val="0"/>
              <w:marTop w:val="0"/>
              <w:marBottom w:val="0"/>
              <w:divBdr>
                <w:top w:val="none" w:sz="0" w:space="0" w:color="auto"/>
                <w:left w:val="none" w:sz="0" w:space="0" w:color="auto"/>
                <w:bottom w:val="none" w:sz="0" w:space="0" w:color="auto"/>
                <w:right w:val="none" w:sz="0" w:space="0" w:color="auto"/>
              </w:divBdr>
            </w:div>
            <w:div w:id="858009364">
              <w:marLeft w:val="0"/>
              <w:marRight w:val="0"/>
              <w:marTop w:val="0"/>
              <w:marBottom w:val="0"/>
              <w:divBdr>
                <w:top w:val="none" w:sz="0" w:space="0" w:color="auto"/>
                <w:left w:val="none" w:sz="0" w:space="0" w:color="auto"/>
                <w:bottom w:val="none" w:sz="0" w:space="0" w:color="auto"/>
                <w:right w:val="none" w:sz="0" w:space="0" w:color="auto"/>
              </w:divBdr>
            </w:div>
            <w:div w:id="1965503299">
              <w:marLeft w:val="0"/>
              <w:marRight w:val="0"/>
              <w:marTop w:val="0"/>
              <w:marBottom w:val="0"/>
              <w:divBdr>
                <w:top w:val="none" w:sz="0" w:space="0" w:color="auto"/>
                <w:left w:val="none" w:sz="0" w:space="0" w:color="auto"/>
                <w:bottom w:val="none" w:sz="0" w:space="0" w:color="auto"/>
                <w:right w:val="none" w:sz="0" w:space="0" w:color="auto"/>
              </w:divBdr>
            </w:div>
            <w:div w:id="2034644809">
              <w:marLeft w:val="0"/>
              <w:marRight w:val="0"/>
              <w:marTop w:val="0"/>
              <w:marBottom w:val="0"/>
              <w:divBdr>
                <w:top w:val="none" w:sz="0" w:space="0" w:color="auto"/>
                <w:left w:val="none" w:sz="0" w:space="0" w:color="auto"/>
                <w:bottom w:val="none" w:sz="0" w:space="0" w:color="auto"/>
                <w:right w:val="none" w:sz="0" w:space="0" w:color="auto"/>
              </w:divBdr>
            </w:div>
            <w:div w:id="208726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98252">
      <w:bodyDiv w:val="1"/>
      <w:marLeft w:val="0"/>
      <w:marRight w:val="0"/>
      <w:marTop w:val="0"/>
      <w:marBottom w:val="0"/>
      <w:divBdr>
        <w:top w:val="none" w:sz="0" w:space="0" w:color="auto"/>
        <w:left w:val="none" w:sz="0" w:space="0" w:color="auto"/>
        <w:bottom w:val="none" w:sz="0" w:space="0" w:color="auto"/>
        <w:right w:val="none" w:sz="0" w:space="0" w:color="auto"/>
      </w:divBdr>
    </w:div>
    <w:div w:id="690565859">
      <w:bodyDiv w:val="1"/>
      <w:marLeft w:val="0"/>
      <w:marRight w:val="0"/>
      <w:marTop w:val="0"/>
      <w:marBottom w:val="0"/>
      <w:divBdr>
        <w:top w:val="none" w:sz="0" w:space="0" w:color="auto"/>
        <w:left w:val="none" w:sz="0" w:space="0" w:color="auto"/>
        <w:bottom w:val="none" w:sz="0" w:space="0" w:color="auto"/>
        <w:right w:val="none" w:sz="0" w:space="0" w:color="auto"/>
      </w:divBdr>
    </w:div>
    <w:div w:id="749888218">
      <w:bodyDiv w:val="1"/>
      <w:marLeft w:val="0"/>
      <w:marRight w:val="0"/>
      <w:marTop w:val="0"/>
      <w:marBottom w:val="0"/>
      <w:divBdr>
        <w:top w:val="none" w:sz="0" w:space="0" w:color="auto"/>
        <w:left w:val="none" w:sz="0" w:space="0" w:color="auto"/>
        <w:bottom w:val="none" w:sz="0" w:space="0" w:color="auto"/>
        <w:right w:val="none" w:sz="0" w:space="0" w:color="auto"/>
      </w:divBdr>
      <w:divsChild>
        <w:div w:id="168100695">
          <w:marLeft w:val="0"/>
          <w:marRight w:val="0"/>
          <w:marTop w:val="0"/>
          <w:marBottom w:val="0"/>
          <w:divBdr>
            <w:top w:val="none" w:sz="0" w:space="0" w:color="auto"/>
            <w:left w:val="none" w:sz="0" w:space="0" w:color="auto"/>
            <w:bottom w:val="none" w:sz="0" w:space="0" w:color="auto"/>
            <w:right w:val="none" w:sz="0" w:space="0" w:color="auto"/>
          </w:divBdr>
          <w:divsChild>
            <w:div w:id="306013917">
              <w:marLeft w:val="0"/>
              <w:marRight w:val="0"/>
              <w:marTop w:val="0"/>
              <w:marBottom w:val="0"/>
              <w:divBdr>
                <w:top w:val="none" w:sz="0" w:space="0" w:color="auto"/>
                <w:left w:val="none" w:sz="0" w:space="0" w:color="auto"/>
                <w:bottom w:val="none" w:sz="0" w:space="0" w:color="auto"/>
                <w:right w:val="none" w:sz="0" w:space="0" w:color="auto"/>
              </w:divBdr>
            </w:div>
            <w:div w:id="473371176">
              <w:marLeft w:val="0"/>
              <w:marRight w:val="0"/>
              <w:marTop w:val="0"/>
              <w:marBottom w:val="0"/>
              <w:divBdr>
                <w:top w:val="none" w:sz="0" w:space="0" w:color="auto"/>
                <w:left w:val="none" w:sz="0" w:space="0" w:color="auto"/>
                <w:bottom w:val="none" w:sz="0" w:space="0" w:color="auto"/>
                <w:right w:val="none" w:sz="0" w:space="0" w:color="auto"/>
              </w:divBdr>
            </w:div>
            <w:div w:id="550115810">
              <w:marLeft w:val="0"/>
              <w:marRight w:val="0"/>
              <w:marTop w:val="0"/>
              <w:marBottom w:val="0"/>
              <w:divBdr>
                <w:top w:val="none" w:sz="0" w:space="0" w:color="auto"/>
                <w:left w:val="none" w:sz="0" w:space="0" w:color="auto"/>
                <w:bottom w:val="none" w:sz="0" w:space="0" w:color="auto"/>
                <w:right w:val="none" w:sz="0" w:space="0" w:color="auto"/>
              </w:divBdr>
            </w:div>
            <w:div w:id="1277635207">
              <w:marLeft w:val="0"/>
              <w:marRight w:val="0"/>
              <w:marTop w:val="0"/>
              <w:marBottom w:val="0"/>
              <w:divBdr>
                <w:top w:val="none" w:sz="0" w:space="0" w:color="auto"/>
                <w:left w:val="none" w:sz="0" w:space="0" w:color="auto"/>
                <w:bottom w:val="none" w:sz="0" w:space="0" w:color="auto"/>
                <w:right w:val="none" w:sz="0" w:space="0" w:color="auto"/>
              </w:divBdr>
            </w:div>
            <w:div w:id="1336768560">
              <w:marLeft w:val="0"/>
              <w:marRight w:val="0"/>
              <w:marTop w:val="0"/>
              <w:marBottom w:val="0"/>
              <w:divBdr>
                <w:top w:val="none" w:sz="0" w:space="0" w:color="auto"/>
                <w:left w:val="none" w:sz="0" w:space="0" w:color="auto"/>
                <w:bottom w:val="none" w:sz="0" w:space="0" w:color="auto"/>
                <w:right w:val="none" w:sz="0" w:space="0" w:color="auto"/>
              </w:divBdr>
            </w:div>
            <w:div w:id="1697542469">
              <w:marLeft w:val="0"/>
              <w:marRight w:val="0"/>
              <w:marTop w:val="0"/>
              <w:marBottom w:val="0"/>
              <w:divBdr>
                <w:top w:val="none" w:sz="0" w:space="0" w:color="auto"/>
                <w:left w:val="none" w:sz="0" w:space="0" w:color="auto"/>
                <w:bottom w:val="none" w:sz="0" w:space="0" w:color="auto"/>
                <w:right w:val="none" w:sz="0" w:space="0" w:color="auto"/>
              </w:divBdr>
            </w:div>
            <w:div w:id="1793983533">
              <w:marLeft w:val="0"/>
              <w:marRight w:val="0"/>
              <w:marTop w:val="0"/>
              <w:marBottom w:val="0"/>
              <w:divBdr>
                <w:top w:val="none" w:sz="0" w:space="0" w:color="auto"/>
                <w:left w:val="none" w:sz="0" w:space="0" w:color="auto"/>
                <w:bottom w:val="none" w:sz="0" w:space="0" w:color="auto"/>
                <w:right w:val="none" w:sz="0" w:space="0" w:color="auto"/>
              </w:divBdr>
            </w:div>
            <w:div w:id="20002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2224">
      <w:bodyDiv w:val="1"/>
      <w:marLeft w:val="0"/>
      <w:marRight w:val="0"/>
      <w:marTop w:val="0"/>
      <w:marBottom w:val="0"/>
      <w:divBdr>
        <w:top w:val="none" w:sz="0" w:space="0" w:color="auto"/>
        <w:left w:val="none" w:sz="0" w:space="0" w:color="auto"/>
        <w:bottom w:val="none" w:sz="0" w:space="0" w:color="auto"/>
        <w:right w:val="none" w:sz="0" w:space="0" w:color="auto"/>
      </w:divBdr>
    </w:div>
    <w:div w:id="859318211">
      <w:bodyDiv w:val="1"/>
      <w:marLeft w:val="0"/>
      <w:marRight w:val="0"/>
      <w:marTop w:val="0"/>
      <w:marBottom w:val="0"/>
      <w:divBdr>
        <w:top w:val="none" w:sz="0" w:space="0" w:color="auto"/>
        <w:left w:val="none" w:sz="0" w:space="0" w:color="auto"/>
        <w:bottom w:val="none" w:sz="0" w:space="0" w:color="auto"/>
        <w:right w:val="none" w:sz="0" w:space="0" w:color="auto"/>
      </w:divBdr>
      <w:divsChild>
        <w:div w:id="545485189">
          <w:marLeft w:val="0"/>
          <w:marRight w:val="0"/>
          <w:marTop w:val="0"/>
          <w:marBottom w:val="0"/>
          <w:divBdr>
            <w:top w:val="none" w:sz="0" w:space="0" w:color="auto"/>
            <w:left w:val="none" w:sz="0" w:space="0" w:color="auto"/>
            <w:bottom w:val="none" w:sz="0" w:space="0" w:color="auto"/>
            <w:right w:val="none" w:sz="0" w:space="0" w:color="auto"/>
          </w:divBdr>
          <w:divsChild>
            <w:div w:id="343939673">
              <w:marLeft w:val="0"/>
              <w:marRight w:val="0"/>
              <w:marTop w:val="0"/>
              <w:marBottom w:val="0"/>
              <w:divBdr>
                <w:top w:val="none" w:sz="0" w:space="0" w:color="auto"/>
                <w:left w:val="none" w:sz="0" w:space="0" w:color="auto"/>
                <w:bottom w:val="none" w:sz="0" w:space="0" w:color="auto"/>
                <w:right w:val="none" w:sz="0" w:space="0" w:color="auto"/>
              </w:divBdr>
            </w:div>
            <w:div w:id="558517328">
              <w:marLeft w:val="0"/>
              <w:marRight w:val="0"/>
              <w:marTop w:val="0"/>
              <w:marBottom w:val="0"/>
              <w:divBdr>
                <w:top w:val="none" w:sz="0" w:space="0" w:color="auto"/>
                <w:left w:val="none" w:sz="0" w:space="0" w:color="auto"/>
                <w:bottom w:val="none" w:sz="0" w:space="0" w:color="auto"/>
                <w:right w:val="none" w:sz="0" w:space="0" w:color="auto"/>
              </w:divBdr>
            </w:div>
            <w:div w:id="1018433789">
              <w:marLeft w:val="0"/>
              <w:marRight w:val="0"/>
              <w:marTop w:val="0"/>
              <w:marBottom w:val="0"/>
              <w:divBdr>
                <w:top w:val="none" w:sz="0" w:space="0" w:color="auto"/>
                <w:left w:val="none" w:sz="0" w:space="0" w:color="auto"/>
                <w:bottom w:val="none" w:sz="0" w:space="0" w:color="auto"/>
                <w:right w:val="none" w:sz="0" w:space="0" w:color="auto"/>
              </w:divBdr>
            </w:div>
            <w:div w:id="1322391581">
              <w:marLeft w:val="0"/>
              <w:marRight w:val="0"/>
              <w:marTop w:val="0"/>
              <w:marBottom w:val="0"/>
              <w:divBdr>
                <w:top w:val="none" w:sz="0" w:space="0" w:color="auto"/>
                <w:left w:val="none" w:sz="0" w:space="0" w:color="auto"/>
                <w:bottom w:val="none" w:sz="0" w:space="0" w:color="auto"/>
                <w:right w:val="none" w:sz="0" w:space="0" w:color="auto"/>
              </w:divBdr>
            </w:div>
            <w:div w:id="169588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64840">
      <w:bodyDiv w:val="1"/>
      <w:marLeft w:val="0"/>
      <w:marRight w:val="0"/>
      <w:marTop w:val="0"/>
      <w:marBottom w:val="0"/>
      <w:divBdr>
        <w:top w:val="none" w:sz="0" w:space="0" w:color="auto"/>
        <w:left w:val="none" w:sz="0" w:space="0" w:color="auto"/>
        <w:bottom w:val="none" w:sz="0" w:space="0" w:color="auto"/>
        <w:right w:val="none" w:sz="0" w:space="0" w:color="auto"/>
      </w:divBdr>
      <w:divsChild>
        <w:div w:id="52438187">
          <w:marLeft w:val="0"/>
          <w:marRight w:val="0"/>
          <w:marTop w:val="0"/>
          <w:marBottom w:val="0"/>
          <w:divBdr>
            <w:top w:val="none" w:sz="0" w:space="0" w:color="auto"/>
            <w:left w:val="none" w:sz="0" w:space="0" w:color="auto"/>
            <w:bottom w:val="none" w:sz="0" w:space="0" w:color="auto"/>
            <w:right w:val="none" w:sz="0" w:space="0" w:color="auto"/>
          </w:divBdr>
          <w:divsChild>
            <w:div w:id="1498224577">
              <w:marLeft w:val="0"/>
              <w:marRight w:val="0"/>
              <w:marTop w:val="0"/>
              <w:marBottom w:val="0"/>
              <w:divBdr>
                <w:top w:val="none" w:sz="0" w:space="0" w:color="auto"/>
                <w:left w:val="none" w:sz="0" w:space="0" w:color="auto"/>
                <w:bottom w:val="none" w:sz="0" w:space="0" w:color="auto"/>
                <w:right w:val="none" w:sz="0" w:space="0" w:color="auto"/>
              </w:divBdr>
            </w:div>
            <w:div w:id="16559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0212">
      <w:bodyDiv w:val="1"/>
      <w:marLeft w:val="0"/>
      <w:marRight w:val="0"/>
      <w:marTop w:val="0"/>
      <w:marBottom w:val="0"/>
      <w:divBdr>
        <w:top w:val="none" w:sz="0" w:space="0" w:color="auto"/>
        <w:left w:val="none" w:sz="0" w:space="0" w:color="auto"/>
        <w:bottom w:val="none" w:sz="0" w:space="0" w:color="auto"/>
        <w:right w:val="none" w:sz="0" w:space="0" w:color="auto"/>
      </w:divBdr>
    </w:div>
    <w:div w:id="953557329">
      <w:bodyDiv w:val="1"/>
      <w:marLeft w:val="0"/>
      <w:marRight w:val="0"/>
      <w:marTop w:val="0"/>
      <w:marBottom w:val="0"/>
      <w:divBdr>
        <w:top w:val="none" w:sz="0" w:space="0" w:color="auto"/>
        <w:left w:val="none" w:sz="0" w:space="0" w:color="auto"/>
        <w:bottom w:val="none" w:sz="0" w:space="0" w:color="auto"/>
        <w:right w:val="none" w:sz="0" w:space="0" w:color="auto"/>
      </w:divBdr>
      <w:divsChild>
        <w:div w:id="1247298876">
          <w:marLeft w:val="0"/>
          <w:marRight w:val="0"/>
          <w:marTop w:val="0"/>
          <w:marBottom w:val="0"/>
          <w:divBdr>
            <w:top w:val="none" w:sz="0" w:space="0" w:color="auto"/>
            <w:left w:val="none" w:sz="0" w:space="0" w:color="auto"/>
            <w:bottom w:val="none" w:sz="0" w:space="0" w:color="auto"/>
            <w:right w:val="none" w:sz="0" w:space="0" w:color="auto"/>
          </w:divBdr>
          <w:divsChild>
            <w:div w:id="208886785">
              <w:marLeft w:val="0"/>
              <w:marRight w:val="0"/>
              <w:marTop w:val="0"/>
              <w:marBottom w:val="0"/>
              <w:divBdr>
                <w:top w:val="none" w:sz="0" w:space="0" w:color="auto"/>
                <w:left w:val="none" w:sz="0" w:space="0" w:color="auto"/>
                <w:bottom w:val="none" w:sz="0" w:space="0" w:color="auto"/>
                <w:right w:val="none" w:sz="0" w:space="0" w:color="auto"/>
              </w:divBdr>
            </w:div>
            <w:div w:id="835457354">
              <w:marLeft w:val="0"/>
              <w:marRight w:val="0"/>
              <w:marTop w:val="0"/>
              <w:marBottom w:val="0"/>
              <w:divBdr>
                <w:top w:val="none" w:sz="0" w:space="0" w:color="auto"/>
                <w:left w:val="none" w:sz="0" w:space="0" w:color="auto"/>
                <w:bottom w:val="none" w:sz="0" w:space="0" w:color="auto"/>
                <w:right w:val="none" w:sz="0" w:space="0" w:color="auto"/>
              </w:divBdr>
            </w:div>
            <w:div w:id="934483578">
              <w:marLeft w:val="0"/>
              <w:marRight w:val="0"/>
              <w:marTop w:val="0"/>
              <w:marBottom w:val="0"/>
              <w:divBdr>
                <w:top w:val="none" w:sz="0" w:space="0" w:color="auto"/>
                <w:left w:val="none" w:sz="0" w:space="0" w:color="auto"/>
                <w:bottom w:val="none" w:sz="0" w:space="0" w:color="auto"/>
                <w:right w:val="none" w:sz="0" w:space="0" w:color="auto"/>
              </w:divBdr>
            </w:div>
            <w:div w:id="1100639034">
              <w:marLeft w:val="0"/>
              <w:marRight w:val="0"/>
              <w:marTop w:val="0"/>
              <w:marBottom w:val="0"/>
              <w:divBdr>
                <w:top w:val="none" w:sz="0" w:space="0" w:color="auto"/>
                <w:left w:val="none" w:sz="0" w:space="0" w:color="auto"/>
                <w:bottom w:val="none" w:sz="0" w:space="0" w:color="auto"/>
                <w:right w:val="none" w:sz="0" w:space="0" w:color="auto"/>
              </w:divBdr>
            </w:div>
            <w:div w:id="12585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47549">
      <w:bodyDiv w:val="1"/>
      <w:marLeft w:val="0"/>
      <w:marRight w:val="0"/>
      <w:marTop w:val="0"/>
      <w:marBottom w:val="0"/>
      <w:divBdr>
        <w:top w:val="none" w:sz="0" w:space="0" w:color="auto"/>
        <w:left w:val="none" w:sz="0" w:space="0" w:color="auto"/>
        <w:bottom w:val="none" w:sz="0" w:space="0" w:color="auto"/>
        <w:right w:val="none" w:sz="0" w:space="0" w:color="auto"/>
      </w:divBdr>
    </w:div>
    <w:div w:id="1297181510">
      <w:bodyDiv w:val="1"/>
      <w:marLeft w:val="0"/>
      <w:marRight w:val="0"/>
      <w:marTop w:val="0"/>
      <w:marBottom w:val="0"/>
      <w:divBdr>
        <w:top w:val="none" w:sz="0" w:space="0" w:color="auto"/>
        <w:left w:val="none" w:sz="0" w:space="0" w:color="auto"/>
        <w:bottom w:val="none" w:sz="0" w:space="0" w:color="auto"/>
        <w:right w:val="none" w:sz="0" w:space="0" w:color="auto"/>
      </w:divBdr>
    </w:div>
    <w:div w:id="1341079323">
      <w:bodyDiv w:val="1"/>
      <w:marLeft w:val="0"/>
      <w:marRight w:val="0"/>
      <w:marTop w:val="0"/>
      <w:marBottom w:val="0"/>
      <w:divBdr>
        <w:top w:val="none" w:sz="0" w:space="0" w:color="auto"/>
        <w:left w:val="none" w:sz="0" w:space="0" w:color="auto"/>
        <w:bottom w:val="none" w:sz="0" w:space="0" w:color="auto"/>
        <w:right w:val="none" w:sz="0" w:space="0" w:color="auto"/>
      </w:divBdr>
    </w:div>
    <w:div w:id="1504012530">
      <w:bodyDiv w:val="1"/>
      <w:marLeft w:val="0"/>
      <w:marRight w:val="0"/>
      <w:marTop w:val="0"/>
      <w:marBottom w:val="0"/>
      <w:divBdr>
        <w:top w:val="none" w:sz="0" w:space="0" w:color="auto"/>
        <w:left w:val="none" w:sz="0" w:space="0" w:color="auto"/>
        <w:bottom w:val="none" w:sz="0" w:space="0" w:color="auto"/>
        <w:right w:val="none" w:sz="0" w:space="0" w:color="auto"/>
      </w:divBdr>
      <w:divsChild>
        <w:div w:id="298145737">
          <w:marLeft w:val="0"/>
          <w:marRight w:val="0"/>
          <w:marTop w:val="0"/>
          <w:marBottom w:val="0"/>
          <w:divBdr>
            <w:top w:val="none" w:sz="0" w:space="0" w:color="auto"/>
            <w:left w:val="none" w:sz="0" w:space="0" w:color="auto"/>
            <w:bottom w:val="none" w:sz="0" w:space="0" w:color="auto"/>
            <w:right w:val="none" w:sz="0" w:space="0" w:color="auto"/>
          </w:divBdr>
          <w:divsChild>
            <w:div w:id="31611110">
              <w:marLeft w:val="0"/>
              <w:marRight w:val="0"/>
              <w:marTop w:val="0"/>
              <w:marBottom w:val="0"/>
              <w:divBdr>
                <w:top w:val="none" w:sz="0" w:space="0" w:color="auto"/>
                <w:left w:val="none" w:sz="0" w:space="0" w:color="auto"/>
                <w:bottom w:val="none" w:sz="0" w:space="0" w:color="auto"/>
                <w:right w:val="none" w:sz="0" w:space="0" w:color="auto"/>
              </w:divBdr>
            </w:div>
            <w:div w:id="108161532">
              <w:marLeft w:val="0"/>
              <w:marRight w:val="0"/>
              <w:marTop w:val="0"/>
              <w:marBottom w:val="0"/>
              <w:divBdr>
                <w:top w:val="none" w:sz="0" w:space="0" w:color="auto"/>
                <w:left w:val="none" w:sz="0" w:space="0" w:color="auto"/>
                <w:bottom w:val="none" w:sz="0" w:space="0" w:color="auto"/>
                <w:right w:val="none" w:sz="0" w:space="0" w:color="auto"/>
              </w:divBdr>
            </w:div>
            <w:div w:id="75085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91768">
      <w:bodyDiv w:val="1"/>
      <w:marLeft w:val="0"/>
      <w:marRight w:val="0"/>
      <w:marTop w:val="0"/>
      <w:marBottom w:val="0"/>
      <w:divBdr>
        <w:top w:val="none" w:sz="0" w:space="0" w:color="auto"/>
        <w:left w:val="none" w:sz="0" w:space="0" w:color="auto"/>
        <w:bottom w:val="none" w:sz="0" w:space="0" w:color="auto"/>
        <w:right w:val="none" w:sz="0" w:space="0" w:color="auto"/>
      </w:divBdr>
    </w:div>
    <w:div w:id="1609240681">
      <w:bodyDiv w:val="1"/>
      <w:marLeft w:val="0"/>
      <w:marRight w:val="0"/>
      <w:marTop w:val="0"/>
      <w:marBottom w:val="0"/>
      <w:divBdr>
        <w:top w:val="none" w:sz="0" w:space="0" w:color="auto"/>
        <w:left w:val="none" w:sz="0" w:space="0" w:color="auto"/>
        <w:bottom w:val="none" w:sz="0" w:space="0" w:color="auto"/>
        <w:right w:val="none" w:sz="0" w:space="0" w:color="auto"/>
      </w:divBdr>
    </w:div>
    <w:div w:id="1612466963">
      <w:bodyDiv w:val="1"/>
      <w:marLeft w:val="0"/>
      <w:marRight w:val="0"/>
      <w:marTop w:val="0"/>
      <w:marBottom w:val="0"/>
      <w:divBdr>
        <w:top w:val="none" w:sz="0" w:space="0" w:color="auto"/>
        <w:left w:val="none" w:sz="0" w:space="0" w:color="auto"/>
        <w:bottom w:val="none" w:sz="0" w:space="0" w:color="auto"/>
        <w:right w:val="none" w:sz="0" w:space="0" w:color="auto"/>
      </w:divBdr>
    </w:div>
    <w:div w:id="1724406477">
      <w:bodyDiv w:val="1"/>
      <w:marLeft w:val="0"/>
      <w:marRight w:val="0"/>
      <w:marTop w:val="0"/>
      <w:marBottom w:val="0"/>
      <w:divBdr>
        <w:top w:val="none" w:sz="0" w:space="0" w:color="auto"/>
        <w:left w:val="none" w:sz="0" w:space="0" w:color="auto"/>
        <w:bottom w:val="none" w:sz="0" w:space="0" w:color="auto"/>
        <w:right w:val="none" w:sz="0" w:space="0" w:color="auto"/>
      </w:divBdr>
    </w:div>
    <w:div w:id="1785612665">
      <w:bodyDiv w:val="1"/>
      <w:marLeft w:val="0"/>
      <w:marRight w:val="0"/>
      <w:marTop w:val="0"/>
      <w:marBottom w:val="0"/>
      <w:divBdr>
        <w:top w:val="none" w:sz="0" w:space="0" w:color="auto"/>
        <w:left w:val="none" w:sz="0" w:space="0" w:color="auto"/>
        <w:bottom w:val="none" w:sz="0" w:space="0" w:color="auto"/>
        <w:right w:val="none" w:sz="0" w:space="0" w:color="auto"/>
      </w:divBdr>
    </w:div>
    <w:div w:id="1855074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B18052DF3DB844AB7C0D90ECA941EB" ma:contentTypeVersion="12" ma:contentTypeDescription="Create a new document." ma:contentTypeScope="" ma:versionID="d5c27a88e8f13126a990ad00d4ab233e">
  <xsd:schema xmlns:xsd="http://www.w3.org/2001/XMLSchema" xmlns:xs="http://www.w3.org/2001/XMLSchema" xmlns:p="http://schemas.microsoft.com/office/2006/metadata/properties" xmlns:ns2="6359199a-be3f-4719-8bab-f3711b11b2cd" xmlns:ns3="e8865cdb-a2f7-4354-a058-99949c42f7fb" targetNamespace="http://schemas.microsoft.com/office/2006/metadata/properties" ma:root="true" ma:fieldsID="e89b07f96f49cbad03ecc48947594471" ns2:_="" ns3:_="">
    <xsd:import namespace="6359199a-be3f-4719-8bab-f3711b11b2cd"/>
    <xsd:import namespace="e8865cdb-a2f7-4354-a058-99949c42f7f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59199a-be3f-4719-8bab-f3711b11b2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865cdb-a2f7-4354-a058-99949c42f7f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F9895-224C-4425-AE7C-6FCE52206583}">
  <ds:schemaRefs>
    <ds:schemaRef ds:uri="http://purl.org/dc/dcmitype/"/>
    <ds:schemaRef ds:uri="6359199a-be3f-4719-8bab-f3711b11b2cd"/>
    <ds:schemaRef ds:uri="http://schemas.openxmlformats.org/package/2006/metadata/core-properties"/>
    <ds:schemaRef ds:uri="http://purl.org/dc/terms/"/>
    <ds:schemaRef ds:uri="e8865cdb-a2f7-4354-a058-99949c42f7fb"/>
    <ds:schemaRef ds:uri="http://schemas.microsoft.com/office/2006/documentManagement/types"/>
    <ds:schemaRef ds:uri="http://schemas.microsoft.com/office/infopath/2007/PartnerControls"/>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8FBE6834-D829-4AA8-9D83-F247BDAAE3F2}">
  <ds:schemaRefs>
    <ds:schemaRef ds:uri="http://schemas.microsoft.com/sharepoint/v3/contenttype/forms"/>
  </ds:schemaRefs>
</ds:datastoreItem>
</file>

<file path=customXml/itemProps3.xml><?xml version="1.0" encoding="utf-8"?>
<ds:datastoreItem xmlns:ds="http://schemas.openxmlformats.org/officeDocument/2006/customXml" ds:itemID="{819A5795-E4EA-48F1-B4DE-2CB0B064F8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59199a-be3f-4719-8bab-f3711b11b2cd"/>
    <ds:schemaRef ds:uri="e8865cdb-a2f7-4354-a058-99949c42f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DA00A6-EBA5-480D-A07D-3F2044E23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532</Words>
  <Characters>318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Request For Proposal</vt:lpstr>
    </vt:vector>
  </TitlesOfParts>
  <Company>Sanlam FS</Company>
  <LinksUpToDate>false</LinksUpToDate>
  <CharactersWithSpaces>3708</CharactersWithSpaces>
  <SharedDoc>false</SharedDoc>
  <HLinks>
    <vt:vector size="60" baseType="variant">
      <vt:variant>
        <vt:i4>5177463</vt:i4>
      </vt:variant>
      <vt:variant>
        <vt:i4>27</vt:i4>
      </vt:variant>
      <vt:variant>
        <vt:i4>0</vt:i4>
      </vt:variant>
      <vt:variant>
        <vt:i4>5</vt:i4>
      </vt:variant>
      <vt:variant>
        <vt:lpwstr>mailto:procurement@gcfund.org</vt:lpwstr>
      </vt:variant>
      <vt:variant>
        <vt:lpwstr/>
      </vt:variant>
      <vt:variant>
        <vt:i4>2424884</vt:i4>
      </vt:variant>
      <vt:variant>
        <vt:i4>24</vt:i4>
      </vt:variant>
      <vt:variant>
        <vt:i4>0</vt:i4>
      </vt:variant>
      <vt:variant>
        <vt:i4>5</vt:i4>
      </vt:variant>
      <vt:variant>
        <vt:lpwstr>https://gcf.supplier.ariba.com/</vt:lpwstr>
      </vt:variant>
      <vt:variant>
        <vt:lpwstr/>
      </vt:variant>
      <vt:variant>
        <vt:i4>5177463</vt:i4>
      </vt:variant>
      <vt:variant>
        <vt:i4>21</vt:i4>
      </vt:variant>
      <vt:variant>
        <vt:i4>0</vt:i4>
      </vt:variant>
      <vt:variant>
        <vt:i4>5</vt:i4>
      </vt:variant>
      <vt:variant>
        <vt:lpwstr>mailto:procurement@gcfund.org</vt:lpwstr>
      </vt:variant>
      <vt:variant>
        <vt:lpwstr/>
      </vt:variant>
      <vt:variant>
        <vt:i4>7340156</vt:i4>
      </vt:variant>
      <vt:variant>
        <vt:i4>18</vt:i4>
      </vt:variant>
      <vt:variant>
        <vt:i4>0</vt:i4>
      </vt:variant>
      <vt:variant>
        <vt:i4>5</vt:i4>
      </vt:variant>
      <vt:variant>
        <vt:lpwstr>https://apac01.safelinks.protection.outlook.com/?url=https%3A%2F%2Fgcf.supplier.ariba.com%2F&amp;data=02%7C01%7C%7C16023df9115f4067c11808d67f8c919c%7C2d111364031c485cb260c38cbb3f5cdf%7C0%7C0%7C636836640160754670&amp;sdata=aCHWRcOTf4wVw2wscD39tF4uJZC8j6a%2FTtEMQfvUS8A%3D&amp;reserved=0</vt:lpwstr>
      </vt:variant>
      <vt:variant>
        <vt:lpwstr/>
      </vt:variant>
      <vt:variant>
        <vt:i4>5177463</vt:i4>
      </vt:variant>
      <vt:variant>
        <vt:i4>15</vt:i4>
      </vt:variant>
      <vt:variant>
        <vt:i4>0</vt:i4>
      </vt:variant>
      <vt:variant>
        <vt:i4>5</vt:i4>
      </vt:variant>
      <vt:variant>
        <vt:lpwstr>mailto:procurement@gcfund.org</vt:lpwstr>
      </vt:variant>
      <vt:variant>
        <vt:lpwstr/>
      </vt:variant>
      <vt:variant>
        <vt:i4>4980761</vt:i4>
      </vt:variant>
      <vt:variant>
        <vt:i4>12</vt:i4>
      </vt:variant>
      <vt:variant>
        <vt:i4>0</vt:i4>
      </vt:variant>
      <vt:variant>
        <vt:i4>5</vt:i4>
      </vt:variant>
      <vt:variant>
        <vt:lpwstr>https://www.greenclimate.fund/who-we-are/procurement</vt:lpwstr>
      </vt:variant>
      <vt:variant>
        <vt:lpwstr/>
      </vt:variant>
      <vt:variant>
        <vt:i4>2424884</vt:i4>
      </vt:variant>
      <vt:variant>
        <vt:i4>9</vt:i4>
      </vt:variant>
      <vt:variant>
        <vt:i4>0</vt:i4>
      </vt:variant>
      <vt:variant>
        <vt:i4>5</vt:i4>
      </vt:variant>
      <vt:variant>
        <vt:lpwstr>https://gcf.supplier.ariba.com/</vt:lpwstr>
      </vt:variant>
      <vt:variant>
        <vt:lpwstr/>
      </vt:variant>
      <vt:variant>
        <vt:i4>5177463</vt:i4>
      </vt:variant>
      <vt:variant>
        <vt:i4>6</vt:i4>
      </vt:variant>
      <vt:variant>
        <vt:i4>0</vt:i4>
      </vt:variant>
      <vt:variant>
        <vt:i4>5</vt:i4>
      </vt:variant>
      <vt:variant>
        <vt:lpwstr>mailto:procurement@gcfund.org</vt:lpwstr>
      </vt:variant>
      <vt:variant>
        <vt:lpwstr/>
      </vt:variant>
      <vt:variant>
        <vt:i4>6225921</vt:i4>
      </vt:variant>
      <vt:variant>
        <vt:i4>3</vt:i4>
      </vt:variant>
      <vt:variant>
        <vt:i4>0</vt:i4>
      </vt:variant>
      <vt:variant>
        <vt:i4>5</vt:i4>
      </vt:variant>
      <vt:variant>
        <vt:lpwstr>http://www.greenclimate.fund/documents/20182/574763/GCF_policy_-_Administrative_Guidelines_on_Procurement.pdf/b767d68e-f8b7-46d1-a18c-b6541f3dc010</vt:lpwstr>
      </vt:variant>
      <vt:variant>
        <vt:lpwstr/>
      </vt:variant>
      <vt:variant>
        <vt:i4>5177463</vt:i4>
      </vt:variant>
      <vt:variant>
        <vt:i4>0</vt:i4>
      </vt:variant>
      <vt:variant>
        <vt:i4>0</vt:i4>
      </vt:variant>
      <vt:variant>
        <vt:i4>5</vt:i4>
      </vt:variant>
      <vt:variant>
        <vt:lpwstr>mailto:procurement@gcfun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dc:title>
  <dc:subject/>
  <dc:creator>julien.halfon</dc:creator>
  <cp:keywords/>
  <cp:lastModifiedBy>Bernadette Ndeda</cp:lastModifiedBy>
  <cp:revision>3</cp:revision>
  <cp:lastPrinted>2018-02-20T09:47:00Z</cp:lastPrinted>
  <dcterms:created xsi:type="dcterms:W3CDTF">2020-02-12T10:24:00Z</dcterms:created>
  <dcterms:modified xsi:type="dcterms:W3CDTF">2020-02-12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18052DF3DB844AB7C0D90ECA941EB</vt:lpwstr>
  </property>
</Properties>
</file>